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3D87CD" w14:textId="77777777" w:rsidR="001E4D6D" w:rsidRDefault="00AF6D1C">
      <w:pPr>
        <w:pBdr>
          <w:top w:val="single" w:sz="4" w:space="10" w:color="5B9BD5"/>
          <w:left w:val="nil"/>
          <w:bottom w:val="single" w:sz="4" w:space="10" w:color="5B9BD5"/>
          <w:right w:val="nil"/>
          <w:between w:val="nil"/>
        </w:pBdr>
        <w:spacing w:before="360" w:after="360"/>
        <w:ind w:left="864" w:right="864"/>
        <w:jc w:val="center"/>
        <w:rPr>
          <w:b/>
          <w:i/>
          <w:color w:val="5B9BD5"/>
        </w:rPr>
      </w:pPr>
      <w:r>
        <w:rPr>
          <w:b/>
          <w:i/>
          <w:color w:val="5B9BD5"/>
        </w:rPr>
        <w:t xml:space="preserve">ISPITNI ROKOVI – preddiplomski studij </w:t>
      </w:r>
    </w:p>
    <w:p w14:paraId="0DDDD021" w14:textId="77777777" w:rsidR="001E4D6D" w:rsidRDefault="00AF6D1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 w:val="36"/>
          <w:szCs w:val="36"/>
        </w:rPr>
      </w:pPr>
      <w:r>
        <w:rPr>
          <w:b/>
          <w:i/>
          <w:color w:val="000000"/>
          <w:sz w:val="36"/>
          <w:szCs w:val="36"/>
        </w:rPr>
        <w:t>godina preddiplomskog studija</w:t>
      </w:r>
    </w:p>
    <w:p w14:paraId="672A6659" w14:textId="77777777" w:rsidR="001E4D6D" w:rsidRDefault="001E4D6D">
      <w:pPr>
        <w:rPr>
          <w:b/>
          <w:i/>
          <w:sz w:val="48"/>
          <w:szCs w:val="48"/>
        </w:rPr>
      </w:pPr>
    </w:p>
    <w:tbl>
      <w:tblPr>
        <w:tblStyle w:val="af8"/>
        <w:tblW w:w="15586" w:type="dxa"/>
        <w:tblInd w:w="1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56"/>
        <w:gridCol w:w="1515"/>
        <w:gridCol w:w="996"/>
        <w:gridCol w:w="1417"/>
        <w:gridCol w:w="1347"/>
        <w:gridCol w:w="1348"/>
        <w:gridCol w:w="1417"/>
        <w:gridCol w:w="1347"/>
        <w:gridCol w:w="1348"/>
        <w:gridCol w:w="32"/>
        <w:gridCol w:w="1315"/>
        <w:gridCol w:w="1348"/>
      </w:tblGrid>
      <w:tr w:rsidR="00D73E85" w14:paraId="1E22169E" w14:textId="77777777" w:rsidTr="44F577FD">
        <w:trPr>
          <w:trHeight w:val="600"/>
          <w:tblHeader/>
        </w:trPr>
        <w:tc>
          <w:tcPr>
            <w:tcW w:w="21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921ADC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dmet</w:t>
            </w:r>
          </w:p>
        </w:tc>
        <w:tc>
          <w:tcPr>
            <w:tcW w:w="15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BF22607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stavnik</w:t>
            </w:r>
          </w:p>
        </w:tc>
        <w:tc>
          <w:tcPr>
            <w:tcW w:w="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E9C0B6B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ŠIFRA ISVU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90AC2FA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 w:rsidRPr="00A9175A">
              <w:rPr>
                <w:b/>
                <w:lang w:eastAsia="en-US"/>
              </w:rPr>
              <w:t>Izvanredni rok</w:t>
            </w:r>
          </w:p>
          <w:p w14:paraId="0EC17EA3" w14:textId="7CE6B813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10</w:t>
            </w:r>
            <w:r w:rsidRPr="00715441">
              <w:rPr>
                <w:b/>
                <w:lang w:eastAsia="en-US"/>
              </w:rPr>
              <w:t xml:space="preserve">. 11. – </w:t>
            </w:r>
            <w:r>
              <w:rPr>
                <w:b/>
                <w:lang w:eastAsia="en-US"/>
              </w:rPr>
              <w:t>28</w:t>
            </w:r>
            <w:r w:rsidRPr="00715441">
              <w:rPr>
                <w:b/>
                <w:lang w:eastAsia="en-US"/>
              </w:rPr>
              <w:t>. 11. 202</w:t>
            </w:r>
            <w:r>
              <w:rPr>
                <w:b/>
                <w:lang w:eastAsia="en-US"/>
              </w:rPr>
              <w:t>5</w:t>
            </w:r>
            <w:r w:rsidRPr="00715441">
              <w:rPr>
                <w:b/>
                <w:lang w:eastAsia="en-US"/>
              </w:rPr>
              <w:t>.</w:t>
            </w:r>
          </w:p>
        </w:tc>
        <w:tc>
          <w:tcPr>
            <w:tcW w:w="2695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A30A724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Zimski rok</w:t>
            </w:r>
          </w:p>
          <w:p w14:paraId="67AD0835" w14:textId="7788DBD4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26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1. – </w:t>
            </w:r>
            <w:r>
              <w:rPr>
                <w:b/>
                <w:lang w:eastAsia="en-US"/>
              </w:rPr>
              <w:t>20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2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866465B" w14:textId="77777777" w:rsidR="00D73E85" w:rsidRPr="00FB37EE" w:rsidRDefault="00D73E85" w:rsidP="00D73E85">
            <w:pPr>
              <w:jc w:val="center"/>
              <w:rPr>
                <w:b/>
                <w:lang w:eastAsia="en-US"/>
              </w:rPr>
            </w:pPr>
            <w:r w:rsidRPr="00FB37EE">
              <w:rPr>
                <w:b/>
                <w:lang w:eastAsia="en-US"/>
              </w:rPr>
              <w:t>Izvanredni rok</w:t>
            </w:r>
          </w:p>
          <w:p w14:paraId="7B41196F" w14:textId="66A5F217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13</w:t>
            </w:r>
            <w:r w:rsidRPr="00FB37EE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FB37EE">
              <w:rPr>
                <w:b/>
                <w:lang w:eastAsia="en-US"/>
              </w:rPr>
              <w:t xml:space="preserve">4. – </w:t>
            </w:r>
            <w:r>
              <w:rPr>
                <w:b/>
                <w:lang w:eastAsia="en-US"/>
              </w:rPr>
              <w:t>30</w:t>
            </w:r>
            <w:r w:rsidRPr="00FB37EE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FB37EE">
              <w:rPr>
                <w:b/>
                <w:lang w:eastAsia="en-US"/>
              </w:rPr>
              <w:t>4. 202</w:t>
            </w:r>
            <w:r>
              <w:rPr>
                <w:b/>
                <w:lang w:eastAsia="en-US"/>
              </w:rPr>
              <w:t>6</w:t>
            </w:r>
            <w:r w:rsidRPr="00FB37EE">
              <w:rPr>
                <w:b/>
                <w:lang w:eastAsia="en-US"/>
              </w:rPr>
              <w:t>.</w:t>
            </w:r>
            <w:r w:rsidRPr="00A9175A">
              <w:rPr>
                <w:b/>
                <w:lang w:eastAsia="en-US"/>
              </w:rPr>
              <w:t xml:space="preserve"> </w:t>
            </w:r>
          </w:p>
        </w:tc>
        <w:tc>
          <w:tcPr>
            <w:tcW w:w="2727" w:type="dxa"/>
            <w:gridSpan w:val="3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7453ED1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Ljetni rok</w:t>
            </w:r>
          </w:p>
          <w:p w14:paraId="3F0C6F2F" w14:textId="06877EF8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08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6. – </w:t>
            </w:r>
            <w:r>
              <w:rPr>
                <w:b/>
                <w:lang w:eastAsia="en-US"/>
              </w:rPr>
              <w:t>10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7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</w:p>
        </w:tc>
        <w:tc>
          <w:tcPr>
            <w:tcW w:w="2663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71E9590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Jesenski rok</w:t>
            </w:r>
          </w:p>
          <w:p w14:paraId="0B5C61E6" w14:textId="77777777" w:rsidR="00D73E85" w:rsidRPr="00A47AB8" w:rsidRDefault="00D73E85" w:rsidP="00D73E85">
            <w:pPr>
              <w:jc w:val="center"/>
              <w:rPr>
                <w:b/>
                <w:color w:val="FF0000"/>
                <w:sz w:val="20"/>
                <w:szCs w:val="20"/>
                <w:lang w:eastAsia="en-US"/>
              </w:rPr>
            </w:pPr>
            <w:r>
              <w:rPr>
                <w:b/>
                <w:lang w:eastAsia="en-US"/>
              </w:rPr>
              <w:t>24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8. – </w:t>
            </w:r>
            <w:r>
              <w:rPr>
                <w:b/>
                <w:lang w:eastAsia="en-US"/>
              </w:rPr>
              <w:t>25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9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  <w:r>
              <w:rPr>
                <w:b/>
                <w:lang w:eastAsia="en-US"/>
              </w:rPr>
              <w:t xml:space="preserve">  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za</w:t>
            </w:r>
            <w:r w:rsidRPr="00A47AB8">
              <w:rPr>
                <w:b/>
                <w:sz w:val="20"/>
                <w:szCs w:val="20"/>
                <w:lang w:eastAsia="en-US"/>
              </w:rPr>
              <w:t xml:space="preserve"> 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3. godinu pr</w:t>
            </w:r>
            <w:r>
              <w:rPr>
                <w:b/>
                <w:color w:val="FF0000"/>
                <w:sz w:val="20"/>
                <w:szCs w:val="20"/>
                <w:lang w:eastAsia="en-US"/>
              </w:rPr>
              <w:t>ije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diplomskog studija</w:t>
            </w:r>
          </w:p>
          <w:p w14:paraId="72246AF3" w14:textId="77777777" w:rsidR="00D73E85" w:rsidRDefault="00D73E85" w:rsidP="00D73E85">
            <w:pPr>
              <w:jc w:val="center"/>
              <w:rPr>
                <w:b/>
                <w:color w:val="FF0000"/>
                <w:sz w:val="20"/>
                <w:szCs w:val="20"/>
                <w:u w:val="single"/>
                <w:lang w:eastAsia="en-US"/>
              </w:rPr>
            </w:pP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 xml:space="preserve">zaključno 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07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 xml:space="preserve">. 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0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9. 202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6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.</w:t>
            </w:r>
          </w:p>
          <w:p w14:paraId="59F2703E" w14:textId="639F2108" w:rsidR="00D73E85" w:rsidRPr="000A1926" w:rsidRDefault="00D73E85" w:rsidP="00D73E85">
            <w:pPr>
              <w:jc w:val="center"/>
              <w:rPr>
                <w:b/>
                <w:color w:val="FF0000"/>
                <w:sz w:val="22"/>
                <w:szCs w:val="22"/>
                <w:u w:val="single"/>
              </w:rPr>
            </w:pPr>
          </w:p>
        </w:tc>
      </w:tr>
      <w:tr w:rsidR="00356462" w14:paraId="35C137A2" w14:textId="77777777" w:rsidTr="44F577FD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F41C0AA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vod u psihologiju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24A0D3D" w14:textId="2663141C" w:rsidR="00356462" w:rsidRDefault="00356462" w:rsidP="00356462">
            <w:pPr>
              <w:rPr>
                <w:sz w:val="22"/>
                <w:szCs w:val="22"/>
              </w:rPr>
            </w:pPr>
            <w:r w:rsidRPr="7AFE837A">
              <w:rPr>
                <w:sz w:val="22"/>
                <w:szCs w:val="22"/>
              </w:rPr>
              <w:t xml:space="preserve">prof. dr. </w:t>
            </w:r>
            <w:proofErr w:type="spellStart"/>
            <w:r w:rsidRPr="7AFE837A">
              <w:rPr>
                <w:sz w:val="22"/>
                <w:szCs w:val="22"/>
              </w:rPr>
              <w:t>sc</w:t>
            </w:r>
            <w:proofErr w:type="spellEnd"/>
            <w:r w:rsidRPr="7AFE837A">
              <w:rPr>
                <w:sz w:val="22"/>
                <w:szCs w:val="22"/>
              </w:rPr>
              <w:t xml:space="preserve">. S. </w:t>
            </w:r>
            <w:proofErr w:type="spellStart"/>
            <w:r w:rsidRPr="7AFE837A">
              <w:rPr>
                <w:sz w:val="22"/>
                <w:szCs w:val="22"/>
              </w:rPr>
              <w:t>Ručević</w:t>
            </w:r>
            <w:proofErr w:type="spellEnd"/>
            <w:r w:rsidRPr="7AFE837A">
              <w:rPr>
                <w:sz w:val="22"/>
                <w:szCs w:val="22"/>
              </w:rPr>
              <w:t xml:space="preserve"> nositeljica,</w:t>
            </w:r>
          </w:p>
          <w:p w14:paraId="67C884DE" w14:textId="7DEABECA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S. </w:t>
            </w:r>
            <w:proofErr w:type="spellStart"/>
            <w:r>
              <w:rPr>
                <w:sz w:val="22"/>
                <w:szCs w:val="22"/>
              </w:rPr>
              <w:t>Brezetić</w:t>
            </w:r>
            <w:proofErr w:type="spellEnd"/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A0D7D5E" w14:textId="7777777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973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4CB3894" w14:textId="634F09F4" w:rsidR="00356462" w:rsidRDefault="00356462" w:rsidP="00356462">
            <w:pPr>
              <w:jc w:val="center"/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vAlign w:val="center"/>
          </w:tcPr>
          <w:p w14:paraId="1BE815E9" w14:textId="6A3DAFDA" w:rsidR="00356462" w:rsidRDefault="00356462" w:rsidP="00356462">
            <w:pPr>
              <w:jc w:val="center"/>
            </w:pPr>
            <w:r>
              <w:rPr>
                <w:lang w:eastAsia="en-US"/>
              </w:rPr>
              <w:t>27.01.</w:t>
            </w:r>
          </w:p>
        </w:tc>
        <w:tc>
          <w:tcPr>
            <w:tcW w:w="1348" w:type="dxa"/>
            <w:vAlign w:val="center"/>
          </w:tcPr>
          <w:p w14:paraId="1719094B" w14:textId="5B9032B5" w:rsidR="00356462" w:rsidRDefault="00356462" w:rsidP="00356462">
            <w:pPr>
              <w:jc w:val="center"/>
            </w:pPr>
            <w:r>
              <w:rPr>
                <w:lang w:eastAsia="en-US"/>
              </w:rPr>
              <w:t>13.02.</w:t>
            </w:r>
          </w:p>
        </w:tc>
        <w:tc>
          <w:tcPr>
            <w:tcW w:w="1417" w:type="dxa"/>
            <w:vAlign w:val="center"/>
          </w:tcPr>
          <w:p w14:paraId="5C26A3C1" w14:textId="45F634E7" w:rsidR="00356462" w:rsidRDefault="00356462" w:rsidP="00356462">
            <w:pPr>
              <w:jc w:val="center"/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vAlign w:val="center"/>
          </w:tcPr>
          <w:p w14:paraId="54DF342F" w14:textId="11585205" w:rsidR="00356462" w:rsidRDefault="00356462" w:rsidP="00356462">
            <w:pPr>
              <w:jc w:val="center"/>
            </w:pPr>
            <w:r w:rsidRPr="00440DC4">
              <w:rPr>
                <w:lang w:eastAsia="en-US"/>
              </w:rPr>
              <w:t>09.06.</w:t>
            </w:r>
          </w:p>
        </w:tc>
        <w:tc>
          <w:tcPr>
            <w:tcW w:w="1348" w:type="dxa"/>
            <w:vAlign w:val="center"/>
          </w:tcPr>
          <w:p w14:paraId="0430DDDB" w14:textId="044F43F7" w:rsidR="00356462" w:rsidRDefault="00356462" w:rsidP="00356462">
            <w:pPr>
              <w:jc w:val="center"/>
            </w:pPr>
            <w:r>
              <w:rPr>
                <w:lang w:eastAsia="en-US"/>
              </w:rPr>
              <w:t>01.07.</w:t>
            </w:r>
          </w:p>
        </w:tc>
        <w:tc>
          <w:tcPr>
            <w:tcW w:w="1347" w:type="dxa"/>
            <w:gridSpan w:val="2"/>
            <w:vAlign w:val="center"/>
          </w:tcPr>
          <w:p w14:paraId="36CDA428" w14:textId="6FEF0C68" w:rsidR="00356462" w:rsidRDefault="00356462" w:rsidP="00356462">
            <w:r w:rsidRPr="00440DC4">
              <w:rPr>
                <w:lang w:eastAsia="en-US"/>
              </w:rPr>
              <w:t>09.09.</w:t>
            </w:r>
          </w:p>
        </w:tc>
        <w:tc>
          <w:tcPr>
            <w:tcW w:w="1348" w:type="dxa"/>
            <w:vAlign w:val="center"/>
          </w:tcPr>
          <w:p w14:paraId="65B43A44" w14:textId="40BBDC08" w:rsidR="00356462" w:rsidRDefault="00356462" w:rsidP="00356462">
            <w:pPr>
              <w:jc w:val="center"/>
              <w:rPr>
                <w:sz w:val="22"/>
                <w:szCs w:val="22"/>
              </w:rPr>
            </w:pPr>
            <w:r w:rsidRPr="00440DC4">
              <w:rPr>
                <w:lang w:eastAsia="en-US"/>
              </w:rPr>
              <w:t>23.09.</w:t>
            </w:r>
          </w:p>
        </w:tc>
      </w:tr>
      <w:tr w:rsidR="00356462" w14:paraId="7C27BFC7" w14:textId="77777777" w:rsidTr="44F577FD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99E4E9D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vod u psihologijsku statistiku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CBDA913" w14:textId="272A646C" w:rsidR="00356462" w:rsidRDefault="00356462" w:rsidP="00356462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zv.prof</w:t>
            </w:r>
            <w:proofErr w:type="spellEnd"/>
            <w:r>
              <w:rPr>
                <w:sz w:val="22"/>
                <w:szCs w:val="22"/>
              </w:rPr>
              <w:t xml:space="preserve">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J. </w:t>
            </w:r>
            <w:proofErr w:type="spellStart"/>
            <w:r>
              <w:rPr>
                <w:sz w:val="22"/>
                <w:szCs w:val="22"/>
              </w:rPr>
              <w:t>Tomašić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Humer</w:t>
            </w:r>
            <w:proofErr w:type="spellEnd"/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7BA90F1" w14:textId="7777777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975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4BD5A4" w14:textId="4A696B32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67D84DC" w14:textId="494237E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6.01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B9D1E39" w14:textId="0C67717D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9.02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CA4F32D" w14:textId="77797058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1897EA33" w14:textId="08D7D90E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0.0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78D286E" w14:textId="5BAEB5F1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4.06.</w:t>
            </w:r>
          </w:p>
        </w:tc>
        <w:tc>
          <w:tcPr>
            <w:tcW w:w="1347" w:type="dxa"/>
            <w:gridSpan w:val="2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DA0B153" w14:textId="5886BFCE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1.09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3DBB4CB" w14:textId="44793932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5.09.</w:t>
            </w:r>
          </w:p>
        </w:tc>
      </w:tr>
      <w:tr w:rsidR="00D73E85" w14:paraId="51A6DA2F" w14:textId="77777777" w:rsidTr="44F577FD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6678B24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todologija eksperimentalne psihologije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A4016B1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I. </w:t>
            </w:r>
            <w:proofErr w:type="spellStart"/>
            <w:r>
              <w:rPr>
                <w:sz w:val="22"/>
                <w:szCs w:val="22"/>
              </w:rPr>
              <w:t>Pavel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anai</w:t>
            </w:r>
            <w:proofErr w:type="spellEnd"/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56B4053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974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3E67AC6" w14:textId="7998EB6C" w:rsidR="00D73E85" w:rsidRDefault="00844AA6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347" w:type="dxa"/>
            <w:vAlign w:val="center"/>
          </w:tcPr>
          <w:p w14:paraId="5A05383C" w14:textId="0C376175" w:rsidR="00D73E85" w:rsidRPr="00844AA6" w:rsidRDefault="00844AA6" w:rsidP="00D73E85">
            <w:pPr>
              <w:jc w:val="center"/>
            </w:pPr>
            <w:r w:rsidRPr="00844AA6">
              <w:t>29.01.</w:t>
            </w:r>
          </w:p>
        </w:tc>
        <w:tc>
          <w:tcPr>
            <w:tcW w:w="1348" w:type="dxa"/>
            <w:vAlign w:val="center"/>
          </w:tcPr>
          <w:p w14:paraId="08D9C58D" w14:textId="50A86E8D" w:rsidR="00D73E85" w:rsidRPr="00844AA6" w:rsidRDefault="00844AA6" w:rsidP="00D73E85">
            <w:pPr>
              <w:jc w:val="center"/>
            </w:pPr>
            <w:r w:rsidRPr="00844AA6">
              <w:t>12.02.</w:t>
            </w:r>
          </w:p>
        </w:tc>
        <w:tc>
          <w:tcPr>
            <w:tcW w:w="1417" w:type="dxa"/>
            <w:vAlign w:val="center"/>
          </w:tcPr>
          <w:p w14:paraId="359EF8C0" w14:textId="68A5F6AE" w:rsidR="00D73E85" w:rsidRPr="00844AA6" w:rsidRDefault="00844AA6" w:rsidP="00D73E85">
            <w:pPr>
              <w:jc w:val="center"/>
            </w:pPr>
            <w:r w:rsidRPr="00844AA6">
              <w:t>-</w:t>
            </w:r>
          </w:p>
        </w:tc>
        <w:tc>
          <w:tcPr>
            <w:tcW w:w="1347" w:type="dxa"/>
            <w:vAlign w:val="center"/>
          </w:tcPr>
          <w:p w14:paraId="0B93C44E" w14:textId="6EEAA582" w:rsidR="00D73E85" w:rsidRPr="00844AA6" w:rsidRDefault="00844AA6" w:rsidP="00D73E85">
            <w:pPr>
              <w:jc w:val="center"/>
            </w:pPr>
            <w:r w:rsidRPr="00844AA6">
              <w:t>9.6.</w:t>
            </w:r>
          </w:p>
        </w:tc>
        <w:tc>
          <w:tcPr>
            <w:tcW w:w="1348" w:type="dxa"/>
            <w:vAlign w:val="center"/>
          </w:tcPr>
          <w:p w14:paraId="1DF45944" w14:textId="1BC7C3CA" w:rsidR="00D73E85" w:rsidRPr="00844AA6" w:rsidRDefault="00844AA6" w:rsidP="00D73E85">
            <w:pPr>
              <w:jc w:val="center"/>
            </w:pPr>
            <w:r w:rsidRPr="00844AA6">
              <w:t>1.7.</w:t>
            </w:r>
          </w:p>
        </w:tc>
        <w:tc>
          <w:tcPr>
            <w:tcW w:w="1347" w:type="dxa"/>
            <w:gridSpan w:val="2"/>
            <w:vAlign w:val="center"/>
          </w:tcPr>
          <w:p w14:paraId="25A41706" w14:textId="067F2B44" w:rsidR="00D73E85" w:rsidRPr="00AA7E28" w:rsidRDefault="00AA7E28" w:rsidP="00D73E85">
            <w:pPr>
              <w:jc w:val="center"/>
            </w:pPr>
            <w:r w:rsidRPr="00AA7E28">
              <w:t>1.9.</w:t>
            </w:r>
          </w:p>
        </w:tc>
        <w:tc>
          <w:tcPr>
            <w:tcW w:w="1348" w:type="dxa"/>
            <w:vAlign w:val="center"/>
          </w:tcPr>
          <w:p w14:paraId="2478F3A0" w14:textId="35BA3705" w:rsidR="00D73E85" w:rsidRPr="00AA7E28" w:rsidRDefault="00AA7E28" w:rsidP="00D73E85">
            <w:pPr>
              <w:jc w:val="center"/>
            </w:pPr>
            <w:r w:rsidRPr="00AA7E28">
              <w:t>15.9.</w:t>
            </w:r>
          </w:p>
        </w:tc>
      </w:tr>
      <w:tr w:rsidR="002808D9" w14:paraId="3FC64A2E" w14:textId="77777777" w:rsidTr="44F577FD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4724E5E" w14:textId="77777777" w:rsidR="002808D9" w:rsidRDefault="002808D9" w:rsidP="002808D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atomija i fiziologija živčanog sustava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5ED26D1" w14:textId="77777777" w:rsidR="002808D9" w:rsidRDefault="002808D9" w:rsidP="002808D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G. Vuletić</w:t>
            </w:r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4309F26" w14:textId="77777777" w:rsidR="002808D9" w:rsidRDefault="002808D9" w:rsidP="002808D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976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A1AE867" w14:textId="016332E0" w:rsidR="002808D9" w:rsidRDefault="001B7672" w:rsidP="002808D9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3.11.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B33D890" w14:textId="28978C0A" w:rsidR="002808D9" w:rsidRDefault="002808D9" w:rsidP="002808D9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5.2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BAFDD20" w14:textId="58E4218A" w:rsidR="002808D9" w:rsidRDefault="002808D9" w:rsidP="002808D9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9.2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BD239D" w14:textId="42E79708" w:rsidR="002808D9" w:rsidRDefault="002808D9" w:rsidP="002808D9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5.4.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623479C6" w14:textId="4999D6F6" w:rsidR="002808D9" w:rsidRDefault="002808D9" w:rsidP="002808D9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5.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B4EACE8" w14:textId="2DD87907" w:rsidR="002808D9" w:rsidRDefault="002808D9" w:rsidP="002808D9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9.7.</w:t>
            </w:r>
          </w:p>
        </w:tc>
        <w:tc>
          <w:tcPr>
            <w:tcW w:w="1347" w:type="dxa"/>
            <w:gridSpan w:val="2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5E5B126" w14:textId="64A7DD54" w:rsidR="002808D9" w:rsidRDefault="002808D9" w:rsidP="002808D9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4.9.202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C8226A1" w14:textId="16E2CCEA" w:rsidR="002808D9" w:rsidRDefault="002808D9" w:rsidP="002808D9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8.9.2026.</w:t>
            </w:r>
          </w:p>
        </w:tc>
      </w:tr>
      <w:tr w:rsidR="00C039D3" w14:paraId="493D9BD5" w14:textId="77777777" w:rsidTr="44F577FD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3FB769C" w14:textId="77777777" w:rsidR="00C039D3" w:rsidRDefault="00C039D3" w:rsidP="00C0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sjeti i percepcija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A31F80F" w14:textId="77777777" w:rsidR="00C039D3" w:rsidRDefault="00C039D3" w:rsidP="00C0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M. Milić  </w:t>
            </w:r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960F2EB" w14:textId="77777777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6018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D959C7F" w14:textId="4D3812FE" w:rsidR="00C039D3" w:rsidRPr="00377D44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5418BA1" w14:textId="5A9F8618" w:rsidR="00C039D3" w:rsidRPr="00377D44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 2. 202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3891D90" w14:textId="6916459B" w:rsidR="00C039D3" w:rsidRPr="00377D44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 xml:space="preserve">19. 2. </w:t>
            </w:r>
            <w:r>
              <w:rPr>
                <w:sz w:val="22"/>
                <w:szCs w:val="22"/>
              </w:rPr>
              <w:t xml:space="preserve"> 202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C60B413" w14:textId="144E30E0" w:rsidR="00C039D3" w:rsidRPr="00377D44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65E10562" w14:textId="443997E3" w:rsidR="00C039D3" w:rsidRPr="00377D44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</w:t>
            </w:r>
            <w:r w:rsidR="00260E88">
              <w:rPr>
                <w:lang w:eastAsia="en-US"/>
              </w:rPr>
              <w:t>5</w:t>
            </w:r>
            <w:r>
              <w:rPr>
                <w:lang w:eastAsia="en-US"/>
              </w:rPr>
              <w:t>. 6. 202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033FB6B" w14:textId="4E053335" w:rsidR="00C039D3" w:rsidRPr="00377D44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. 7. 2026.</w:t>
            </w:r>
          </w:p>
        </w:tc>
        <w:tc>
          <w:tcPr>
            <w:tcW w:w="1347" w:type="dxa"/>
            <w:gridSpan w:val="2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C0C66D9" w14:textId="274F9469" w:rsidR="00C039D3" w:rsidRPr="00377D44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3. 9. 202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29BBB92" w14:textId="64743023" w:rsidR="00C039D3" w:rsidRPr="00377D44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7. 9. 2026.</w:t>
            </w:r>
          </w:p>
        </w:tc>
      </w:tr>
      <w:tr w:rsidR="00C039D3" w14:paraId="3D8D537C" w14:textId="77777777" w:rsidTr="00C61073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0CDC555" w14:textId="77777777" w:rsidR="00C039D3" w:rsidRDefault="00C039D3" w:rsidP="00C0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ija pamćenja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0C02901" w14:textId="77777777" w:rsidR="00C039D3" w:rsidRDefault="00C039D3" w:rsidP="00C0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M. Milić  </w:t>
            </w:r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34CF512" w14:textId="77777777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6019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A859A33" w14:textId="0E616781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4EAA51D" w14:textId="49CE0D42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 xml:space="preserve">4. 2. </w:t>
            </w:r>
            <w:r>
              <w:rPr>
                <w:sz w:val="22"/>
                <w:szCs w:val="22"/>
              </w:rPr>
              <w:t xml:space="preserve"> 202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6B4FEB8" w14:textId="16571330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 xml:space="preserve">18. 2. </w:t>
            </w:r>
            <w:r>
              <w:rPr>
                <w:sz w:val="22"/>
                <w:szCs w:val="22"/>
              </w:rPr>
              <w:t xml:space="preserve"> 202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1B6DAAC" w14:textId="57629A99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6A446285" w14:textId="2FAE8C89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</w:t>
            </w:r>
            <w:r w:rsidR="00260E88">
              <w:rPr>
                <w:lang w:eastAsia="en-US"/>
              </w:rPr>
              <w:t>2</w:t>
            </w:r>
            <w:bookmarkStart w:id="0" w:name="_GoBack"/>
            <w:bookmarkEnd w:id="0"/>
            <w:r>
              <w:rPr>
                <w:lang w:eastAsia="en-US"/>
              </w:rPr>
              <w:t>. 6. 202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3A71412" w14:textId="2B9F09DC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. 7. 2026.</w:t>
            </w:r>
          </w:p>
        </w:tc>
        <w:tc>
          <w:tcPr>
            <w:tcW w:w="1347" w:type="dxa"/>
            <w:gridSpan w:val="2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DA4D85E" w14:textId="3BB432C1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. 9. 202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E63A461" w14:textId="1AE8137B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6. 9. 2026.</w:t>
            </w:r>
          </w:p>
        </w:tc>
      </w:tr>
      <w:tr w:rsidR="00D73E85" w14:paraId="03E9B591" w14:textId="77777777" w:rsidTr="44F577FD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50431C0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gleski za humanističke i društvene znanosti 1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F9AC363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r.sc. M. Varga, viša predavačica</w:t>
            </w:r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8C2EB67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3154</w:t>
            </w:r>
          </w:p>
        </w:tc>
        <w:tc>
          <w:tcPr>
            <w:tcW w:w="1417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A37501D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7" w:type="dxa"/>
            <w:tcBorders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DAB6C7B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8" w:type="dxa"/>
            <w:tcBorders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2EB378F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A05A809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7" w:type="dxa"/>
            <w:tcBorders>
              <w:left w:val="nil"/>
              <w:bottom w:val="single" w:sz="4" w:space="0" w:color="000000" w:themeColor="text1"/>
            </w:tcBorders>
            <w:vAlign w:val="center"/>
          </w:tcPr>
          <w:p w14:paraId="5A39BBE3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8" w:type="dxa"/>
            <w:tcBorders>
              <w:right w:val="single" w:sz="4" w:space="0" w:color="000000" w:themeColor="text1"/>
            </w:tcBorders>
            <w:vAlign w:val="center"/>
          </w:tcPr>
          <w:p w14:paraId="41C8F396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7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2A3D3EC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8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D0B940D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</w:tr>
      <w:tr w:rsidR="00D73E85" w14:paraId="3E17F2D6" w14:textId="77777777" w:rsidTr="44F577FD">
        <w:trPr>
          <w:trHeight w:val="300"/>
        </w:trPr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FCDB7E5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jemački za humanističke i društvene znanosti I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13E209D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Ninočk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ruck-Biljan</w:t>
            </w:r>
            <w:proofErr w:type="spellEnd"/>
            <w:r>
              <w:rPr>
                <w:sz w:val="22"/>
                <w:szCs w:val="22"/>
              </w:rPr>
              <w:t>, viša predavačica</w:t>
            </w:r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E27B00A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0061E4C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7" w:type="dxa"/>
            <w:tcBorders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4EAFD9C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8" w:type="dxa"/>
            <w:tcBorders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B94D5A5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EEC669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7" w:type="dxa"/>
            <w:tcBorders>
              <w:left w:val="nil"/>
              <w:bottom w:val="single" w:sz="4" w:space="0" w:color="000000" w:themeColor="text1"/>
            </w:tcBorders>
            <w:vAlign w:val="center"/>
          </w:tcPr>
          <w:p w14:paraId="3656B9AB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8" w:type="dxa"/>
            <w:tcBorders>
              <w:right w:val="single" w:sz="4" w:space="0" w:color="000000" w:themeColor="text1"/>
            </w:tcBorders>
            <w:vAlign w:val="center"/>
          </w:tcPr>
          <w:p w14:paraId="45FB0818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7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49F31CB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8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3128261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</w:tr>
      <w:tr w:rsidR="00D73E85" w14:paraId="2E92D8EB" w14:textId="77777777" w:rsidTr="44F577FD">
        <w:trPr>
          <w:trHeight w:val="300"/>
        </w:trPr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8ACF273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Psihologija zajednice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B11AE8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A. </w:t>
            </w:r>
            <w:proofErr w:type="spellStart"/>
            <w:r>
              <w:rPr>
                <w:sz w:val="22"/>
                <w:szCs w:val="22"/>
              </w:rPr>
              <w:t>Kurtović</w:t>
            </w:r>
            <w:proofErr w:type="spellEnd"/>
            <w:r>
              <w:rPr>
                <w:sz w:val="22"/>
                <w:szCs w:val="22"/>
              </w:rPr>
              <w:t>, nositeljica</w:t>
            </w:r>
          </w:p>
          <w:p w14:paraId="46F7907B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D. Marinić, predavač</w:t>
            </w:r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EE4935D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3807</w:t>
            </w:r>
          </w:p>
        </w:tc>
        <w:tc>
          <w:tcPr>
            <w:tcW w:w="1417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2486C05" w14:textId="75A5C87A" w:rsidR="00D73E85" w:rsidRDefault="44F577FD" w:rsidP="00D73E85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-</w:t>
            </w:r>
          </w:p>
        </w:tc>
        <w:tc>
          <w:tcPr>
            <w:tcW w:w="1347" w:type="dxa"/>
            <w:tcBorders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101652C" w14:textId="7EDAEB00" w:rsidR="00D73E85" w:rsidRDefault="44F577FD" w:rsidP="00D73E85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28.01.</w:t>
            </w:r>
          </w:p>
        </w:tc>
        <w:tc>
          <w:tcPr>
            <w:tcW w:w="1348" w:type="dxa"/>
            <w:tcBorders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B99056E" w14:textId="783FFDAB" w:rsidR="00D73E85" w:rsidRDefault="44F577FD" w:rsidP="00D73E85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11.02.</w:t>
            </w:r>
          </w:p>
        </w:tc>
        <w:tc>
          <w:tcPr>
            <w:tcW w:w="1417" w:type="dxa"/>
            <w:tcBorders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299C43A" w14:textId="44EB4989" w:rsidR="00D73E85" w:rsidRDefault="44F577FD" w:rsidP="00D73E85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-</w:t>
            </w:r>
          </w:p>
        </w:tc>
        <w:tc>
          <w:tcPr>
            <w:tcW w:w="1347" w:type="dxa"/>
            <w:tcBorders>
              <w:left w:val="nil"/>
              <w:bottom w:val="single" w:sz="4" w:space="0" w:color="000000" w:themeColor="text1"/>
            </w:tcBorders>
            <w:vAlign w:val="center"/>
          </w:tcPr>
          <w:p w14:paraId="4DDBEF00" w14:textId="57F303F6" w:rsidR="00D73E85" w:rsidRDefault="44F577FD" w:rsidP="00D73E85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10.06.</w:t>
            </w:r>
          </w:p>
        </w:tc>
        <w:tc>
          <w:tcPr>
            <w:tcW w:w="1348" w:type="dxa"/>
            <w:tcBorders>
              <w:right w:val="single" w:sz="4" w:space="0" w:color="000000" w:themeColor="text1"/>
            </w:tcBorders>
            <w:vAlign w:val="center"/>
          </w:tcPr>
          <w:p w14:paraId="3461D779" w14:textId="135FF531" w:rsidR="00D73E85" w:rsidRDefault="44F577FD" w:rsidP="00D73E85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24.06.</w:t>
            </w:r>
          </w:p>
        </w:tc>
        <w:tc>
          <w:tcPr>
            <w:tcW w:w="1347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F2D8B6" w14:textId="1F74599D" w:rsidR="00D73E85" w:rsidRDefault="44F577FD" w:rsidP="00D73E85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02.09.</w:t>
            </w:r>
          </w:p>
        </w:tc>
        <w:tc>
          <w:tcPr>
            <w:tcW w:w="1348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FB78278" w14:textId="3785A7A8" w:rsidR="00D73E85" w:rsidRDefault="44F577FD" w:rsidP="00D73E85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16.09.</w:t>
            </w:r>
          </w:p>
        </w:tc>
      </w:tr>
      <w:tr w:rsidR="00356462" w14:paraId="09A54DED" w14:textId="77777777" w:rsidTr="44F577FD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224ECE4" w14:textId="77777777" w:rsidR="00356462" w:rsidRDefault="00356462" w:rsidP="00356462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nferencijalna</w:t>
            </w:r>
            <w:proofErr w:type="spellEnd"/>
            <w:r>
              <w:rPr>
                <w:sz w:val="22"/>
                <w:szCs w:val="22"/>
              </w:rPr>
              <w:t xml:space="preserve"> statistika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4F55378" w14:textId="4C56641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prof.dr.sc. J. </w:t>
            </w:r>
            <w:proofErr w:type="spellStart"/>
            <w:r>
              <w:rPr>
                <w:sz w:val="22"/>
                <w:szCs w:val="22"/>
              </w:rPr>
              <w:t>Tomašić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Humer</w:t>
            </w:r>
            <w:proofErr w:type="spellEnd"/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6130DE8" w14:textId="7777777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979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E75B8CB" w14:textId="4A0D0331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09DF9DD" w14:textId="70405945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6.01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A4841DE" w14:textId="6FADB089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9.02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63E937C" w14:textId="755A7D5D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497E38E" w14:textId="2B8853E5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0.0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56D0524" w14:textId="28073C74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4.06.</w:t>
            </w:r>
          </w:p>
        </w:tc>
        <w:tc>
          <w:tcPr>
            <w:tcW w:w="1347" w:type="dxa"/>
            <w:gridSpan w:val="2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4827C92" w14:textId="38A6F3D3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1.09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157F5BE" w14:textId="77E4BCA4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5.09.</w:t>
            </w:r>
          </w:p>
        </w:tc>
      </w:tr>
      <w:tr w:rsidR="00740B35" w14:paraId="509CE19C" w14:textId="77777777" w:rsidTr="44F577FD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E3B44A1" w14:textId="77777777" w:rsidR="00740B35" w:rsidRDefault="00740B35" w:rsidP="00740B35">
            <w:pPr>
              <w:rPr>
                <w:sz w:val="22"/>
                <w:szCs w:val="22"/>
              </w:rPr>
            </w:pPr>
            <w:bookmarkStart w:id="1" w:name="_heading=h.30j0zll" w:colFirst="0" w:colLast="0"/>
            <w:bookmarkEnd w:id="1"/>
            <w:r>
              <w:rPr>
                <w:sz w:val="22"/>
                <w:szCs w:val="22"/>
              </w:rPr>
              <w:t xml:space="preserve">Biološka psihologija 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A889DD8" w14:textId="77777777" w:rsidR="00740B35" w:rsidRDefault="00740B35" w:rsidP="00740B3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I. </w:t>
            </w:r>
            <w:proofErr w:type="spellStart"/>
            <w:r>
              <w:rPr>
                <w:sz w:val="22"/>
                <w:szCs w:val="22"/>
              </w:rPr>
              <w:t>Marčinko</w:t>
            </w:r>
            <w:proofErr w:type="spellEnd"/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4219F91" w14:textId="77777777" w:rsidR="00740B35" w:rsidRDefault="00740B35" w:rsidP="00740B3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980</w:t>
            </w:r>
          </w:p>
        </w:tc>
        <w:tc>
          <w:tcPr>
            <w:tcW w:w="1417" w:type="dxa"/>
          </w:tcPr>
          <w:p w14:paraId="1AD01AA9" w14:textId="257AD4F6" w:rsidR="00740B35" w:rsidRDefault="00740B35" w:rsidP="00740B35">
            <w:pPr>
              <w:jc w:val="center"/>
              <w:rPr>
                <w:sz w:val="22"/>
                <w:szCs w:val="22"/>
              </w:rPr>
            </w:pPr>
            <w:r w:rsidRPr="00B57C6E">
              <w:t>11.11.2025.</w:t>
            </w:r>
          </w:p>
        </w:tc>
        <w:tc>
          <w:tcPr>
            <w:tcW w:w="1347" w:type="dxa"/>
          </w:tcPr>
          <w:p w14:paraId="21BC11D7" w14:textId="74489AFC" w:rsidR="00740B35" w:rsidRDefault="00740B35" w:rsidP="00740B35">
            <w:pPr>
              <w:jc w:val="center"/>
              <w:rPr>
                <w:sz w:val="22"/>
                <w:szCs w:val="22"/>
              </w:rPr>
            </w:pPr>
            <w:r w:rsidRPr="00B57C6E">
              <w:t>27.1.2025.</w:t>
            </w:r>
          </w:p>
        </w:tc>
        <w:tc>
          <w:tcPr>
            <w:tcW w:w="1348" w:type="dxa"/>
          </w:tcPr>
          <w:p w14:paraId="64AA304D" w14:textId="206EA98A" w:rsidR="00740B35" w:rsidRDefault="00740B35" w:rsidP="00740B35">
            <w:pPr>
              <w:jc w:val="center"/>
              <w:rPr>
                <w:sz w:val="22"/>
                <w:szCs w:val="22"/>
              </w:rPr>
            </w:pPr>
            <w:r w:rsidRPr="00B57C6E">
              <w:t>9.2.2025.</w:t>
            </w:r>
          </w:p>
        </w:tc>
        <w:tc>
          <w:tcPr>
            <w:tcW w:w="1417" w:type="dxa"/>
          </w:tcPr>
          <w:p w14:paraId="171F8E76" w14:textId="506ACD80" w:rsidR="00740B35" w:rsidRDefault="00740B35" w:rsidP="00740B35">
            <w:pPr>
              <w:jc w:val="center"/>
              <w:rPr>
                <w:sz w:val="22"/>
                <w:szCs w:val="22"/>
              </w:rPr>
            </w:pPr>
            <w:r w:rsidRPr="00B57C6E">
              <w:t>15.4.2025.</w:t>
            </w:r>
          </w:p>
        </w:tc>
        <w:tc>
          <w:tcPr>
            <w:tcW w:w="1347" w:type="dxa"/>
          </w:tcPr>
          <w:p w14:paraId="1A35648A" w14:textId="2C5A9472" w:rsidR="00740B35" w:rsidRDefault="00740B35" w:rsidP="00740B35">
            <w:pPr>
              <w:jc w:val="center"/>
              <w:rPr>
                <w:sz w:val="22"/>
                <w:szCs w:val="22"/>
              </w:rPr>
            </w:pPr>
            <w:r w:rsidRPr="00B57C6E">
              <w:t>9.6.2025.</w:t>
            </w:r>
          </w:p>
        </w:tc>
        <w:tc>
          <w:tcPr>
            <w:tcW w:w="1348" w:type="dxa"/>
          </w:tcPr>
          <w:p w14:paraId="441489FD" w14:textId="29FDB74D" w:rsidR="00740B35" w:rsidRDefault="00740B35" w:rsidP="00740B35">
            <w:pPr>
              <w:jc w:val="center"/>
              <w:rPr>
                <w:sz w:val="22"/>
                <w:szCs w:val="22"/>
              </w:rPr>
            </w:pPr>
            <w:r w:rsidRPr="00B57C6E">
              <w:t>23.6.2025.</w:t>
            </w:r>
          </w:p>
        </w:tc>
        <w:tc>
          <w:tcPr>
            <w:tcW w:w="1347" w:type="dxa"/>
            <w:gridSpan w:val="2"/>
          </w:tcPr>
          <w:p w14:paraId="090406CA" w14:textId="056DCF4E" w:rsidR="00740B35" w:rsidRDefault="00740B35" w:rsidP="00740B35">
            <w:pPr>
              <w:jc w:val="center"/>
              <w:rPr>
                <w:sz w:val="22"/>
                <w:szCs w:val="22"/>
              </w:rPr>
            </w:pPr>
            <w:r w:rsidRPr="00B57C6E">
              <w:t>31.8.2025</w:t>
            </w:r>
          </w:p>
        </w:tc>
        <w:tc>
          <w:tcPr>
            <w:tcW w:w="1348" w:type="dxa"/>
          </w:tcPr>
          <w:p w14:paraId="452A99E7" w14:textId="60B69E01" w:rsidR="00740B35" w:rsidRDefault="00740B35" w:rsidP="00740B35">
            <w:pPr>
              <w:jc w:val="center"/>
              <w:rPr>
                <w:sz w:val="22"/>
                <w:szCs w:val="22"/>
              </w:rPr>
            </w:pPr>
            <w:r w:rsidRPr="00B57C6E">
              <w:t>7.9.2025.</w:t>
            </w:r>
          </w:p>
        </w:tc>
      </w:tr>
      <w:tr w:rsidR="00C039D3" w14:paraId="6B8DB3A4" w14:textId="77777777" w:rsidTr="00E93ABC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8749FEB" w14:textId="77777777" w:rsidR="00C039D3" w:rsidRDefault="00C039D3" w:rsidP="00C0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ija učenja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DF80FA7" w14:textId="77777777" w:rsidR="00C039D3" w:rsidRDefault="00C039D3" w:rsidP="00C0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M. Milić  </w:t>
            </w:r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8940217" w14:textId="77777777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981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C84E56A" w14:textId="7C8487D3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2D910A8" w14:textId="035BAFB4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 2. 202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9C41088" w14:textId="6F703E37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 xml:space="preserve">18. 2. </w:t>
            </w:r>
            <w:r>
              <w:rPr>
                <w:sz w:val="22"/>
                <w:szCs w:val="22"/>
              </w:rPr>
              <w:t xml:space="preserve"> 202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F5D21B9" w14:textId="400FBC2A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C390689" w14:textId="6DCE0980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</w:t>
            </w:r>
            <w:r w:rsidR="00260E88">
              <w:rPr>
                <w:lang w:eastAsia="en-US"/>
              </w:rPr>
              <w:t>2</w:t>
            </w:r>
            <w:r>
              <w:rPr>
                <w:lang w:eastAsia="en-US"/>
              </w:rPr>
              <w:t>. 6. 202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6AF1759" w14:textId="78AF0679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. 7. 2026.</w:t>
            </w:r>
          </w:p>
        </w:tc>
        <w:tc>
          <w:tcPr>
            <w:tcW w:w="1347" w:type="dxa"/>
            <w:gridSpan w:val="2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3B737A8" w14:textId="6D9842D2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. 9. 202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58A368A" w14:textId="05485DAA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6. 9. 2026.</w:t>
            </w:r>
          </w:p>
        </w:tc>
      </w:tr>
      <w:tr w:rsidR="00C039D3" w14:paraId="3D897FDA" w14:textId="77777777" w:rsidTr="00E93ABC">
        <w:tc>
          <w:tcPr>
            <w:tcW w:w="21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DE8387B" w14:textId="77777777" w:rsidR="00C039D3" w:rsidRDefault="00C039D3" w:rsidP="00C0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ija mišljenja i inteligencije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4863AC9" w14:textId="77777777" w:rsidR="00C039D3" w:rsidRDefault="00C039D3" w:rsidP="00C0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M. Milić  </w:t>
            </w:r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308783D" w14:textId="77777777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982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9C8F8A2" w14:textId="443E0179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EB06074" w14:textId="19CB5A13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 xml:space="preserve">5. 2. </w:t>
            </w:r>
            <w:r>
              <w:rPr>
                <w:sz w:val="22"/>
                <w:szCs w:val="22"/>
              </w:rPr>
              <w:t xml:space="preserve"> 202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0E061C3" w14:textId="294B3996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 xml:space="preserve">19. 2. </w:t>
            </w:r>
            <w:r>
              <w:rPr>
                <w:sz w:val="22"/>
                <w:szCs w:val="22"/>
              </w:rPr>
              <w:t xml:space="preserve"> 202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863A980" w14:textId="45ECE930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28B2211" w14:textId="42FD616B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</w:t>
            </w:r>
            <w:r w:rsidR="00260E88">
              <w:rPr>
                <w:lang w:eastAsia="en-US"/>
              </w:rPr>
              <w:t>5</w:t>
            </w:r>
            <w:r>
              <w:rPr>
                <w:lang w:eastAsia="en-US"/>
              </w:rPr>
              <w:t>. 6. 202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A9AF9B0" w14:textId="10402E85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. 7. 2026.</w:t>
            </w:r>
          </w:p>
        </w:tc>
        <w:tc>
          <w:tcPr>
            <w:tcW w:w="1347" w:type="dxa"/>
            <w:gridSpan w:val="2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7D74C42" w14:textId="09456B47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3. 9. 2026.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1154500" w14:textId="473136CB" w:rsidR="00C039D3" w:rsidRDefault="00C039D3" w:rsidP="00C039D3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7. 9. 2026.</w:t>
            </w:r>
          </w:p>
        </w:tc>
      </w:tr>
      <w:tr w:rsidR="00AA7E28" w14:paraId="1AF62058" w14:textId="77777777" w:rsidTr="44F577FD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E27FD5A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aktikum iz eksperimentalne psihologije I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9D6DB27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I. </w:t>
            </w:r>
            <w:proofErr w:type="spellStart"/>
            <w:r>
              <w:rPr>
                <w:sz w:val="22"/>
                <w:szCs w:val="22"/>
              </w:rPr>
              <w:t>Pavel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anai</w:t>
            </w:r>
            <w:proofErr w:type="spellEnd"/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80284B6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4169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B699379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FE9F23F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F72F646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8CE6F91" w14:textId="3C2D41C3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347" w:type="dxa"/>
            <w:vAlign w:val="center"/>
          </w:tcPr>
          <w:p w14:paraId="5767A2C2" w14:textId="2E67BB90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844AA6">
              <w:t>9.6.</w:t>
            </w:r>
          </w:p>
        </w:tc>
        <w:tc>
          <w:tcPr>
            <w:tcW w:w="1348" w:type="dxa"/>
            <w:vAlign w:val="center"/>
          </w:tcPr>
          <w:p w14:paraId="34E2C541" w14:textId="5C93482C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844AA6">
              <w:t>1.7.</w:t>
            </w:r>
          </w:p>
        </w:tc>
        <w:tc>
          <w:tcPr>
            <w:tcW w:w="1347" w:type="dxa"/>
            <w:gridSpan w:val="2"/>
            <w:vAlign w:val="center"/>
          </w:tcPr>
          <w:p w14:paraId="5F335933" w14:textId="03E9063C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AA7E28">
              <w:t>1.9.</w:t>
            </w:r>
          </w:p>
        </w:tc>
        <w:tc>
          <w:tcPr>
            <w:tcW w:w="1348" w:type="dxa"/>
            <w:vAlign w:val="center"/>
          </w:tcPr>
          <w:p w14:paraId="2E9888DE" w14:textId="1DA0CD5E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AA7E28">
              <w:t>15.9.</w:t>
            </w:r>
          </w:p>
        </w:tc>
      </w:tr>
      <w:tr w:rsidR="00AA7E28" w14:paraId="67B9FF98" w14:textId="77777777" w:rsidTr="44F577FD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DF546C7" w14:textId="77777777" w:rsidR="00AA7E28" w:rsidRDefault="00AA7E28" w:rsidP="00AA7E28">
            <w:pPr>
              <w:rPr>
                <w:sz w:val="22"/>
                <w:szCs w:val="22"/>
              </w:rPr>
            </w:pPr>
          </w:p>
          <w:p w14:paraId="05A9279F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vod u snage karaktera</w:t>
            </w:r>
          </w:p>
          <w:p w14:paraId="42FD7480" w14:textId="2B380D42" w:rsidR="00AA7E28" w:rsidRDefault="00AA7E28" w:rsidP="00AA7E28">
            <w:pPr>
              <w:rPr>
                <w:sz w:val="22"/>
                <w:szCs w:val="22"/>
              </w:rPr>
            </w:pP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06B1809" w14:textId="4561C4BF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V. Križanić</w:t>
            </w:r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785DA52" w14:textId="52C59FE3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8954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5157FD0" w14:textId="0293B2C4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4D52A81" w14:textId="773DC0DF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color w:val="222222"/>
                <w:shd w:val="clear" w:color="auto" w:fill="FFFFFF"/>
              </w:rPr>
              <w:t>06</w:t>
            </w:r>
            <w:r w:rsidRPr="006F5C91">
              <w:rPr>
                <w:color w:val="222222"/>
                <w:shd w:val="clear" w:color="auto" w:fill="FFFFFF"/>
              </w:rPr>
              <w:t>.</w:t>
            </w:r>
            <w:r>
              <w:rPr>
                <w:color w:val="222222"/>
                <w:shd w:val="clear" w:color="auto" w:fill="FFFFFF"/>
              </w:rPr>
              <w:t>02</w:t>
            </w:r>
            <w:r w:rsidRPr="006F5C91">
              <w:rPr>
                <w:color w:val="222222"/>
                <w:shd w:val="clear" w:color="auto" w:fill="FFFFFF"/>
              </w:rPr>
              <w:t xml:space="preserve">. </w:t>
            </w: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0CC4579" w14:textId="171D29A5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color w:val="222222"/>
                <w:shd w:val="clear" w:color="auto" w:fill="FFFFFF"/>
              </w:rPr>
              <w:t>20</w:t>
            </w:r>
            <w:r w:rsidRPr="006F5C91">
              <w:rPr>
                <w:color w:val="222222"/>
                <w:shd w:val="clear" w:color="auto" w:fill="FFFFFF"/>
              </w:rPr>
              <w:t>.2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791E5AF" w14:textId="54D36872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6F5C91">
              <w:rPr>
                <w:color w:val="222222"/>
                <w:shd w:val="clear" w:color="auto" w:fill="FFFFFF"/>
              </w:rPr>
              <w:t>27.4.2026.</w:t>
            </w:r>
          </w:p>
        </w:tc>
        <w:tc>
          <w:tcPr>
            <w:tcW w:w="1347" w:type="dxa"/>
            <w:vAlign w:val="center"/>
          </w:tcPr>
          <w:p w14:paraId="7325434A" w14:textId="4D5ABE85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color w:val="222222"/>
                <w:shd w:val="clear" w:color="auto" w:fill="FFFFFF"/>
              </w:rPr>
              <w:t>26</w:t>
            </w:r>
            <w:r w:rsidRPr="006F5C91">
              <w:rPr>
                <w:color w:val="222222"/>
                <w:shd w:val="clear" w:color="auto" w:fill="FFFFFF"/>
              </w:rPr>
              <w:t xml:space="preserve">.6.2026. </w:t>
            </w:r>
          </w:p>
        </w:tc>
        <w:tc>
          <w:tcPr>
            <w:tcW w:w="1348" w:type="dxa"/>
            <w:vAlign w:val="center"/>
          </w:tcPr>
          <w:p w14:paraId="77935595" w14:textId="2D4BDDBE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color w:val="222222"/>
                <w:shd w:val="clear" w:color="auto" w:fill="FFFFFF"/>
              </w:rPr>
              <w:t>10</w:t>
            </w:r>
            <w:r w:rsidRPr="006F5C91">
              <w:rPr>
                <w:color w:val="222222"/>
                <w:shd w:val="clear" w:color="auto" w:fill="FFFFFF"/>
              </w:rPr>
              <w:t>.</w:t>
            </w:r>
            <w:r>
              <w:rPr>
                <w:color w:val="222222"/>
                <w:shd w:val="clear" w:color="auto" w:fill="FFFFFF"/>
              </w:rPr>
              <w:t>7</w:t>
            </w:r>
            <w:r w:rsidRPr="006F5C91">
              <w:rPr>
                <w:color w:val="222222"/>
                <w:shd w:val="clear" w:color="auto" w:fill="FFFFFF"/>
              </w:rPr>
              <w:t>.2026.</w:t>
            </w:r>
          </w:p>
        </w:tc>
        <w:tc>
          <w:tcPr>
            <w:tcW w:w="1347" w:type="dxa"/>
            <w:gridSpan w:val="2"/>
            <w:vAlign w:val="center"/>
          </w:tcPr>
          <w:p w14:paraId="6A471DF4" w14:textId="52868B4D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color w:val="222222"/>
                <w:shd w:val="clear" w:color="auto" w:fill="FFFFFF"/>
              </w:rPr>
              <w:t>10</w:t>
            </w:r>
            <w:r w:rsidRPr="006F5C91">
              <w:rPr>
                <w:color w:val="222222"/>
                <w:shd w:val="clear" w:color="auto" w:fill="FFFFFF"/>
              </w:rPr>
              <w:t>.</w:t>
            </w:r>
            <w:r>
              <w:rPr>
                <w:color w:val="222222"/>
                <w:shd w:val="clear" w:color="auto" w:fill="FFFFFF"/>
              </w:rPr>
              <w:t>9</w:t>
            </w:r>
            <w:r w:rsidRPr="006F5C91">
              <w:rPr>
                <w:color w:val="222222"/>
                <w:shd w:val="clear" w:color="auto" w:fill="FFFFFF"/>
              </w:rPr>
              <w:t xml:space="preserve">.2026. </w:t>
            </w:r>
          </w:p>
        </w:tc>
        <w:tc>
          <w:tcPr>
            <w:tcW w:w="1348" w:type="dxa"/>
            <w:vAlign w:val="center"/>
          </w:tcPr>
          <w:p w14:paraId="4554F7FA" w14:textId="0E9AFB8B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color w:val="222222"/>
                <w:shd w:val="clear" w:color="auto" w:fill="FFFFFF"/>
              </w:rPr>
              <w:t>24</w:t>
            </w:r>
            <w:r w:rsidRPr="006F5C91">
              <w:rPr>
                <w:color w:val="222222"/>
                <w:shd w:val="clear" w:color="auto" w:fill="FFFFFF"/>
              </w:rPr>
              <w:t>.9.2026. </w:t>
            </w:r>
          </w:p>
        </w:tc>
      </w:tr>
      <w:tr w:rsidR="00AA7E28" w14:paraId="5538136F" w14:textId="77777777" w:rsidTr="44F577FD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E3F79EB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gleski za humanističke i društvene znanosti 2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D80D5F8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r.sc. M. Varga, viša predavačica</w:t>
            </w:r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1A82478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3169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1CDCEAD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BB9E253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3DE523C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2E56223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7547A01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043CB0F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7" w:type="dxa"/>
            <w:gridSpan w:val="2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7459315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537F28F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</w:tr>
      <w:tr w:rsidR="00AA7E28" w14:paraId="0164815F" w14:textId="77777777" w:rsidTr="44F577FD">
        <w:tc>
          <w:tcPr>
            <w:tcW w:w="215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73923D0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snove jezične kulture</w:t>
            </w:r>
          </w:p>
        </w:tc>
        <w:tc>
          <w:tcPr>
            <w:tcW w:w="151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4C4B238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G. </w:t>
            </w:r>
            <w:proofErr w:type="spellStart"/>
            <w:r>
              <w:rPr>
                <w:sz w:val="22"/>
                <w:szCs w:val="22"/>
              </w:rPr>
              <w:t>Faletar</w:t>
            </w:r>
            <w:proofErr w:type="spellEnd"/>
          </w:p>
        </w:tc>
        <w:tc>
          <w:tcPr>
            <w:tcW w:w="99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E0E9DC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5749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FB9E20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DF9E56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4E871BC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44A5D23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738610EB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37805D2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7" w:type="dxa"/>
            <w:gridSpan w:val="2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63F29E8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B7B4B86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</w:tr>
    </w:tbl>
    <w:p w14:paraId="3A0FF5F2" w14:textId="77777777" w:rsidR="001E4D6D" w:rsidRDefault="001E4D6D">
      <w:pPr>
        <w:ind w:left="708" w:firstLine="708"/>
        <w:rPr>
          <w:b/>
          <w:i/>
          <w:sz w:val="22"/>
          <w:szCs w:val="22"/>
        </w:rPr>
      </w:pPr>
    </w:p>
    <w:p w14:paraId="5630AD66" w14:textId="77777777" w:rsidR="001E4D6D" w:rsidRDefault="00AF6D1C">
      <w:pPr>
        <w:rPr>
          <w:b/>
          <w:i/>
          <w:sz w:val="22"/>
          <w:szCs w:val="22"/>
        </w:rPr>
      </w:pPr>
      <w:r>
        <w:br w:type="page"/>
      </w:r>
    </w:p>
    <w:p w14:paraId="00D2A26B" w14:textId="77777777" w:rsidR="001E4D6D" w:rsidRDefault="00AF6D1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 w:val="36"/>
          <w:szCs w:val="36"/>
        </w:rPr>
      </w:pPr>
      <w:r>
        <w:rPr>
          <w:b/>
          <w:i/>
          <w:color w:val="000000"/>
          <w:sz w:val="36"/>
          <w:szCs w:val="36"/>
        </w:rPr>
        <w:lastRenderedPageBreak/>
        <w:t>godina preddiplomskog studija</w:t>
      </w:r>
    </w:p>
    <w:p w14:paraId="61829076" w14:textId="77777777" w:rsidR="001E4D6D" w:rsidRDefault="001E4D6D">
      <w:pPr>
        <w:pBdr>
          <w:top w:val="nil"/>
          <w:left w:val="nil"/>
          <w:bottom w:val="nil"/>
          <w:right w:val="nil"/>
          <w:between w:val="nil"/>
        </w:pBdr>
        <w:ind w:left="1896"/>
        <w:rPr>
          <w:b/>
          <w:i/>
          <w:color w:val="000000"/>
          <w:sz w:val="48"/>
          <w:szCs w:val="48"/>
        </w:rPr>
      </w:pPr>
    </w:p>
    <w:tbl>
      <w:tblPr>
        <w:tblStyle w:val="af9"/>
        <w:tblW w:w="15621" w:type="dxa"/>
        <w:tblInd w:w="1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13"/>
        <w:gridCol w:w="1559"/>
        <w:gridCol w:w="992"/>
        <w:gridCol w:w="1418"/>
        <w:gridCol w:w="1275"/>
        <w:gridCol w:w="1418"/>
        <w:gridCol w:w="1417"/>
        <w:gridCol w:w="1418"/>
        <w:gridCol w:w="1417"/>
        <w:gridCol w:w="1276"/>
        <w:gridCol w:w="1418"/>
      </w:tblGrid>
      <w:tr w:rsidR="00D73E85" w14:paraId="251A2854" w14:textId="77777777" w:rsidTr="44F577FD">
        <w:trPr>
          <w:trHeight w:val="568"/>
          <w:tblHeader/>
        </w:trPr>
        <w:tc>
          <w:tcPr>
            <w:tcW w:w="20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64C6DB4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dmet</w:t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889C8B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stavnik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7F80C9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ŠIFRA ISVU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BEF103A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 w:rsidRPr="00A9175A">
              <w:rPr>
                <w:b/>
                <w:lang w:eastAsia="en-US"/>
              </w:rPr>
              <w:t>Izvanredni rok</w:t>
            </w:r>
          </w:p>
          <w:p w14:paraId="19B70E37" w14:textId="3D4E4CAC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10</w:t>
            </w:r>
            <w:r w:rsidRPr="00715441">
              <w:rPr>
                <w:b/>
                <w:lang w:eastAsia="en-US"/>
              </w:rPr>
              <w:t xml:space="preserve">. 11. – </w:t>
            </w:r>
            <w:r>
              <w:rPr>
                <w:b/>
                <w:lang w:eastAsia="en-US"/>
              </w:rPr>
              <w:t>28</w:t>
            </w:r>
            <w:r w:rsidRPr="00715441">
              <w:rPr>
                <w:b/>
                <w:lang w:eastAsia="en-US"/>
              </w:rPr>
              <w:t>. 11. 202</w:t>
            </w:r>
            <w:r>
              <w:rPr>
                <w:b/>
                <w:lang w:eastAsia="en-US"/>
              </w:rPr>
              <w:t>5</w:t>
            </w:r>
            <w:r w:rsidRPr="00715441">
              <w:rPr>
                <w:b/>
                <w:lang w:eastAsia="en-US"/>
              </w:rPr>
              <w:t>.</w:t>
            </w:r>
          </w:p>
        </w:tc>
        <w:tc>
          <w:tcPr>
            <w:tcW w:w="2693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FE046E2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Zimski rok</w:t>
            </w:r>
          </w:p>
          <w:p w14:paraId="7024D7D5" w14:textId="5A0C5B97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26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1. – </w:t>
            </w:r>
            <w:r>
              <w:rPr>
                <w:b/>
                <w:lang w:eastAsia="en-US"/>
              </w:rPr>
              <w:t>20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2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72283B4" w14:textId="77777777" w:rsidR="00D73E85" w:rsidRPr="00FB37EE" w:rsidRDefault="00D73E85" w:rsidP="00D73E85">
            <w:pPr>
              <w:jc w:val="center"/>
              <w:rPr>
                <w:b/>
                <w:lang w:eastAsia="en-US"/>
              </w:rPr>
            </w:pPr>
            <w:r w:rsidRPr="00FB37EE">
              <w:rPr>
                <w:b/>
                <w:lang w:eastAsia="en-US"/>
              </w:rPr>
              <w:t>Izvanredni rok</w:t>
            </w:r>
          </w:p>
          <w:p w14:paraId="6EA36E96" w14:textId="72234DAE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13</w:t>
            </w:r>
            <w:r w:rsidRPr="00FB37EE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FB37EE">
              <w:rPr>
                <w:b/>
                <w:lang w:eastAsia="en-US"/>
              </w:rPr>
              <w:t xml:space="preserve">4. – </w:t>
            </w:r>
            <w:r>
              <w:rPr>
                <w:b/>
                <w:lang w:eastAsia="en-US"/>
              </w:rPr>
              <w:t>30</w:t>
            </w:r>
            <w:r w:rsidRPr="00FB37EE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FB37EE">
              <w:rPr>
                <w:b/>
                <w:lang w:eastAsia="en-US"/>
              </w:rPr>
              <w:t>4. 202</w:t>
            </w:r>
            <w:r>
              <w:rPr>
                <w:b/>
                <w:lang w:eastAsia="en-US"/>
              </w:rPr>
              <w:t>6</w:t>
            </w:r>
            <w:r w:rsidRPr="00FB37EE">
              <w:rPr>
                <w:b/>
                <w:lang w:eastAsia="en-US"/>
              </w:rPr>
              <w:t>.</w:t>
            </w:r>
            <w:r w:rsidRPr="00A9175A">
              <w:rPr>
                <w:b/>
                <w:lang w:eastAsia="en-US"/>
              </w:rPr>
              <w:t xml:space="preserve"> </w:t>
            </w:r>
          </w:p>
        </w:tc>
        <w:tc>
          <w:tcPr>
            <w:tcW w:w="2835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F67FC61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Ljetni rok</w:t>
            </w:r>
          </w:p>
          <w:p w14:paraId="2FD68EB7" w14:textId="6349EBEE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08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6. – </w:t>
            </w:r>
            <w:r>
              <w:rPr>
                <w:b/>
                <w:lang w:eastAsia="en-US"/>
              </w:rPr>
              <w:t>10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7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</w:p>
        </w:tc>
        <w:tc>
          <w:tcPr>
            <w:tcW w:w="2694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ECE95F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Jesenski rok</w:t>
            </w:r>
          </w:p>
          <w:p w14:paraId="0CC1A82C" w14:textId="77777777" w:rsidR="00D73E85" w:rsidRPr="00A47AB8" w:rsidRDefault="00D73E85" w:rsidP="00D73E85">
            <w:pPr>
              <w:jc w:val="center"/>
              <w:rPr>
                <w:b/>
                <w:color w:val="FF0000"/>
                <w:sz w:val="20"/>
                <w:szCs w:val="20"/>
                <w:lang w:eastAsia="en-US"/>
              </w:rPr>
            </w:pPr>
            <w:r>
              <w:rPr>
                <w:b/>
                <w:lang w:eastAsia="en-US"/>
              </w:rPr>
              <w:t>24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8. – </w:t>
            </w:r>
            <w:r>
              <w:rPr>
                <w:b/>
                <w:lang w:eastAsia="en-US"/>
              </w:rPr>
              <w:t>25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9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  <w:r>
              <w:rPr>
                <w:b/>
                <w:lang w:eastAsia="en-US"/>
              </w:rPr>
              <w:t xml:space="preserve">  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za</w:t>
            </w:r>
            <w:r w:rsidRPr="00A47AB8">
              <w:rPr>
                <w:b/>
                <w:sz w:val="20"/>
                <w:szCs w:val="20"/>
                <w:lang w:eastAsia="en-US"/>
              </w:rPr>
              <w:t xml:space="preserve"> 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3. godinu pr</w:t>
            </w:r>
            <w:r>
              <w:rPr>
                <w:b/>
                <w:color w:val="FF0000"/>
                <w:sz w:val="20"/>
                <w:szCs w:val="20"/>
                <w:lang w:eastAsia="en-US"/>
              </w:rPr>
              <w:t>ije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diplomskog studija</w:t>
            </w:r>
          </w:p>
          <w:p w14:paraId="7C5D5E79" w14:textId="77777777" w:rsidR="00D73E85" w:rsidRDefault="00D73E85" w:rsidP="00D73E85">
            <w:pPr>
              <w:jc w:val="center"/>
              <w:rPr>
                <w:b/>
                <w:color w:val="FF0000"/>
                <w:sz w:val="20"/>
                <w:szCs w:val="20"/>
                <w:u w:val="single"/>
                <w:lang w:eastAsia="en-US"/>
              </w:rPr>
            </w:pP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 xml:space="preserve">zaključno 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07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 xml:space="preserve">. 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0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9. 202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6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.</w:t>
            </w:r>
          </w:p>
          <w:p w14:paraId="3F0BF56E" w14:textId="7A27E788" w:rsidR="00D73E85" w:rsidRDefault="00D73E85" w:rsidP="00D73E85">
            <w:pPr>
              <w:jc w:val="center"/>
              <w:rPr>
                <w:b/>
                <w:color w:val="FF0000"/>
                <w:sz w:val="22"/>
                <w:szCs w:val="22"/>
                <w:u w:val="single"/>
              </w:rPr>
            </w:pPr>
          </w:p>
        </w:tc>
      </w:tr>
      <w:tr w:rsidR="00AA7E28" w14:paraId="35726B1A" w14:textId="77777777" w:rsidTr="44F577FD">
        <w:trPr>
          <w:trHeight w:val="511"/>
        </w:trPr>
        <w:tc>
          <w:tcPr>
            <w:tcW w:w="20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8DDEA7F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aktikum iz eksperimentalne psihologije II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CCEC896" w14:textId="1F64A68D" w:rsidR="00AA7E28" w:rsidRDefault="00AA7E28" w:rsidP="00AA7E28">
            <w:pPr>
              <w:rPr>
                <w:sz w:val="22"/>
                <w:szCs w:val="22"/>
              </w:rPr>
            </w:pPr>
            <w:r w:rsidRPr="7AFE837A">
              <w:rPr>
                <w:sz w:val="22"/>
                <w:szCs w:val="22"/>
              </w:rPr>
              <w:t xml:space="preserve">doc. dr. </w:t>
            </w:r>
            <w:proofErr w:type="spellStart"/>
            <w:r w:rsidRPr="7AFE837A">
              <w:rPr>
                <w:sz w:val="22"/>
                <w:szCs w:val="22"/>
              </w:rPr>
              <w:t>sc</w:t>
            </w:r>
            <w:proofErr w:type="spellEnd"/>
            <w:r w:rsidRPr="7AFE837A">
              <w:rPr>
                <w:sz w:val="22"/>
                <w:szCs w:val="22"/>
              </w:rPr>
              <w:t xml:space="preserve">. I. </w:t>
            </w:r>
            <w:proofErr w:type="spellStart"/>
            <w:r w:rsidRPr="7AFE837A">
              <w:rPr>
                <w:sz w:val="22"/>
                <w:szCs w:val="22"/>
              </w:rPr>
              <w:t>Pavela</w:t>
            </w:r>
            <w:proofErr w:type="spellEnd"/>
            <w:r w:rsidRPr="7AFE837A">
              <w:rPr>
                <w:sz w:val="22"/>
                <w:szCs w:val="22"/>
              </w:rPr>
              <w:t xml:space="preserve"> </w:t>
            </w:r>
            <w:proofErr w:type="spellStart"/>
            <w:r w:rsidRPr="7AFE837A">
              <w:rPr>
                <w:sz w:val="22"/>
                <w:szCs w:val="22"/>
              </w:rPr>
              <w:t>Banai</w:t>
            </w:r>
            <w:proofErr w:type="spellEnd"/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A0222D2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6768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21EA71F" w14:textId="0674E7E1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87B23A6" w14:textId="5A56526A" w:rsidR="00AA7E28" w:rsidRPr="00844AA6" w:rsidRDefault="00AA7E28" w:rsidP="00AA7E28">
            <w:pPr>
              <w:jc w:val="center"/>
            </w:pPr>
            <w:r w:rsidRPr="00844AA6">
              <w:t>28.1.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1D10798" w14:textId="3DA8BCA6" w:rsidR="00AA7E28" w:rsidRPr="00844AA6" w:rsidRDefault="00AA7E28" w:rsidP="00AA7E28">
            <w:pPr>
              <w:jc w:val="center"/>
            </w:pPr>
            <w:r w:rsidRPr="00844AA6">
              <w:t>11.2.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FA3CFFD" w14:textId="36EEE932" w:rsidR="00AA7E28" w:rsidRDefault="00AA7E28" w:rsidP="00AA7E28">
            <w:pPr>
              <w:spacing w:line="259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3D1881D" w14:textId="1F1E7FA4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844AA6">
              <w:t>9.6.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0531544E" w14:textId="70137EA8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844AA6">
              <w:t>1.7.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3331288" w14:textId="4CC88879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AA7E28">
              <w:t>1.9.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8C66DB6" w14:textId="44286D16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AA7E28">
              <w:t>15.9.</w:t>
            </w:r>
          </w:p>
        </w:tc>
      </w:tr>
      <w:tr w:rsidR="00AA7E28" w14:paraId="78A17674" w14:textId="77777777" w:rsidTr="44F577FD">
        <w:trPr>
          <w:trHeight w:val="255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AF9820A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vod u razvojnu psihologiju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CE30F01" w14:textId="0E4690FA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zv. prof. dr. A. Babić Čikeš</w:t>
            </w:r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3571C93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6354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918F5C5" w14:textId="34AABA6B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B8BEC40" w14:textId="14BE6CC5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7.01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4A9CED2" w14:textId="685F897F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3.02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A2DD5F2" w14:textId="342AB55D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2A371CC5" w14:textId="657C7DA9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440DC4">
              <w:rPr>
                <w:lang w:eastAsia="en-US"/>
              </w:rPr>
              <w:t>09.0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533383E" w14:textId="73EDA42B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1.07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040E8D2" w14:textId="7EBFF569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440DC4">
              <w:rPr>
                <w:lang w:eastAsia="en-US"/>
              </w:rPr>
              <w:t>09.09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83A4A72" w14:textId="2536BDA6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440DC4">
              <w:rPr>
                <w:lang w:eastAsia="en-US"/>
              </w:rPr>
              <w:t>23.09.</w:t>
            </w:r>
          </w:p>
        </w:tc>
      </w:tr>
      <w:tr w:rsidR="00AA7E28" w14:paraId="3073558B" w14:textId="77777777" w:rsidTr="44F577FD">
        <w:trPr>
          <w:trHeight w:val="255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AFC4943" w14:textId="00764E80" w:rsidR="00AA7E28" w:rsidRDefault="00AA7E28" w:rsidP="00AA7E28">
            <w:pPr>
              <w:rPr>
                <w:sz w:val="22"/>
                <w:szCs w:val="22"/>
              </w:rPr>
            </w:pPr>
            <w:r w:rsidRPr="411DF5C2">
              <w:rPr>
                <w:sz w:val="22"/>
                <w:szCs w:val="22"/>
              </w:rPr>
              <w:t>Psihologija ličnosti: teorije i modeli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1543032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D. </w:t>
            </w:r>
            <w:proofErr w:type="spellStart"/>
            <w:r>
              <w:rPr>
                <w:sz w:val="22"/>
                <w:szCs w:val="22"/>
              </w:rPr>
              <w:t>Krupić</w:t>
            </w:r>
            <w:proofErr w:type="spellEnd"/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053AAFA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6355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E02DE67" w14:textId="096B0123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FD3628B" w14:textId="691743A6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27.01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BBFC4AD" w14:textId="3C8B3064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10.02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8249182" w14:textId="42CC342F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110645D8" w14:textId="2EFAD055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09.0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7FEC938" w14:textId="67171DE0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23.0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A3EA43C" w14:textId="7CE201C6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25.08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7ED3813" w14:textId="056AFC40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07.09.</w:t>
            </w:r>
          </w:p>
        </w:tc>
      </w:tr>
      <w:tr w:rsidR="00AA7E28" w14:paraId="6F69A951" w14:textId="77777777" w:rsidTr="44F577FD">
        <w:trPr>
          <w:trHeight w:val="511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DA43594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gleski za humanističke i društvene znanosti 3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BA541B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r.sc. M. Varga, viša predavačica</w:t>
            </w:r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C7FF8F3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5978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BA226A1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7AD93B2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DE4B5B7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6204FF1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2DBF0D7D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B62F1B3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2F2C34E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80A4E5D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</w:tr>
      <w:tr w:rsidR="00AA7E28" w14:paraId="6642C913" w14:textId="77777777" w:rsidTr="44F577FD">
        <w:trPr>
          <w:trHeight w:val="300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836EAEC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ija nasilja i zlostavljanja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0BAE6B2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A. Babić Čikeš, nositeljica</w:t>
            </w:r>
          </w:p>
          <w:p w14:paraId="3672B433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r.sc. D. Marinić, predavač</w:t>
            </w:r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0397D10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9648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999E4C" w14:textId="75A5C87A" w:rsidR="44F577FD" w:rsidRDefault="44F577FD" w:rsidP="44F577FD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-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5A07D88" w14:textId="7EDAEB00" w:rsidR="44F577FD" w:rsidRDefault="44F577FD" w:rsidP="44F577FD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28.01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78990DE" w14:textId="783FFDAB" w:rsidR="44F577FD" w:rsidRDefault="44F577FD" w:rsidP="44F577FD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11.02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E1E8485" w14:textId="44EB4989" w:rsidR="44F577FD" w:rsidRDefault="44F577FD" w:rsidP="44F577FD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-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77D56753" w14:textId="57F303F6" w:rsidR="44F577FD" w:rsidRDefault="44F577FD" w:rsidP="44F577FD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10.0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08A4ADC" w14:textId="135FF531" w:rsidR="44F577FD" w:rsidRDefault="44F577FD" w:rsidP="44F577FD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24.0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E502A11" w14:textId="1F74599D" w:rsidR="44F577FD" w:rsidRDefault="44F577FD" w:rsidP="44F577FD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02.09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B0CFA08" w14:textId="3785A7A8" w:rsidR="44F577FD" w:rsidRDefault="44F577FD" w:rsidP="44F577FD">
            <w:pPr>
              <w:jc w:val="center"/>
              <w:rPr>
                <w:sz w:val="22"/>
                <w:szCs w:val="22"/>
              </w:rPr>
            </w:pPr>
            <w:r w:rsidRPr="44F577FD">
              <w:rPr>
                <w:sz w:val="22"/>
                <w:szCs w:val="22"/>
              </w:rPr>
              <w:t>16.09.</w:t>
            </w:r>
          </w:p>
        </w:tc>
      </w:tr>
      <w:tr w:rsidR="00AA7E28" w14:paraId="492602CC" w14:textId="77777777" w:rsidTr="44F577FD">
        <w:trPr>
          <w:trHeight w:val="753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BFE152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otreba računala u psihologiji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3B72884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Dino </w:t>
            </w:r>
            <w:proofErr w:type="spellStart"/>
            <w:r>
              <w:rPr>
                <w:sz w:val="22"/>
                <w:szCs w:val="22"/>
              </w:rPr>
              <w:t>Krupić</w:t>
            </w:r>
            <w:proofErr w:type="spellEnd"/>
            <w:r>
              <w:rPr>
                <w:sz w:val="22"/>
                <w:szCs w:val="22"/>
              </w:rPr>
              <w:t>,</w:t>
            </w:r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B2FE38D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t>85182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A30AB04" w14:textId="48DDEE80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C1D5E6B" w14:textId="051373EE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27.01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A78A1BC" w14:textId="56531341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10.02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0D1085B" w14:textId="4C167B61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0686750D" w14:textId="15881F1E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09.0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3578B49" w14:textId="221E8470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23.0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C7D08F9" w14:textId="07CB7B8E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25.08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8E38673" w14:textId="244FB946" w:rsidR="00AA7E28" w:rsidRDefault="00AA7E28" w:rsidP="00AA7E28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07.09.</w:t>
            </w:r>
          </w:p>
        </w:tc>
      </w:tr>
      <w:tr w:rsidR="00AA7E28" w14:paraId="2FD9BC83" w14:textId="77777777" w:rsidTr="44F577FD">
        <w:trPr>
          <w:trHeight w:val="511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CDCC424" w14:textId="77777777" w:rsidR="00AA7E28" w:rsidRPr="00A617CA" w:rsidRDefault="00AA7E28" w:rsidP="00AA7E28">
            <w:pPr>
              <w:rPr>
                <w:strike/>
                <w:sz w:val="22"/>
                <w:szCs w:val="22"/>
              </w:rPr>
            </w:pPr>
            <w:r w:rsidRPr="00A617CA">
              <w:rPr>
                <w:strike/>
                <w:sz w:val="22"/>
                <w:szCs w:val="22"/>
              </w:rPr>
              <w:t>Psihologija seksualnosti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1F68BE" w14:textId="77777777" w:rsidR="00AA7E28" w:rsidRPr="00A617CA" w:rsidRDefault="00AA7E28" w:rsidP="00AA7E28">
            <w:pPr>
              <w:rPr>
                <w:strike/>
                <w:sz w:val="22"/>
                <w:szCs w:val="22"/>
              </w:rPr>
            </w:pPr>
            <w:r w:rsidRPr="00A617CA">
              <w:rPr>
                <w:strike/>
                <w:sz w:val="22"/>
                <w:szCs w:val="22"/>
              </w:rPr>
              <w:t xml:space="preserve">doc. dr. </w:t>
            </w:r>
            <w:proofErr w:type="spellStart"/>
            <w:r w:rsidRPr="00A617CA">
              <w:rPr>
                <w:strike/>
                <w:sz w:val="22"/>
                <w:szCs w:val="22"/>
              </w:rPr>
              <w:t>sc</w:t>
            </w:r>
            <w:proofErr w:type="spellEnd"/>
            <w:r w:rsidRPr="00A617CA">
              <w:rPr>
                <w:strike/>
                <w:sz w:val="22"/>
                <w:szCs w:val="22"/>
              </w:rPr>
              <w:t xml:space="preserve">. I. </w:t>
            </w:r>
            <w:proofErr w:type="spellStart"/>
            <w:r w:rsidRPr="00A617CA">
              <w:rPr>
                <w:strike/>
                <w:sz w:val="22"/>
                <w:szCs w:val="22"/>
              </w:rPr>
              <w:t>Pavela</w:t>
            </w:r>
            <w:proofErr w:type="spellEnd"/>
            <w:r w:rsidRPr="00A617CA">
              <w:rPr>
                <w:strike/>
                <w:sz w:val="22"/>
                <w:szCs w:val="22"/>
              </w:rPr>
              <w:t xml:space="preserve"> </w:t>
            </w:r>
            <w:proofErr w:type="spellStart"/>
            <w:r w:rsidRPr="00A617CA">
              <w:rPr>
                <w:strike/>
                <w:sz w:val="22"/>
                <w:szCs w:val="22"/>
              </w:rPr>
              <w:t>Banai</w:t>
            </w:r>
            <w:proofErr w:type="spellEnd"/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8E8F8DC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9646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6DEB4AB" w14:textId="67E0B0DF" w:rsidR="00AA7E28" w:rsidRDefault="00A617CA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75" w:type="dxa"/>
            <w:vAlign w:val="center"/>
          </w:tcPr>
          <w:p w14:paraId="401E428D" w14:textId="31EE4590" w:rsidR="00AA7E28" w:rsidRDefault="00A617CA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418" w:type="dxa"/>
            <w:vAlign w:val="center"/>
          </w:tcPr>
          <w:p w14:paraId="114F1C06" w14:textId="1CEF6408" w:rsidR="00AA7E28" w:rsidRDefault="00A617CA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417" w:type="dxa"/>
            <w:vAlign w:val="center"/>
          </w:tcPr>
          <w:p w14:paraId="09E5F663" w14:textId="26DD3BA8" w:rsidR="00AA7E28" w:rsidRDefault="00A617CA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418" w:type="dxa"/>
            <w:vAlign w:val="center"/>
          </w:tcPr>
          <w:p w14:paraId="08E37BD2" w14:textId="10467114" w:rsidR="00AA7E28" w:rsidRDefault="00A617CA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417" w:type="dxa"/>
            <w:vAlign w:val="center"/>
          </w:tcPr>
          <w:p w14:paraId="7619A1D6" w14:textId="796CC5F5" w:rsidR="00AA7E28" w:rsidRDefault="00A617CA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76" w:type="dxa"/>
            <w:vAlign w:val="center"/>
          </w:tcPr>
          <w:p w14:paraId="01F841D6" w14:textId="5CF342F6" w:rsidR="00AA7E28" w:rsidRDefault="00A617CA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418" w:type="dxa"/>
            <w:vAlign w:val="center"/>
          </w:tcPr>
          <w:p w14:paraId="16ECF029" w14:textId="7B5CB40D" w:rsidR="00AA7E28" w:rsidRDefault="00A617CA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AA7E28" w14:paraId="174EA7AA" w14:textId="77777777" w:rsidTr="44F577FD">
        <w:trPr>
          <w:trHeight w:val="255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015E962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ocije i motivacija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CF5EF02" w14:textId="7653B505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V. Križanić</w:t>
            </w:r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AA1EB1D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6353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C4D0137" w14:textId="6C17E562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6F5C91">
              <w:rPr>
                <w:color w:val="222222"/>
                <w:shd w:val="clear" w:color="auto" w:fill="FFFFFF"/>
              </w:rPr>
              <w:t>10.11.2025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BD5B4B6" w14:textId="778B798D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6F5C91">
              <w:rPr>
                <w:color w:val="222222"/>
                <w:shd w:val="clear" w:color="auto" w:fill="FFFFFF"/>
              </w:rPr>
              <w:t xml:space="preserve">28.1.2026. 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58848C5" w14:textId="3CC2FB4D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6F5C91">
              <w:rPr>
                <w:color w:val="222222"/>
                <w:shd w:val="clear" w:color="auto" w:fill="FFFFFF"/>
              </w:rPr>
              <w:t>11.2.202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A14AB58" w14:textId="407E1E28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6F5C91">
              <w:rPr>
                <w:color w:val="222222"/>
                <w:shd w:val="clear" w:color="auto" w:fill="FFFFFF"/>
              </w:rPr>
              <w:t>27.4.2026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03FBD98" w14:textId="0F21CF39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color w:val="222222"/>
                <w:shd w:val="clear" w:color="auto" w:fill="FFFFFF"/>
              </w:rPr>
              <w:t>22</w:t>
            </w:r>
            <w:r w:rsidRPr="006F5C91">
              <w:rPr>
                <w:color w:val="222222"/>
                <w:shd w:val="clear" w:color="auto" w:fill="FFFFFF"/>
              </w:rPr>
              <w:t xml:space="preserve">.6.2026. 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3B9E668" w14:textId="50B48F19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color w:val="222222"/>
                <w:shd w:val="clear" w:color="auto" w:fill="FFFFFF"/>
              </w:rPr>
              <w:t>06</w:t>
            </w:r>
            <w:r w:rsidRPr="006F5C91">
              <w:rPr>
                <w:color w:val="222222"/>
                <w:shd w:val="clear" w:color="auto" w:fill="FFFFFF"/>
              </w:rPr>
              <w:t>.</w:t>
            </w:r>
            <w:r>
              <w:rPr>
                <w:color w:val="222222"/>
                <w:shd w:val="clear" w:color="auto" w:fill="FFFFFF"/>
              </w:rPr>
              <w:t>7</w:t>
            </w:r>
            <w:r w:rsidRPr="006F5C91">
              <w:rPr>
                <w:color w:val="222222"/>
                <w:shd w:val="clear" w:color="auto" w:fill="FFFFFF"/>
              </w:rPr>
              <w:t>.202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78626F4" w14:textId="71E947F9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color w:val="222222"/>
                <w:shd w:val="clear" w:color="auto" w:fill="FFFFFF"/>
              </w:rPr>
              <w:t>07</w:t>
            </w:r>
            <w:r w:rsidRPr="006F5C91">
              <w:rPr>
                <w:color w:val="222222"/>
                <w:shd w:val="clear" w:color="auto" w:fill="FFFFFF"/>
              </w:rPr>
              <w:t>.</w:t>
            </w:r>
            <w:r>
              <w:rPr>
                <w:color w:val="222222"/>
                <w:shd w:val="clear" w:color="auto" w:fill="FFFFFF"/>
              </w:rPr>
              <w:t>9</w:t>
            </w:r>
            <w:r w:rsidRPr="006F5C91">
              <w:rPr>
                <w:color w:val="222222"/>
                <w:shd w:val="clear" w:color="auto" w:fill="FFFFFF"/>
              </w:rPr>
              <w:t xml:space="preserve">.2026. 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0944463" w14:textId="162E755C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color w:val="222222"/>
                <w:shd w:val="clear" w:color="auto" w:fill="FFFFFF"/>
              </w:rPr>
              <w:t>21</w:t>
            </w:r>
            <w:r w:rsidRPr="006F5C91">
              <w:rPr>
                <w:color w:val="222222"/>
                <w:shd w:val="clear" w:color="auto" w:fill="FFFFFF"/>
              </w:rPr>
              <w:t>.9.2026. </w:t>
            </w:r>
          </w:p>
        </w:tc>
      </w:tr>
      <w:tr w:rsidR="00AA7E28" w14:paraId="13CA97E3" w14:textId="77777777" w:rsidTr="44F577FD">
        <w:trPr>
          <w:trHeight w:val="255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FAB566F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ija djetinjstva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D1EA60C" w14:textId="7E54A02F" w:rsidR="00AA7E28" w:rsidRDefault="00AA7E28" w:rsidP="00AA7E28">
            <w:pPr>
              <w:rPr>
                <w:sz w:val="22"/>
                <w:szCs w:val="22"/>
              </w:rPr>
            </w:pPr>
            <w:r w:rsidRPr="7AFE837A">
              <w:rPr>
                <w:sz w:val="22"/>
                <w:szCs w:val="22"/>
              </w:rPr>
              <w:t xml:space="preserve">prof. dr. </w:t>
            </w:r>
            <w:proofErr w:type="spellStart"/>
            <w:r w:rsidRPr="7AFE837A">
              <w:rPr>
                <w:sz w:val="22"/>
                <w:szCs w:val="22"/>
              </w:rPr>
              <w:t>sc</w:t>
            </w:r>
            <w:proofErr w:type="spellEnd"/>
            <w:r w:rsidRPr="7AFE837A">
              <w:rPr>
                <w:sz w:val="22"/>
                <w:szCs w:val="22"/>
              </w:rPr>
              <w:t xml:space="preserve">. S. </w:t>
            </w:r>
            <w:proofErr w:type="spellStart"/>
            <w:r w:rsidRPr="7AFE837A">
              <w:rPr>
                <w:sz w:val="22"/>
                <w:szCs w:val="22"/>
              </w:rPr>
              <w:t>Ručević</w:t>
            </w:r>
            <w:proofErr w:type="spellEnd"/>
            <w:r w:rsidRPr="7AFE837A">
              <w:rPr>
                <w:sz w:val="22"/>
                <w:szCs w:val="22"/>
              </w:rPr>
              <w:t xml:space="preserve"> nositeljica,</w:t>
            </w:r>
          </w:p>
          <w:p w14:paraId="0DFA50C5" w14:textId="2BD4F639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S. </w:t>
            </w:r>
            <w:proofErr w:type="spellStart"/>
            <w:r>
              <w:rPr>
                <w:sz w:val="22"/>
                <w:szCs w:val="22"/>
              </w:rPr>
              <w:t>Brezetić</w:t>
            </w:r>
            <w:proofErr w:type="spellEnd"/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55505B3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6361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00CAF00" w14:textId="15784433" w:rsidR="00AA7E28" w:rsidRDefault="00AA7E28" w:rsidP="00AA7E28">
            <w:pPr>
              <w:jc w:val="center"/>
            </w:pPr>
            <w:r>
              <w:rPr>
                <w:lang w:eastAsia="en-US"/>
              </w:rPr>
              <w:t>-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0E0FC04" w14:textId="41DD13DF" w:rsidR="00AA7E28" w:rsidRDefault="00AA7E28" w:rsidP="00AA7E28">
            <w:pPr>
              <w:jc w:val="center"/>
            </w:pPr>
            <w:r>
              <w:rPr>
                <w:lang w:eastAsia="en-US"/>
              </w:rPr>
              <w:t>27.01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836D869" w14:textId="59502674" w:rsidR="00AA7E28" w:rsidRDefault="00AA7E28" w:rsidP="00AA7E28">
            <w:pPr>
              <w:jc w:val="center"/>
            </w:pPr>
            <w:r>
              <w:rPr>
                <w:lang w:eastAsia="en-US"/>
              </w:rPr>
              <w:t>13.02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2B8922D" w14:textId="72E0252D" w:rsidR="00AA7E28" w:rsidRDefault="00AA7E28" w:rsidP="00AA7E28">
            <w:pPr>
              <w:jc w:val="center"/>
            </w:pPr>
            <w:r>
              <w:rPr>
                <w:lang w:eastAsia="en-US"/>
              </w:rPr>
              <w:t>-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BB3DCD8" w14:textId="1BFF24EA" w:rsidR="00AA7E28" w:rsidRDefault="00AA7E28" w:rsidP="00AA7E28">
            <w:pPr>
              <w:jc w:val="center"/>
            </w:pPr>
            <w:r w:rsidRPr="00440DC4">
              <w:rPr>
                <w:lang w:eastAsia="en-US"/>
              </w:rPr>
              <w:t>09.0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AACCB28" w14:textId="2637D856" w:rsidR="00AA7E28" w:rsidRDefault="00AA7E28" w:rsidP="00AA7E28">
            <w:pPr>
              <w:jc w:val="center"/>
            </w:pPr>
            <w:r>
              <w:rPr>
                <w:lang w:eastAsia="en-US"/>
              </w:rPr>
              <w:t>01.07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3A9CB3E" w14:textId="47731EFA" w:rsidR="00AA7E28" w:rsidRDefault="00AA7E28" w:rsidP="00AA7E28">
            <w:r w:rsidRPr="00440DC4">
              <w:rPr>
                <w:lang w:eastAsia="en-US"/>
              </w:rPr>
              <w:t>09.09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E29E13F" w14:textId="26783E74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440DC4">
              <w:rPr>
                <w:lang w:eastAsia="en-US"/>
              </w:rPr>
              <w:t>23.09.</w:t>
            </w:r>
          </w:p>
        </w:tc>
      </w:tr>
      <w:tr w:rsidR="00AA7E28" w14:paraId="53E420A4" w14:textId="77777777" w:rsidTr="44F577FD">
        <w:trPr>
          <w:trHeight w:val="255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775E740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ija adolescencije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CA50A52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A. Babić Čikeš</w:t>
            </w:r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FBF6038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6362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626ED74" w14:textId="3EFFE9B3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1.11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618AE9C" w14:textId="7AB54A4C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27.1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4DE565E" w14:textId="17F03063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0.2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2ED465D" w14:textId="747CF34B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4.4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1259293" w14:textId="788E8053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9.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0D08CA5" w14:textId="0DDDE891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23.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89797CB" w14:textId="152FB242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8.9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007A4DF" w14:textId="61D64E90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22.9.</w:t>
            </w:r>
          </w:p>
        </w:tc>
      </w:tr>
      <w:tr w:rsidR="00AA7E28" w14:paraId="26E6BA02" w14:textId="77777777" w:rsidTr="44F577FD">
        <w:trPr>
          <w:trHeight w:val="255"/>
        </w:trPr>
        <w:tc>
          <w:tcPr>
            <w:tcW w:w="20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1731988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Temelji socijalne psihologije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4007C42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 D. </w:t>
            </w:r>
            <w:proofErr w:type="spellStart"/>
            <w:r>
              <w:rPr>
                <w:sz w:val="22"/>
                <w:szCs w:val="22"/>
              </w:rPr>
              <w:t>Šincek</w:t>
            </w:r>
            <w:proofErr w:type="spellEnd"/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61601B6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6364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3C2E417" w14:textId="6D2FA823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2. 11. 2025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51019CA" w14:textId="58523CBA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4. 2. 2026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4053484" w14:textId="65F088B4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8. 2. 202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</w:tcPr>
          <w:p w14:paraId="28F226A0" w14:textId="57B95920" w:rsidR="00AA7E28" w:rsidRDefault="00AA7E28" w:rsidP="00AA7E28">
            <w:pPr>
              <w:rPr>
                <w:sz w:val="22"/>
                <w:szCs w:val="22"/>
              </w:rPr>
            </w:pPr>
            <w:r w:rsidRPr="00D630E2">
              <w:rPr>
                <w:lang w:eastAsia="en-US"/>
              </w:rPr>
              <w:t>15. 4. 202</w:t>
            </w:r>
            <w:r>
              <w:rPr>
                <w:lang w:eastAsia="en-US"/>
              </w:rPr>
              <w:t>6</w:t>
            </w:r>
            <w:r w:rsidRPr="00D630E2">
              <w:rPr>
                <w:lang w:eastAsia="en-US"/>
              </w:rPr>
              <w:t>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F1B679A" w14:textId="7C9D0480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 xml:space="preserve">17. 6. 2026. 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3EC12CE" w14:textId="2EC2A793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. 7. 202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16958298" w14:textId="7CA37CA7" w:rsidR="00AA7E28" w:rsidRDefault="00AA7E28" w:rsidP="00AA7E28">
            <w:pPr>
              <w:rPr>
                <w:sz w:val="22"/>
                <w:szCs w:val="22"/>
              </w:rPr>
            </w:pPr>
            <w:r w:rsidRPr="00280E2A">
              <w:rPr>
                <w:lang w:eastAsia="en-US"/>
              </w:rPr>
              <w:t>24. 8. 2026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5A5AFE8A" w14:textId="26F21319" w:rsidR="00AA7E28" w:rsidRDefault="00AA7E28" w:rsidP="00AA7E28">
            <w:pPr>
              <w:rPr>
                <w:sz w:val="22"/>
                <w:szCs w:val="22"/>
              </w:rPr>
            </w:pPr>
            <w:r w:rsidRPr="00546725">
              <w:rPr>
                <w:lang w:eastAsia="en-US"/>
              </w:rPr>
              <w:t>7. 9. 2026.</w:t>
            </w:r>
          </w:p>
        </w:tc>
      </w:tr>
      <w:tr w:rsidR="00AA7E28" w14:paraId="3243D470" w14:textId="77777777" w:rsidTr="44F577FD">
        <w:trPr>
          <w:trHeight w:val="241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F27C611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jerenje u psihologiji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0E29214" w14:textId="25D0D5FC" w:rsidR="00AA7E28" w:rsidRDefault="00AA7E28" w:rsidP="00AA7E28">
            <w:pPr>
              <w:rPr>
                <w:sz w:val="22"/>
                <w:szCs w:val="22"/>
              </w:rPr>
            </w:pPr>
            <w:r w:rsidRPr="7AFE837A">
              <w:rPr>
                <w:sz w:val="22"/>
                <w:szCs w:val="22"/>
              </w:rPr>
              <w:t xml:space="preserve">prof. dr. </w:t>
            </w:r>
            <w:proofErr w:type="spellStart"/>
            <w:r w:rsidRPr="7AFE837A">
              <w:rPr>
                <w:sz w:val="22"/>
                <w:szCs w:val="22"/>
              </w:rPr>
              <w:t>sc</w:t>
            </w:r>
            <w:proofErr w:type="spellEnd"/>
            <w:r w:rsidRPr="7AFE837A">
              <w:rPr>
                <w:sz w:val="22"/>
                <w:szCs w:val="22"/>
              </w:rPr>
              <w:t xml:space="preserve">. S. </w:t>
            </w:r>
            <w:proofErr w:type="spellStart"/>
            <w:r w:rsidRPr="7AFE837A">
              <w:rPr>
                <w:sz w:val="22"/>
                <w:szCs w:val="22"/>
              </w:rPr>
              <w:t>Ručević</w:t>
            </w:r>
            <w:proofErr w:type="spellEnd"/>
            <w:r w:rsidRPr="7AFE837A">
              <w:rPr>
                <w:sz w:val="22"/>
                <w:szCs w:val="22"/>
              </w:rPr>
              <w:t>,</w:t>
            </w:r>
          </w:p>
          <w:p w14:paraId="0D0EE7B4" w14:textId="5D8C7669" w:rsidR="00AA7E28" w:rsidRDefault="00AA7E28" w:rsidP="00AA7E28">
            <w:pPr>
              <w:rPr>
                <w:sz w:val="22"/>
                <w:szCs w:val="22"/>
              </w:rPr>
            </w:pPr>
            <w:r w:rsidRPr="7AFE837A">
              <w:rPr>
                <w:sz w:val="22"/>
                <w:szCs w:val="22"/>
              </w:rPr>
              <w:t xml:space="preserve">dr. </w:t>
            </w:r>
            <w:proofErr w:type="spellStart"/>
            <w:r w:rsidRPr="7AFE837A">
              <w:rPr>
                <w:sz w:val="22"/>
                <w:szCs w:val="22"/>
              </w:rPr>
              <w:t>sc</w:t>
            </w:r>
            <w:proofErr w:type="spellEnd"/>
            <w:r w:rsidRPr="7AFE837A">
              <w:rPr>
                <w:sz w:val="22"/>
                <w:szCs w:val="22"/>
              </w:rPr>
              <w:t xml:space="preserve">. S. </w:t>
            </w:r>
            <w:proofErr w:type="spellStart"/>
            <w:r w:rsidRPr="7AFE837A">
              <w:rPr>
                <w:sz w:val="22"/>
                <w:szCs w:val="22"/>
              </w:rPr>
              <w:t>Brezetić</w:t>
            </w:r>
            <w:proofErr w:type="spellEnd"/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A6C85D2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6358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6B08A69" w14:textId="5A6098F9" w:rsidR="00AA7E28" w:rsidRDefault="00AA7E28" w:rsidP="00AA7E28">
            <w:pPr>
              <w:jc w:val="center"/>
            </w:pPr>
            <w:r>
              <w:rPr>
                <w:lang w:eastAsia="en-US"/>
              </w:rPr>
              <w:t>-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B2907A8" w14:textId="46D97E8B" w:rsidR="00AA7E28" w:rsidRDefault="00AA7E28" w:rsidP="00AA7E28">
            <w:pPr>
              <w:jc w:val="center"/>
            </w:pPr>
            <w:r>
              <w:rPr>
                <w:lang w:eastAsia="en-US"/>
              </w:rPr>
              <w:t>27.01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F0D497" w14:textId="20D87E87" w:rsidR="00AA7E28" w:rsidRDefault="00AA7E28" w:rsidP="00AA7E28">
            <w:pPr>
              <w:jc w:val="center"/>
            </w:pPr>
            <w:r>
              <w:rPr>
                <w:lang w:eastAsia="en-US"/>
              </w:rPr>
              <w:t>13.02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AF20E61" w14:textId="2C7AC754" w:rsidR="00AA7E28" w:rsidRDefault="00AA7E28" w:rsidP="00AA7E28">
            <w:pPr>
              <w:jc w:val="center"/>
            </w:pPr>
            <w:r>
              <w:rPr>
                <w:lang w:eastAsia="en-US"/>
              </w:rPr>
              <w:t>-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4762C111" w14:textId="7D3DA386" w:rsidR="00AA7E28" w:rsidRDefault="00AA7E28" w:rsidP="00AA7E28">
            <w:pPr>
              <w:jc w:val="center"/>
            </w:pPr>
            <w:r w:rsidRPr="00440DC4">
              <w:rPr>
                <w:lang w:eastAsia="en-US"/>
              </w:rPr>
              <w:t>09.0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E269D14" w14:textId="40B74CDB" w:rsidR="00AA7E28" w:rsidRDefault="00AA7E28" w:rsidP="00AA7E28">
            <w:pPr>
              <w:jc w:val="center"/>
            </w:pPr>
            <w:r>
              <w:rPr>
                <w:lang w:eastAsia="en-US"/>
              </w:rPr>
              <w:t>01.07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312DEA4" w14:textId="530C4D17" w:rsidR="00AA7E28" w:rsidRDefault="00AA7E28" w:rsidP="00AA7E28">
            <w:r w:rsidRPr="00440DC4">
              <w:rPr>
                <w:lang w:eastAsia="en-US"/>
              </w:rPr>
              <w:t>09.09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E89D2BF" w14:textId="19F65BE7" w:rsidR="00AA7E28" w:rsidRDefault="00AA7E28" w:rsidP="00AA7E28">
            <w:pPr>
              <w:jc w:val="center"/>
              <w:rPr>
                <w:sz w:val="22"/>
                <w:szCs w:val="22"/>
              </w:rPr>
            </w:pPr>
            <w:r w:rsidRPr="00440DC4">
              <w:rPr>
                <w:lang w:eastAsia="en-US"/>
              </w:rPr>
              <w:t>23.09.</w:t>
            </w:r>
          </w:p>
        </w:tc>
      </w:tr>
      <w:tr w:rsidR="00AA7E28" w14:paraId="79E225C7" w14:textId="77777777" w:rsidTr="44F577FD">
        <w:trPr>
          <w:trHeight w:val="241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6C3639D" w14:textId="77777777" w:rsidR="00AA7E28" w:rsidRDefault="00AA7E28" w:rsidP="00AA7E28">
            <w:pPr>
              <w:rPr>
                <w:sz w:val="22"/>
                <w:szCs w:val="22"/>
              </w:rPr>
            </w:pPr>
          </w:p>
          <w:p w14:paraId="647CEEEE" w14:textId="27E712A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vod u snage karaktera</w:t>
            </w:r>
          </w:p>
          <w:p w14:paraId="3FD6AC0F" w14:textId="25CA7F28" w:rsidR="00AA7E28" w:rsidRDefault="00AA7E28" w:rsidP="00AA7E28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9938422" w14:textId="10B3CDBF" w:rsidR="00AA7E28" w:rsidRPr="7AFE837A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V. Križanić</w:t>
            </w:r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B40C72C" w14:textId="7AED165E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8954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25AD04" w14:textId="52B6C886" w:rsidR="00AA7E28" w:rsidRDefault="00AA7E28" w:rsidP="00AA7E28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36B379E" w14:textId="6D0ADBD3" w:rsidR="00AA7E28" w:rsidRDefault="00AA7E28" w:rsidP="00AA7E28">
            <w:pPr>
              <w:jc w:val="center"/>
              <w:rPr>
                <w:lang w:eastAsia="en-US"/>
              </w:rPr>
            </w:pPr>
            <w:r>
              <w:rPr>
                <w:color w:val="222222"/>
                <w:shd w:val="clear" w:color="auto" w:fill="FFFFFF"/>
              </w:rPr>
              <w:t>06</w:t>
            </w:r>
            <w:r w:rsidRPr="006F5C91">
              <w:rPr>
                <w:color w:val="222222"/>
                <w:shd w:val="clear" w:color="auto" w:fill="FFFFFF"/>
              </w:rPr>
              <w:t>.</w:t>
            </w:r>
            <w:r>
              <w:rPr>
                <w:color w:val="222222"/>
                <w:shd w:val="clear" w:color="auto" w:fill="FFFFFF"/>
              </w:rPr>
              <w:t>02</w:t>
            </w:r>
            <w:r w:rsidRPr="006F5C91">
              <w:rPr>
                <w:color w:val="222222"/>
                <w:shd w:val="clear" w:color="auto" w:fill="FFFFFF"/>
              </w:rPr>
              <w:t xml:space="preserve">. 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3414E9D" w14:textId="204579B9" w:rsidR="00AA7E28" w:rsidRDefault="00AA7E28" w:rsidP="00AA7E28">
            <w:pPr>
              <w:jc w:val="center"/>
              <w:rPr>
                <w:lang w:eastAsia="en-US"/>
              </w:rPr>
            </w:pPr>
            <w:r>
              <w:rPr>
                <w:color w:val="222222"/>
                <w:shd w:val="clear" w:color="auto" w:fill="FFFFFF"/>
              </w:rPr>
              <w:t>20</w:t>
            </w:r>
            <w:r w:rsidRPr="006F5C91">
              <w:rPr>
                <w:color w:val="222222"/>
                <w:shd w:val="clear" w:color="auto" w:fill="FFFFFF"/>
              </w:rPr>
              <w:t>.2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B71A8F0" w14:textId="487575D2" w:rsidR="00AA7E28" w:rsidRDefault="00AA7E28" w:rsidP="00AA7E28">
            <w:pPr>
              <w:jc w:val="center"/>
              <w:rPr>
                <w:lang w:eastAsia="en-US"/>
              </w:rPr>
            </w:pPr>
            <w:r w:rsidRPr="006F5C91">
              <w:rPr>
                <w:color w:val="222222"/>
                <w:shd w:val="clear" w:color="auto" w:fill="FFFFFF"/>
              </w:rPr>
              <w:t>27.4.2026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126AD91B" w14:textId="1208C7FE" w:rsidR="00AA7E28" w:rsidRPr="00440DC4" w:rsidRDefault="00AA7E28" w:rsidP="00AA7E28">
            <w:pPr>
              <w:jc w:val="center"/>
              <w:rPr>
                <w:lang w:eastAsia="en-US"/>
              </w:rPr>
            </w:pPr>
            <w:r>
              <w:rPr>
                <w:color w:val="222222"/>
                <w:shd w:val="clear" w:color="auto" w:fill="FFFFFF"/>
              </w:rPr>
              <w:t>26</w:t>
            </w:r>
            <w:r w:rsidRPr="006F5C91">
              <w:rPr>
                <w:color w:val="222222"/>
                <w:shd w:val="clear" w:color="auto" w:fill="FFFFFF"/>
              </w:rPr>
              <w:t xml:space="preserve">.6.2026. 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8179316" w14:textId="79548D55" w:rsidR="00AA7E28" w:rsidRDefault="00AA7E28" w:rsidP="00AA7E28">
            <w:pPr>
              <w:jc w:val="center"/>
              <w:rPr>
                <w:lang w:eastAsia="en-US"/>
              </w:rPr>
            </w:pPr>
            <w:r>
              <w:rPr>
                <w:color w:val="222222"/>
                <w:shd w:val="clear" w:color="auto" w:fill="FFFFFF"/>
              </w:rPr>
              <w:t>10</w:t>
            </w:r>
            <w:r w:rsidRPr="006F5C91">
              <w:rPr>
                <w:color w:val="222222"/>
                <w:shd w:val="clear" w:color="auto" w:fill="FFFFFF"/>
              </w:rPr>
              <w:t>.</w:t>
            </w:r>
            <w:r>
              <w:rPr>
                <w:color w:val="222222"/>
                <w:shd w:val="clear" w:color="auto" w:fill="FFFFFF"/>
              </w:rPr>
              <w:t>7</w:t>
            </w:r>
            <w:r w:rsidRPr="006F5C91">
              <w:rPr>
                <w:color w:val="222222"/>
                <w:shd w:val="clear" w:color="auto" w:fill="FFFFFF"/>
              </w:rPr>
              <w:t>.202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B728843" w14:textId="7FE3A55E" w:rsidR="00AA7E28" w:rsidRPr="00440DC4" w:rsidRDefault="00AA7E28" w:rsidP="00AA7E28">
            <w:pPr>
              <w:rPr>
                <w:lang w:eastAsia="en-US"/>
              </w:rPr>
            </w:pPr>
            <w:r>
              <w:rPr>
                <w:color w:val="222222"/>
                <w:shd w:val="clear" w:color="auto" w:fill="FFFFFF"/>
              </w:rPr>
              <w:t>10</w:t>
            </w:r>
            <w:r w:rsidRPr="006F5C91">
              <w:rPr>
                <w:color w:val="222222"/>
                <w:shd w:val="clear" w:color="auto" w:fill="FFFFFF"/>
              </w:rPr>
              <w:t>.</w:t>
            </w:r>
            <w:r>
              <w:rPr>
                <w:color w:val="222222"/>
                <w:shd w:val="clear" w:color="auto" w:fill="FFFFFF"/>
              </w:rPr>
              <w:t>9</w:t>
            </w:r>
            <w:r w:rsidRPr="006F5C91">
              <w:rPr>
                <w:color w:val="222222"/>
                <w:shd w:val="clear" w:color="auto" w:fill="FFFFFF"/>
              </w:rPr>
              <w:t xml:space="preserve">.2026. 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3E240F0" w14:textId="5E22AC93" w:rsidR="00AA7E28" w:rsidRPr="00440DC4" w:rsidRDefault="00AA7E28" w:rsidP="00AA7E28">
            <w:pPr>
              <w:jc w:val="center"/>
              <w:rPr>
                <w:lang w:eastAsia="en-US"/>
              </w:rPr>
            </w:pPr>
            <w:r>
              <w:rPr>
                <w:color w:val="222222"/>
                <w:shd w:val="clear" w:color="auto" w:fill="FFFFFF"/>
              </w:rPr>
              <w:t>24</w:t>
            </w:r>
            <w:r w:rsidRPr="006F5C91">
              <w:rPr>
                <w:color w:val="222222"/>
                <w:shd w:val="clear" w:color="auto" w:fill="FFFFFF"/>
              </w:rPr>
              <w:t>.9.2026. </w:t>
            </w:r>
          </w:p>
        </w:tc>
      </w:tr>
      <w:tr w:rsidR="00AA7E28" w14:paraId="5EE2E479" w14:textId="77777777" w:rsidTr="44F577FD">
        <w:trPr>
          <w:trHeight w:val="511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BB84806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gleski za humanističke i društvene znanosti 4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1A8B69F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r.sc. M. Varga, viša predavačica</w:t>
            </w:r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2744E5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5980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22B00AE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2C6D796" w14:textId="4B0EBDC6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E1831B3" w14:textId="738EDF05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4E11D2A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31126E5D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DE403A5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2431CDC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9E398E2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</w:tr>
      <w:tr w:rsidR="00AA7E28" w14:paraId="7C3E881E" w14:textId="77777777" w:rsidTr="44F577FD">
        <w:trPr>
          <w:trHeight w:val="255"/>
        </w:trPr>
        <w:tc>
          <w:tcPr>
            <w:tcW w:w="20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C2C3F8B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munikacijske vještine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ADD7272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A. </w:t>
            </w:r>
            <w:proofErr w:type="spellStart"/>
            <w:r>
              <w:rPr>
                <w:sz w:val="22"/>
                <w:szCs w:val="22"/>
              </w:rPr>
              <w:t>Kurtović</w:t>
            </w:r>
            <w:proofErr w:type="spellEnd"/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3ABB24C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6367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8E900AC" w14:textId="7855BCD8" w:rsidR="00AA7E28" w:rsidRDefault="00AA7E28" w:rsidP="00AA7E28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87C3974" w14:textId="3C7D86E7" w:rsidR="00AA7E28" w:rsidRDefault="00AA7E28" w:rsidP="00AA7E28">
            <w:pPr>
              <w:jc w:val="center"/>
            </w:pP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BBA3ECD" w14:textId="64697BCB" w:rsidR="00AA7E28" w:rsidRDefault="00AA7E28" w:rsidP="00AA7E28">
            <w:pPr>
              <w:jc w:val="center"/>
            </w:pP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CDF007B" w14:textId="75745F16" w:rsidR="00AA7E28" w:rsidRDefault="00AA7E28" w:rsidP="00AA7E28">
            <w:pPr>
              <w:jc w:val="center"/>
            </w:pP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68F1554" w14:textId="39A70627" w:rsidR="00AA7E28" w:rsidRDefault="00AA7E28" w:rsidP="00AA7E28">
            <w:pPr>
              <w:jc w:val="center"/>
            </w:pP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21D5493" w14:textId="16ACACBB" w:rsidR="00AA7E28" w:rsidRDefault="00AA7E28" w:rsidP="00AA7E28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F464A4A" w14:textId="09144259" w:rsidR="00AA7E28" w:rsidRDefault="00AA7E28" w:rsidP="00AA7E28"/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91D070E" w14:textId="647D0519" w:rsidR="00AA7E28" w:rsidRDefault="00AA7E28" w:rsidP="00AA7E28"/>
        </w:tc>
      </w:tr>
      <w:tr w:rsidR="00AA7E28" w14:paraId="257299A0" w14:textId="77777777" w:rsidTr="44F577FD">
        <w:trPr>
          <w:trHeight w:val="255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4DAD1F0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ija boli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4B5F632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G. Vuletić</w:t>
            </w:r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B7C9216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0123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918C9D9" w14:textId="10610627" w:rsidR="00AA7E28" w:rsidRDefault="00C275E9" w:rsidP="00C275E9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3.11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89702A3" w14:textId="4C01F4F9" w:rsidR="00AA7E28" w:rsidRDefault="00AA7E28" w:rsidP="00C275E9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23DEBA9" w14:textId="021FD86A" w:rsidR="00AA7E28" w:rsidRDefault="00AA7E28" w:rsidP="00C275E9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D40D498" w14:textId="212FD4D0" w:rsidR="00AA7E28" w:rsidRDefault="007A03C7" w:rsidP="00C275E9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5.4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99988A4" w14:textId="09F179CB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5.6.</w:t>
            </w: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CCAB55A" w14:textId="1695BE1A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09.07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AC0A307" w14:textId="3A1059DB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04.9.2026.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7CC7F3C" w14:textId="2054062B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8.9.2026.</w:t>
            </w:r>
          </w:p>
        </w:tc>
      </w:tr>
      <w:tr w:rsidR="00AA7E28" w14:paraId="31D69B75" w14:textId="77777777" w:rsidTr="44F577FD">
        <w:trPr>
          <w:trHeight w:val="255"/>
        </w:trPr>
        <w:tc>
          <w:tcPr>
            <w:tcW w:w="20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F5428F7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melji pravne pismenosti</w:t>
            </w:r>
          </w:p>
        </w:tc>
        <w:tc>
          <w:tcPr>
            <w:tcW w:w="155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FBD760D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. </w:t>
            </w:r>
            <w:proofErr w:type="spellStart"/>
            <w:r>
              <w:rPr>
                <w:sz w:val="22"/>
                <w:szCs w:val="22"/>
              </w:rPr>
              <w:t>Vrbešić-Ravlić</w:t>
            </w:r>
            <w:proofErr w:type="spellEnd"/>
            <w:r>
              <w:rPr>
                <w:sz w:val="22"/>
                <w:szCs w:val="22"/>
              </w:rPr>
              <w:t>, predavačica</w:t>
            </w:r>
          </w:p>
        </w:tc>
        <w:tc>
          <w:tcPr>
            <w:tcW w:w="99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FEA1DC" w14:textId="7777777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0892</w:t>
            </w: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6971CD3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1F701D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3EFCA41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F96A722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5B95CD12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220BBB2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3CB595B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9C8D39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</w:tr>
    </w:tbl>
    <w:p w14:paraId="675E05EE" w14:textId="77777777" w:rsidR="001E4D6D" w:rsidRDefault="001E4D6D">
      <w:pPr>
        <w:rPr>
          <w:b/>
          <w:i/>
          <w:color w:val="FF0000"/>
          <w:sz w:val="22"/>
          <w:szCs w:val="22"/>
        </w:rPr>
      </w:pPr>
    </w:p>
    <w:p w14:paraId="2FC17F8B" w14:textId="77777777" w:rsidR="001E4D6D" w:rsidRDefault="00AF6D1C">
      <w:pPr>
        <w:rPr>
          <w:b/>
          <w:i/>
          <w:color w:val="FF0000"/>
          <w:sz w:val="22"/>
          <w:szCs w:val="22"/>
        </w:rPr>
      </w:pPr>
      <w:r>
        <w:br w:type="page"/>
      </w:r>
    </w:p>
    <w:p w14:paraId="0A4F7224" w14:textId="77777777" w:rsidR="001E4D6D" w:rsidRDefault="001E4D6D">
      <w:pPr>
        <w:rPr>
          <w:b/>
          <w:i/>
          <w:color w:val="FF0000"/>
          <w:sz w:val="22"/>
          <w:szCs w:val="22"/>
        </w:rPr>
      </w:pPr>
    </w:p>
    <w:p w14:paraId="09F3A8EC" w14:textId="77777777" w:rsidR="001E4D6D" w:rsidRDefault="00AF6D1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 w:val="36"/>
          <w:szCs w:val="36"/>
        </w:rPr>
      </w:pPr>
      <w:r>
        <w:rPr>
          <w:b/>
          <w:i/>
          <w:color w:val="000000"/>
          <w:sz w:val="36"/>
          <w:szCs w:val="36"/>
        </w:rPr>
        <w:t>godina preddiplomskog studija</w:t>
      </w:r>
    </w:p>
    <w:p w14:paraId="5AE48A43" w14:textId="77777777" w:rsidR="001E4D6D" w:rsidRDefault="001E4D6D">
      <w:pPr>
        <w:pBdr>
          <w:top w:val="nil"/>
          <w:left w:val="nil"/>
          <w:bottom w:val="nil"/>
          <w:right w:val="nil"/>
          <w:between w:val="nil"/>
        </w:pBdr>
        <w:ind w:left="1896"/>
        <w:rPr>
          <w:b/>
          <w:i/>
          <w:color w:val="000000"/>
          <w:sz w:val="48"/>
          <w:szCs w:val="48"/>
        </w:rPr>
      </w:pPr>
    </w:p>
    <w:tbl>
      <w:tblPr>
        <w:tblStyle w:val="afa"/>
        <w:tblW w:w="1568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32"/>
        <w:gridCol w:w="1801"/>
        <w:gridCol w:w="978"/>
        <w:gridCol w:w="1501"/>
        <w:gridCol w:w="1276"/>
        <w:gridCol w:w="1275"/>
        <w:gridCol w:w="1276"/>
        <w:gridCol w:w="1333"/>
        <w:gridCol w:w="1276"/>
        <w:gridCol w:w="1370"/>
        <w:gridCol w:w="1371"/>
      </w:tblGrid>
      <w:tr w:rsidR="00D73E85" w14:paraId="4374B4B1" w14:textId="77777777" w:rsidTr="650A0E01">
        <w:trPr>
          <w:trHeight w:val="600"/>
          <w:tblHeader/>
        </w:trPr>
        <w:tc>
          <w:tcPr>
            <w:tcW w:w="22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B0F9839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dmet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46C45CD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stavnik</w:t>
            </w:r>
          </w:p>
        </w:tc>
        <w:tc>
          <w:tcPr>
            <w:tcW w:w="9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6081214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ŠIFRA ISVU</w:t>
            </w:r>
          </w:p>
        </w:tc>
        <w:tc>
          <w:tcPr>
            <w:tcW w:w="15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80C89EF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 w:rsidRPr="00A9175A">
              <w:rPr>
                <w:b/>
                <w:lang w:eastAsia="en-US"/>
              </w:rPr>
              <w:t>Izvanredni rok</w:t>
            </w:r>
          </w:p>
          <w:p w14:paraId="1ED90137" w14:textId="14148386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10</w:t>
            </w:r>
            <w:r w:rsidRPr="00715441">
              <w:rPr>
                <w:b/>
                <w:lang w:eastAsia="en-US"/>
              </w:rPr>
              <w:t xml:space="preserve">. 11. – </w:t>
            </w:r>
            <w:r>
              <w:rPr>
                <w:b/>
                <w:lang w:eastAsia="en-US"/>
              </w:rPr>
              <w:t>28</w:t>
            </w:r>
            <w:r w:rsidRPr="00715441">
              <w:rPr>
                <w:b/>
                <w:lang w:eastAsia="en-US"/>
              </w:rPr>
              <w:t>. 11. 202</w:t>
            </w:r>
            <w:r>
              <w:rPr>
                <w:b/>
                <w:lang w:eastAsia="en-US"/>
              </w:rPr>
              <w:t>5</w:t>
            </w:r>
            <w:r w:rsidRPr="00715441">
              <w:rPr>
                <w:b/>
                <w:lang w:eastAsia="en-US"/>
              </w:rPr>
              <w:t>.</w:t>
            </w:r>
          </w:p>
        </w:tc>
        <w:tc>
          <w:tcPr>
            <w:tcW w:w="2551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2065C28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Zimski rok</w:t>
            </w:r>
          </w:p>
          <w:p w14:paraId="571756F0" w14:textId="790A585F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26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1. – </w:t>
            </w:r>
            <w:r>
              <w:rPr>
                <w:b/>
                <w:lang w:eastAsia="en-US"/>
              </w:rPr>
              <w:t>20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2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CED3FCE" w14:textId="77777777" w:rsidR="00D73E85" w:rsidRPr="00FB37EE" w:rsidRDefault="00D73E85" w:rsidP="00D73E85">
            <w:pPr>
              <w:jc w:val="center"/>
              <w:rPr>
                <w:b/>
                <w:lang w:eastAsia="en-US"/>
              </w:rPr>
            </w:pPr>
            <w:r w:rsidRPr="00FB37EE">
              <w:rPr>
                <w:b/>
                <w:lang w:eastAsia="en-US"/>
              </w:rPr>
              <w:t>Izvanredni rok</w:t>
            </w:r>
          </w:p>
          <w:p w14:paraId="126ED3B2" w14:textId="54B58F16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13</w:t>
            </w:r>
            <w:r w:rsidRPr="00FB37EE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FB37EE">
              <w:rPr>
                <w:b/>
                <w:lang w:eastAsia="en-US"/>
              </w:rPr>
              <w:t xml:space="preserve">4. – </w:t>
            </w:r>
            <w:r>
              <w:rPr>
                <w:b/>
                <w:lang w:eastAsia="en-US"/>
              </w:rPr>
              <w:t>30</w:t>
            </w:r>
            <w:r w:rsidRPr="00FB37EE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FB37EE">
              <w:rPr>
                <w:b/>
                <w:lang w:eastAsia="en-US"/>
              </w:rPr>
              <w:t>4. 202</w:t>
            </w:r>
            <w:r>
              <w:rPr>
                <w:b/>
                <w:lang w:eastAsia="en-US"/>
              </w:rPr>
              <w:t>6</w:t>
            </w:r>
            <w:r w:rsidRPr="00FB37EE">
              <w:rPr>
                <w:b/>
                <w:lang w:eastAsia="en-US"/>
              </w:rPr>
              <w:t>.</w:t>
            </w:r>
            <w:r w:rsidRPr="00A9175A">
              <w:rPr>
                <w:b/>
                <w:lang w:eastAsia="en-US"/>
              </w:rPr>
              <w:t xml:space="preserve"> </w:t>
            </w:r>
          </w:p>
        </w:tc>
        <w:tc>
          <w:tcPr>
            <w:tcW w:w="2609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43F233F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Ljetni rok</w:t>
            </w:r>
          </w:p>
          <w:p w14:paraId="5DEE5D61" w14:textId="15380314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08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6. – </w:t>
            </w:r>
            <w:r>
              <w:rPr>
                <w:b/>
                <w:lang w:eastAsia="en-US"/>
              </w:rPr>
              <w:t>10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7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</w:p>
        </w:tc>
        <w:tc>
          <w:tcPr>
            <w:tcW w:w="2741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0DACBEB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Jesenski rok</w:t>
            </w:r>
          </w:p>
          <w:p w14:paraId="04CDABF3" w14:textId="77777777" w:rsidR="00D73E85" w:rsidRPr="00A47AB8" w:rsidRDefault="00D73E85" w:rsidP="00D73E85">
            <w:pPr>
              <w:jc w:val="center"/>
              <w:rPr>
                <w:b/>
                <w:color w:val="FF0000"/>
                <w:sz w:val="20"/>
                <w:szCs w:val="20"/>
                <w:lang w:eastAsia="en-US"/>
              </w:rPr>
            </w:pPr>
            <w:r>
              <w:rPr>
                <w:b/>
                <w:lang w:eastAsia="en-US"/>
              </w:rPr>
              <w:t>24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8. – </w:t>
            </w:r>
            <w:r>
              <w:rPr>
                <w:b/>
                <w:lang w:eastAsia="en-US"/>
              </w:rPr>
              <w:t>25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9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  <w:r>
              <w:rPr>
                <w:b/>
                <w:lang w:eastAsia="en-US"/>
              </w:rPr>
              <w:t xml:space="preserve">  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za</w:t>
            </w:r>
            <w:r w:rsidRPr="00A47AB8">
              <w:rPr>
                <w:b/>
                <w:sz w:val="20"/>
                <w:szCs w:val="20"/>
                <w:lang w:eastAsia="en-US"/>
              </w:rPr>
              <w:t xml:space="preserve"> 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3. godinu pr</w:t>
            </w:r>
            <w:r>
              <w:rPr>
                <w:b/>
                <w:color w:val="FF0000"/>
                <w:sz w:val="20"/>
                <w:szCs w:val="20"/>
                <w:lang w:eastAsia="en-US"/>
              </w:rPr>
              <w:t>ije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diplomskog studija</w:t>
            </w:r>
          </w:p>
          <w:p w14:paraId="614A37E2" w14:textId="77777777" w:rsidR="00D73E85" w:rsidRDefault="00D73E85" w:rsidP="00D73E85">
            <w:pPr>
              <w:jc w:val="center"/>
              <w:rPr>
                <w:b/>
                <w:color w:val="FF0000"/>
                <w:sz w:val="20"/>
                <w:szCs w:val="20"/>
                <w:u w:val="single"/>
                <w:lang w:eastAsia="en-US"/>
              </w:rPr>
            </w:pP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 xml:space="preserve">zaključno 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07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 xml:space="preserve">. 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0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9. 202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6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.</w:t>
            </w:r>
          </w:p>
          <w:p w14:paraId="39FBEBF8" w14:textId="24FE3488" w:rsidR="00D73E85" w:rsidRDefault="00D73E85" w:rsidP="00D73E85">
            <w:pPr>
              <w:jc w:val="center"/>
              <w:rPr>
                <w:b/>
                <w:color w:val="FF0000"/>
                <w:sz w:val="22"/>
                <w:szCs w:val="22"/>
                <w:u w:val="single"/>
              </w:rPr>
            </w:pPr>
          </w:p>
        </w:tc>
      </w:tr>
      <w:tr w:rsidR="00356462" w14:paraId="128E7708" w14:textId="77777777" w:rsidTr="650A0E01">
        <w:tc>
          <w:tcPr>
            <w:tcW w:w="22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1079E77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orija testova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00CDB00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f. dr.sc. S. </w:t>
            </w:r>
            <w:proofErr w:type="spellStart"/>
            <w:r>
              <w:rPr>
                <w:sz w:val="22"/>
                <w:szCs w:val="22"/>
              </w:rPr>
              <w:t>Ručević</w:t>
            </w:r>
            <w:proofErr w:type="spellEnd"/>
          </w:p>
          <w:p w14:paraId="3C1B9571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D. </w:t>
            </w:r>
            <w:proofErr w:type="spellStart"/>
            <w:r>
              <w:rPr>
                <w:sz w:val="22"/>
                <w:szCs w:val="22"/>
              </w:rPr>
              <w:t>Krupić</w:t>
            </w:r>
            <w:proofErr w:type="spellEnd"/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958944A" w14:textId="7777777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9636</w:t>
            </w: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B000E73" w14:textId="31EAD5AF" w:rsidR="00356462" w:rsidRDefault="00356462" w:rsidP="007A03C7">
            <w:pPr>
              <w:jc w:val="center"/>
              <w:rPr>
                <w:color w:val="000000" w:themeColor="text1"/>
              </w:rPr>
            </w:pPr>
            <w:r w:rsidRPr="00440DC4"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0C411B0" w14:textId="3EC8EEF1" w:rsidR="00356462" w:rsidRDefault="00356462" w:rsidP="007A03C7">
            <w:pPr>
              <w:jc w:val="center"/>
              <w:rPr>
                <w:color w:val="000000" w:themeColor="text1"/>
              </w:rPr>
            </w:pPr>
            <w:r w:rsidRPr="00440DC4">
              <w:rPr>
                <w:lang w:eastAsia="en-US"/>
              </w:rPr>
              <w:t>27.01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7971AFC" w14:textId="756D2DFB" w:rsidR="00356462" w:rsidRDefault="00356462" w:rsidP="007A03C7">
            <w:pPr>
              <w:jc w:val="center"/>
              <w:rPr>
                <w:color w:val="000000" w:themeColor="text1"/>
              </w:rPr>
            </w:pPr>
            <w:r w:rsidRPr="00440DC4">
              <w:rPr>
                <w:lang w:eastAsia="en-US"/>
              </w:rPr>
              <w:t>10.02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A83A5EA" w14:textId="5E8793AD" w:rsidR="00356462" w:rsidRDefault="00356462" w:rsidP="007A03C7">
            <w:pPr>
              <w:jc w:val="center"/>
              <w:rPr>
                <w:color w:val="000000" w:themeColor="text1"/>
              </w:rPr>
            </w:pPr>
            <w:r w:rsidRPr="00440DC4">
              <w:rPr>
                <w:lang w:eastAsia="en-US"/>
              </w:rPr>
              <w:t>-</w:t>
            </w:r>
          </w:p>
        </w:tc>
        <w:tc>
          <w:tcPr>
            <w:tcW w:w="1333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740C6BDD" w14:textId="3B0CD766" w:rsidR="00356462" w:rsidRDefault="00356462" w:rsidP="007A03C7">
            <w:pPr>
              <w:jc w:val="center"/>
              <w:rPr>
                <w:color w:val="000000" w:themeColor="text1"/>
              </w:rPr>
            </w:pPr>
            <w:r w:rsidRPr="00440DC4">
              <w:rPr>
                <w:lang w:eastAsia="en-US"/>
              </w:rPr>
              <w:t>09.0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F5EAE3D" w14:textId="5F18B055" w:rsidR="00356462" w:rsidRDefault="00356462" w:rsidP="007A03C7">
            <w:pPr>
              <w:jc w:val="center"/>
              <w:rPr>
                <w:color w:val="000000" w:themeColor="text1"/>
              </w:rPr>
            </w:pPr>
            <w:r w:rsidRPr="00440DC4">
              <w:rPr>
                <w:lang w:eastAsia="en-US"/>
              </w:rPr>
              <w:t>23.06.</w:t>
            </w:r>
          </w:p>
        </w:tc>
        <w:tc>
          <w:tcPr>
            <w:tcW w:w="137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D6EEE71" w14:textId="75A7FFE4" w:rsidR="00356462" w:rsidRDefault="00356462" w:rsidP="007A03C7">
            <w:pPr>
              <w:jc w:val="center"/>
              <w:rPr>
                <w:color w:val="000000" w:themeColor="text1"/>
              </w:rPr>
            </w:pPr>
            <w:r w:rsidRPr="00440DC4">
              <w:rPr>
                <w:lang w:eastAsia="en-US"/>
              </w:rPr>
              <w:t>25.08.</w:t>
            </w:r>
          </w:p>
        </w:tc>
        <w:tc>
          <w:tcPr>
            <w:tcW w:w="137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02C89C5" w14:textId="21F9BA78" w:rsidR="00356462" w:rsidRDefault="00356462" w:rsidP="007A03C7">
            <w:pPr>
              <w:jc w:val="center"/>
              <w:rPr>
                <w:color w:val="000000" w:themeColor="text1"/>
              </w:rPr>
            </w:pPr>
            <w:r w:rsidRPr="00440DC4">
              <w:rPr>
                <w:lang w:eastAsia="en-US"/>
              </w:rPr>
              <w:t>07.09.</w:t>
            </w:r>
          </w:p>
        </w:tc>
      </w:tr>
      <w:tr w:rsidR="007E5FC9" w14:paraId="6A4885C7" w14:textId="77777777" w:rsidTr="650A0E01">
        <w:trPr>
          <w:trHeight w:val="438"/>
        </w:trPr>
        <w:tc>
          <w:tcPr>
            <w:tcW w:w="223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D5F0BED" w14:textId="77777777" w:rsidR="007E5FC9" w:rsidRDefault="007E5FC9" w:rsidP="007E5F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sihopatologija 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1FDFA3A" w14:textId="77777777" w:rsidR="007E5FC9" w:rsidRDefault="007E5FC9" w:rsidP="007E5F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D. </w:t>
            </w:r>
            <w:proofErr w:type="spellStart"/>
            <w:r>
              <w:rPr>
                <w:sz w:val="22"/>
                <w:szCs w:val="22"/>
              </w:rPr>
              <w:t>Degmečić</w:t>
            </w:r>
            <w:proofErr w:type="spellEnd"/>
            <w:r>
              <w:rPr>
                <w:sz w:val="22"/>
                <w:szCs w:val="22"/>
              </w:rPr>
              <w:t>, VS</w:t>
            </w:r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0FACEA7" w14:textId="77777777" w:rsidR="007E5FC9" w:rsidRDefault="007E5FC9" w:rsidP="007E5FC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9639</w:t>
            </w: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0F40DEB" w14:textId="25501F7B" w:rsidR="007E5FC9" w:rsidRDefault="007E5FC9" w:rsidP="007A03C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8F5BA38" w14:textId="5EC1550D" w:rsidR="007E5FC9" w:rsidRDefault="007E5FC9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.2.2026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37CB4D7" w14:textId="39E8C7DD" w:rsidR="007E5FC9" w:rsidRDefault="007E5FC9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6.2.202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419D29F" w14:textId="32483198" w:rsidR="007E5FC9" w:rsidRDefault="007E5FC9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4.4.2025.</w:t>
            </w:r>
          </w:p>
        </w:tc>
        <w:tc>
          <w:tcPr>
            <w:tcW w:w="1333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B783CEB" w14:textId="16A35290" w:rsidR="007E5FC9" w:rsidRDefault="007E5FC9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8.6.202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F5F4649" w14:textId="12A31696" w:rsidR="007E5FC9" w:rsidRDefault="007E5FC9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6.7.2026.</w:t>
            </w:r>
          </w:p>
        </w:tc>
        <w:tc>
          <w:tcPr>
            <w:tcW w:w="137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C05DD3F" w14:textId="15A63BC8" w:rsidR="007E5FC9" w:rsidRDefault="007E5FC9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31.8.2025.</w:t>
            </w:r>
          </w:p>
        </w:tc>
        <w:tc>
          <w:tcPr>
            <w:tcW w:w="137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D830553" w14:textId="0DD47187" w:rsidR="007E5FC9" w:rsidRDefault="007E5FC9" w:rsidP="007A03C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D73E85" w14:paraId="07863C01" w14:textId="77777777" w:rsidTr="650A0E01">
        <w:tc>
          <w:tcPr>
            <w:tcW w:w="223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663D14" w14:textId="77777777" w:rsidR="00D73E85" w:rsidRDefault="00D73E85" w:rsidP="00D73E85">
            <w:pPr>
              <w:rPr>
                <w:sz w:val="22"/>
                <w:szCs w:val="22"/>
              </w:rPr>
            </w:pPr>
            <w:bookmarkStart w:id="2" w:name="_heading=h.1fob9te" w:colFirst="0" w:colLast="0"/>
            <w:bookmarkEnd w:id="2"/>
            <w:r>
              <w:rPr>
                <w:sz w:val="22"/>
                <w:szCs w:val="22"/>
              </w:rPr>
              <w:t>Povijest psihologije i psihologijski sustavi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0BCF422" w14:textId="33F064E1" w:rsidR="00D73E85" w:rsidRDefault="49532E31" w:rsidP="00D73E85">
            <w:pPr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 xml:space="preserve">prof. dr. </w:t>
            </w:r>
            <w:proofErr w:type="spellStart"/>
            <w:r w:rsidRPr="49532E31">
              <w:rPr>
                <w:sz w:val="22"/>
                <w:szCs w:val="22"/>
              </w:rPr>
              <w:t>sc</w:t>
            </w:r>
            <w:proofErr w:type="spellEnd"/>
            <w:r w:rsidRPr="49532E31">
              <w:rPr>
                <w:sz w:val="22"/>
                <w:szCs w:val="22"/>
              </w:rPr>
              <w:t xml:space="preserve">. </w:t>
            </w:r>
            <w:proofErr w:type="spellStart"/>
            <w:r w:rsidRPr="49532E31">
              <w:rPr>
                <w:sz w:val="22"/>
                <w:szCs w:val="22"/>
              </w:rPr>
              <w:t>D.Šincek</w:t>
            </w:r>
            <w:proofErr w:type="spellEnd"/>
            <w:r w:rsidRPr="49532E31">
              <w:rPr>
                <w:sz w:val="22"/>
                <w:szCs w:val="22"/>
              </w:rPr>
              <w:t>, nositeljica,</w:t>
            </w:r>
          </w:p>
          <w:p w14:paraId="5A0F07DE" w14:textId="53995D46" w:rsidR="00D73E85" w:rsidRDefault="49532E31" w:rsidP="00D73E85">
            <w:pPr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 xml:space="preserve">dr. </w:t>
            </w:r>
            <w:proofErr w:type="spellStart"/>
            <w:r w:rsidRPr="49532E31">
              <w:rPr>
                <w:sz w:val="22"/>
                <w:szCs w:val="22"/>
              </w:rPr>
              <w:t>sc</w:t>
            </w:r>
            <w:proofErr w:type="spellEnd"/>
            <w:r w:rsidRPr="49532E31">
              <w:rPr>
                <w:sz w:val="22"/>
                <w:szCs w:val="22"/>
              </w:rPr>
              <w:t>. D. Marinić, predavač</w:t>
            </w:r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8F0337E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9638</w:t>
            </w: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E1722B2" w14:textId="75A5C87A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EDCBCA2" w14:textId="7EDAEB00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28.01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1F25683" w14:textId="783FFDAB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11.02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D03B078" w14:textId="44EB4989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-</w:t>
            </w:r>
          </w:p>
        </w:tc>
        <w:tc>
          <w:tcPr>
            <w:tcW w:w="1333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AFC44F0" w14:textId="57F303F6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10.0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5D488A9" w14:textId="135FF531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24.06.</w:t>
            </w:r>
          </w:p>
        </w:tc>
        <w:tc>
          <w:tcPr>
            <w:tcW w:w="137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CF86FA8" w14:textId="18929688" w:rsidR="49532E31" w:rsidRDefault="650A0E01" w:rsidP="007A03C7">
            <w:pPr>
              <w:jc w:val="center"/>
              <w:rPr>
                <w:sz w:val="22"/>
                <w:szCs w:val="22"/>
              </w:rPr>
            </w:pPr>
            <w:r w:rsidRPr="650A0E01">
              <w:rPr>
                <w:sz w:val="22"/>
                <w:szCs w:val="22"/>
              </w:rPr>
              <w:t>24.08.</w:t>
            </w:r>
          </w:p>
        </w:tc>
        <w:tc>
          <w:tcPr>
            <w:tcW w:w="137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CCE24D1" w14:textId="3CCC066A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07.09.</w:t>
            </w:r>
          </w:p>
        </w:tc>
      </w:tr>
      <w:tr w:rsidR="00DC5844" w14:paraId="11693896" w14:textId="77777777" w:rsidTr="650A0E01">
        <w:tc>
          <w:tcPr>
            <w:tcW w:w="223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392367" w14:textId="77777777" w:rsidR="00DC5844" w:rsidRDefault="00DC5844" w:rsidP="00DC584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snove zdravstvene psihologije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4B38E46" w14:textId="77777777" w:rsidR="00DC5844" w:rsidRDefault="00DC5844" w:rsidP="00DC584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G. Vuletić</w:t>
            </w:r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1685C5" w14:textId="77777777" w:rsidR="00DC5844" w:rsidRDefault="00DC5844" w:rsidP="00DC584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0127</w:t>
            </w: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A7E3F10" w14:textId="60306BB3" w:rsidR="00DC5844" w:rsidRDefault="007A03C7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3.11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FFA1F45" w14:textId="1009F911" w:rsidR="00DC5844" w:rsidRDefault="00DC5844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5.2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1BC4D16" w14:textId="69A4AD75" w:rsidR="00DC5844" w:rsidRDefault="00DC5844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9.2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E034CA6" w14:textId="6D9F48C1" w:rsidR="00DC5844" w:rsidRDefault="00DC5844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5.4.</w:t>
            </w:r>
          </w:p>
        </w:tc>
        <w:tc>
          <w:tcPr>
            <w:tcW w:w="1333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5CC81248" w14:textId="12B6F97F" w:rsidR="00DC5844" w:rsidRDefault="00DC5844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5.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6CF7FC1" w14:textId="108E2779" w:rsidR="00DC5844" w:rsidRDefault="00DC5844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9.7.</w:t>
            </w:r>
          </w:p>
        </w:tc>
        <w:tc>
          <w:tcPr>
            <w:tcW w:w="137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802F703" w14:textId="4FD14094" w:rsidR="00DC5844" w:rsidRDefault="00DC5844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</w:t>
            </w:r>
            <w:r w:rsidR="00C845D3">
              <w:rPr>
                <w:lang w:eastAsia="en-US"/>
              </w:rPr>
              <w:t>4</w:t>
            </w:r>
            <w:r>
              <w:rPr>
                <w:lang w:eastAsia="en-US"/>
              </w:rPr>
              <w:t>.8.2026.</w:t>
            </w:r>
          </w:p>
        </w:tc>
        <w:tc>
          <w:tcPr>
            <w:tcW w:w="137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75C4E5F" w14:textId="17F12A7C" w:rsidR="00DC5844" w:rsidRDefault="00DC5844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7.9. 2026.</w:t>
            </w:r>
          </w:p>
        </w:tc>
      </w:tr>
      <w:tr w:rsidR="00356462" w14:paraId="09B6DF86" w14:textId="77777777" w:rsidTr="650A0E01">
        <w:tc>
          <w:tcPr>
            <w:tcW w:w="223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9388D5C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vremeni pristupi istraživanjima stresa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A74C227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I. </w:t>
            </w:r>
            <w:proofErr w:type="spellStart"/>
            <w:r>
              <w:rPr>
                <w:sz w:val="22"/>
                <w:szCs w:val="22"/>
              </w:rPr>
              <w:t>Marčinko</w:t>
            </w:r>
            <w:proofErr w:type="spellEnd"/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E77BB06" w14:textId="7777777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1056</w:t>
            </w:r>
          </w:p>
        </w:tc>
        <w:tc>
          <w:tcPr>
            <w:tcW w:w="1501" w:type="dxa"/>
            <w:vAlign w:val="center"/>
          </w:tcPr>
          <w:p w14:paraId="121FD38A" w14:textId="2D3FCEF3" w:rsidR="00356462" w:rsidRDefault="00356462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vAlign w:val="center"/>
          </w:tcPr>
          <w:p w14:paraId="667E660B" w14:textId="03F30524" w:rsidR="00356462" w:rsidRDefault="00356462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7.1.2025.</w:t>
            </w:r>
          </w:p>
        </w:tc>
        <w:tc>
          <w:tcPr>
            <w:tcW w:w="1275" w:type="dxa"/>
            <w:vAlign w:val="center"/>
          </w:tcPr>
          <w:p w14:paraId="20C8F44E" w14:textId="1D18E6C9" w:rsidR="00356462" w:rsidRDefault="00356462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9.2.2025.</w:t>
            </w:r>
          </w:p>
        </w:tc>
        <w:tc>
          <w:tcPr>
            <w:tcW w:w="1276" w:type="dxa"/>
            <w:vAlign w:val="center"/>
          </w:tcPr>
          <w:p w14:paraId="02614873" w14:textId="5F5A630B" w:rsidR="00356462" w:rsidRDefault="00356462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33" w:type="dxa"/>
            <w:vAlign w:val="center"/>
          </w:tcPr>
          <w:p w14:paraId="77D63B4E" w14:textId="2996756A" w:rsidR="00356462" w:rsidRDefault="00356462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vAlign w:val="center"/>
          </w:tcPr>
          <w:p w14:paraId="1FE2DD96" w14:textId="0C2323E0" w:rsidR="00356462" w:rsidRDefault="00356462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70" w:type="dxa"/>
            <w:vAlign w:val="center"/>
          </w:tcPr>
          <w:p w14:paraId="540FE43D" w14:textId="3B23FCFA" w:rsidR="00356462" w:rsidRDefault="00356462" w:rsidP="007A03C7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71" w:type="dxa"/>
            <w:vAlign w:val="center"/>
          </w:tcPr>
          <w:p w14:paraId="002EC484" w14:textId="6EACC9ED" w:rsidR="00356462" w:rsidRDefault="00356462" w:rsidP="007A03C7">
            <w:pPr>
              <w:jc w:val="center"/>
              <w:rPr>
                <w:sz w:val="22"/>
                <w:szCs w:val="22"/>
              </w:rPr>
            </w:pPr>
            <w:bookmarkStart w:id="3" w:name="_heading=h.3znysh7" w:colFirst="0" w:colLast="0"/>
            <w:bookmarkEnd w:id="3"/>
            <w:r>
              <w:rPr>
                <w:lang w:eastAsia="en-US"/>
              </w:rPr>
              <w:t>-</w:t>
            </w:r>
          </w:p>
        </w:tc>
      </w:tr>
      <w:tr w:rsidR="00D73E85" w14:paraId="40B4F6EE" w14:textId="77777777" w:rsidTr="650A0E01">
        <w:tc>
          <w:tcPr>
            <w:tcW w:w="223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2AF06F5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stemski pristup u psihologiji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D142CAC" w14:textId="5237B23D" w:rsidR="00D73E85" w:rsidRDefault="49532E31" w:rsidP="00D73E85">
            <w:pPr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 xml:space="preserve">doc. dr. </w:t>
            </w:r>
            <w:proofErr w:type="spellStart"/>
            <w:r w:rsidRPr="49532E31">
              <w:rPr>
                <w:sz w:val="22"/>
                <w:szCs w:val="22"/>
              </w:rPr>
              <w:t>sc</w:t>
            </w:r>
            <w:proofErr w:type="spellEnd"/>
            <w:r w:rsidRPr="49532E31">
              <w:rPr>
                <w:sz w:val="22"/>
                <w:szCs w:val="22"/>
              </w:rPr>
              <w:t xml:space="preserve">. I. </w:t>
            </w:r>
            <w:proofErr w:type="spellStart"/>
            <w:r w:rsidRPr="49532E31">
              <w:rPr>
                <w:sz w:val="22"/>
                <w:szCs w:val="22"/>
              </w:rPr>
              <w:t>Marčinko</w:t>
            </w:r>
            <w:proofErr w:type="spellEnd"/>
            <w:r w:rsidRPr="49532E31">
              <w:rPr>
                <w:sz w:val="22"/>
                <w:szCs w:val="22"/>
              </w:rPr>
              <w:t xml:space="preserve">, nositeljica, dr. Sc. D. Marinić, predavač </w:t>
            </w:r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7357532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941FEF2" w14:textId="75A5C87A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E232AC4" w14:textId="7EDAEB00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28.01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35EA444" w14:textId="783FFDAB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11.02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370D852" w14:textId="44EB4989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-</w:t>
            </w:r>
          </w:p>
        </w:tc>
        <w:tc>
          <w:tcPr>
            <w:tcW w:w="1333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7CEC2335" w14:textId="57F303F6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10.0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4441074" w14:textId="135FF531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24.06.</w:t>
            </w:r>
          </w:p>
        </w:tc>
        <w:tc>
          <w:tcPr>
            <w:tcW w:w="137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F2DA32B" w14:textId="454EC6D2" w:rsidR="49532E31" w:rsidRDefault="650A0E01" w:rsidP="007A03C7">
            <w:pPr>
              <w:jc w:val="center"/>
              <w:rPr>
                <w:sz w:val="22"/>
                <w:szCs w:val="22"/>
              </w:rPr>
            </w:pPr>
            <w:r w:rsidRPr="650A0E01">
              <w:rPr>
                <w:sz w:val="22"/>
                <w:szCs w:val="22"/>
              </w:rPr>
              <w:t>24.08.</w:t>
            </w:r>
          </w:p>
        </w:tc>
        <w:tc>
          <w:tcPr>
            <w:tcW w:w="137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6DD0105" w14:textId="1ACD6999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07.09.</w:t>
            </w:r>
          </w:p>
        </w:tc>
      </w:tr>
      <w:tr w:rsidR="00D73E85" w14:paraId="0487DB0C" w14:textId="77777777" w:rsidTr="650A0E01">
        <w:tc>
          <w:tcPr>
            <w:tcW w:w="223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143D855" w14:textId="77777777" w:rsidR="00D73E85" w:rsidRDefault="00D73E85" w:rsidP="00D73E85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nterpersonalna</w:t>
            </w:r>
            <w:proofErr w:type="spellEnd"/>
            <w:r>
              <w:rPr>
                <w:sz w:val="22"/>
                <w:szCs w:val="22"/>
              </w:rPr>
              <w:t xml:space="preserve"> neurobiologija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EB6AB6A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M. Milić, nositeljica</w:t>
            </w:r>
          </w:p>
          <w:p w14:paraId="45083D43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D. Marinić, predavač</w:t>
            </w:r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1D2F759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8438</w:t>
            </w: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C16759" w14:textId="75A5C87A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A62FE3D" w14:textId="7EDAEB00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28.01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595E07F" w14:textId="783FFDAB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11.02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7C052C" w14:textId="44EB4989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-</w:t>
            </w:r>
          </w:p>
        </w:tc>
        <w:tc>
          <w:tcPr>
            <w:tcW w:w="1333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423BF3BD" w14:textId="57F303F6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10.0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8C65A1F" w14:textId="135FF531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24.06.</w:t>
            </w:r>
          </w:p>
        </w:tc>
        <w:tc>
          <w:tcPr>
            <w:tcW w:w="137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E6893A2" w14:textId="4832BB6A" w:rsidR="49532E31" w:rsidRDefault="650A0E01" w:rsidP="007A03C7">
            <w:pPr>
              <w:jc w:val="center"/>
              <w:rPr>
                <w:sz w:val="22"/>
                <w:szCs w:val="22"/>
              </w:rPr>
            </w:pPr>
            <w:r w:rsidRPr="650A0E01">
              <w:rPr>
                <w:sz w:val="22"/>
                <w:szCs w:val="22"/>
              </w:rPr>
              <w:t>24.08.</w:t>
            </w:r>
          </w:p>
        </w:tc>
        <w:tc>
          <w:tcPr>
            <w:tcW w:w="137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4F23670" w14:textId="0AA88FF2" w:rsidR="49532E31" w:rsidRDefault="49532E31" w:rsidP="007A03C7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07.09.</w:t>
            </w:r>
          </w:p>
        </w:tc>
      </w:tr>
      <w:tr w:rsidR="00D73E85" w14:paraId="5141DCCF" w14:textId="77777777" w:rsidTr="650A0E01">
        <w:tc>
          <w:tcPr>
            <w:tcW w:w="223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D5FDC83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vod u psihologiju rada i organizacijsku psihologiju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B040B82" w14:textId="51B70479" w:rsidR="00D73E85" w:rsidRDefault="00D73E85" w:rsidP="00D73E85">
            <w:pPr>
              <w:rPr>
                <w:sz w:val="22"/>
                <w:szCs w:val="22"/>
              </w:rPr>
            </w:pPr>
            <w:r w:rsidRPr="66852F28">
              <w:rPr>
                <w:sz w:val="22"/>
                <w:szCs w:val="22"/>
              </w:rPr>
              <w:t xml:space="preserve">izv. prof.  dr. </w:t>
            </w:r>
            <w:proofErr w:type="spellStart"/>
            <w:r w:rsidRPr="66852F28">
              <w:rPr>
                <w:sz w:val="22"/>
                <w:szCs w:val="22"/>
              </w:rPr>
              <w:t>sc</w:t>
            </w:r>
            <w:proofErr w:type="spellEnd"/>
            <w:r w:rsidRPr="66852F28">
              <w:rPr>
                <w:sz w:val="22"/>
                <w:szCs w:val="22"/>
              </w:rPr>
              <w:t xml:space="preserve">. A. </w:t>
            </w:r>
            <w:proofErr w:type="spellStart"/>
            <w:r w:rsidRPr="66852F28">
              <w:rPr>
                <w:sz w:val="22"/>
                <w:szCs w:val="22"/>
              </w:rPr>
              <w:t>Belajdžić</w:t>
            </w:r>
            <w:proofErr w:type="spellEnd"/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D522222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9637</w:t>
            </w: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BD13F9" w14:textId="6CCC812B" w:rsidR="00D73E85" w:rsidRDefault="00D73E85" w:rsidP="007A03C7">
            <w:pPr>
              <w:spacing w:before="240" w:after="240"/>
              <w:ind w:left="-460"/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E14808" w14:textId="755F870A" w:rsidR="00D73E85" w:rsidRDefault="00D73E85" w:rsidP="007A03C7">
            <w:pPr>
              <w:spacing w:before="240" w:after="240"/>
              <w:ind w:left="-460"/>
              <w:jc w:val="center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FA2A7E" w14:textId="2812D419" w:rsidR="00D73E85" w:rsidRDefault="00D73E85" w:rsidP="007A03C7">
            <w:pPr>
              <w:spacing w:before="240" w:after="240"/>
              <w:ind w:left="-460"/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7AFA41" w14:textId="56CA4055" w:rsidR="00D73E85" w:rsidRDefault="00D73E85" w:rsidP="007A03C7">
            <w:pPr>
              <w:spacing w:before="240" w:after="240"/>
              <w:ind w:left="-460"/>
              <w:jc w:val="center"/>
              <w:rPr>
                <w:sz w:val="22"/>
                <w:szCs w:val="22"/>
              </w:rPr>
            </w:pPr>
          </w:p>
        </w:tc>
        <w:tc>
          <w:tcPr>
            <w:tcW w:w="1333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1E4DBD" w14:textId="469B81AA" w:rsidR="00D73E85" w:rsidRDefault="00D73E85" w:rsidP="007A03C7">
            <w:pPr>
              <w:spacing w:before="240" w:after="240"/>
              <w:ind w:left="-460"/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04167E" w14:textId="6DF40CCA" w:rsidR="00D73E85" w:rsidRDefault="00D73E85" w:rsidP="007A03C7">
            <w:pPr>
              <w:spacing w:before="240" w:after="240"/>
              <w:ind w:left="-460"/>
              <w:jc w:val="center"/>
              <w:rPr>
                <w:sz w:val="22"/>
                <w:szCs w:val="22"/>
              </w:rPr>
            </w:pPr>
          </w:p>
        </w:tc>
        <w:tc>
          <w:tcPr>
            <w:tcW w:w="1370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971EA52" w14:textId="47C50F98" w:rsidR="00D73E85" w:rsidRDefault="00D73E85" w:rsidP="007A03C7">
            <w:pPr>
              <w:spacing w:before="240" w:after="240"/>
              <w:ind w:left="-460"/>
              <w:jc w:val="center"/>
              <w:rPr>
                <w:sz w:val="22"/>
                <w:szCs w:val="22"/>
              </w:rPr>
            </w:pPr>
          </w:p>
        </w:tc>
        <w:tc>
          <w:tcPr>
            <w:tcW w:w="1371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EEF295" w14:textId="4A4B59E9" w:rsidR="00D73E85" w:rsidRDefault="00D73E85" w:rsidP="007A03C7">
            <w:pPr>
              <w:spacing w:before="240" w:after="240"/>
              <w:ind w:left="-460"/>
              <w:jc w:val="center"/>
              <w:rPr>
                <w:sz w:val="22"/>
                <w:szCs w:val="22"/>
              </w:rPr>
            </w:pPr>
          </w:p>
        </w:tc>
      </w:tr>
      <w:tr w:rsidR="00356462" w14:paraId="14F0FB9B" w14:textId="77777777" w:rsidTr="650A0E01">
        <w:tc>
          <w:tcPr>
            <w:tcW w:w="223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D81570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upe i socijalna interakcija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CE1796D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S. </w:t>
            </w:r>
            <w:proofErr w:type="spellStart"/>
            <w:r>
              <w:rPr>
                <w:sz w:val="22"/>
                <w:szCs w:val="22"/>
              </w:rPr>
              <w:t>Ručević</w:t>
            </w:r>
            <w:proofErr w:type="spellEnd"/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531D2CF" w14:textId="7777777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9642</w:t>
            </w: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4D8A738" w14:textId="393ABC13" w:rsidR="00356462" w:rsidRDefault="00356462" w:rsidP="00356462">
            <w:pPr>
              <w:jc w:val="center"/>
            </w:pPr>
            <w:r w:rsidRPr="00440DC4"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94450D2" w14:textId="1D4DE9EA" w:rsidR="00356462" w:rsidRDefault="00356462" w:rsidP="00356462">
            <w:pPr>
              <w:jc w:val="center"/>
            </w:pPr>
            <w:r w:rsidRPr="00440DC4">
              <w:rPr>
                <w:lang w:eastAsia="en-US"/>
              </w:rPr>
              <w:t>27.01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650D294" w14:textId="511374A6" w:rsidR="00356462" w:rsidRDefault="00356462" w:rsidP="00356462">
            <w:pPr>
              <w:jc w:val="center"/>
            </w:pPr>
            <w:r w:rsidRPr="00440DC4">
              <w:rPr>
                <w:lang w:eastAsia="en-US"/>
              </w:rPr>
              <w:t>10.02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CD19B3F" w14:textId="726ED872" w:rsidR="00356462" w:rsidRDefault="00356462" w:rsidP="00356462">
            <w:pPr>
              <w:jc w:val="center"/>
            </w:pPr>
            <w:r w:rsidRPr="00440DC4">
              <w:rPr>
                <w:lang w:eastAsia="en-US"/>
              </w:rPr>
              <w:t>-</w:t>
            </w:r>
          </w:p>
        </w:tc>
        <w:tc>
          <w:tcPr>
            <w:tcW w:w="1333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71903B0" w14:textId="21728CF2" w:rsidR="00356462" w:rsidRDefault="00356462" w:rsidP="00356462">
            <w:pPr>
              <w:jc w:val="center"/>
            </w:pPr>
            <w:r w:rsidRPr="00440DC4">
              <w:rPr>
                <w:lang w:eastAsia="en-US"/>
              </w:rPr>
              <w:t>09.0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DACED4F" w14:textId="4295D962" w:rsidR="00356462" w:rsidRDefault="00356462" w:rsidP="00356462">
            <w:pPr>
              <w:jc w:val="center"/>
            </w:pPr>
            <w:r w:rsidRPr="00440DC4">
              <w:rPr>
                <w:lang w:eastAsia="en-US"/>
              </w:rPr>
              <w:t>23.06.</w:t>
            </w:r>
          </w:p>
        </w:tc>
        <w:tc>
          <w:tcPr>
            <w:tcW w:w="137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EB98B00" w14:textId="09C16AA8" w:rsidR="00356462" w:rsidRDefault="00356462" w:rsidP="00356462">
            <w:r w:rsidRPr="00440DC4">
              <w:rPr>
                <w:lang w:eastAsia="en-US"/>
              </w:rPr>
              <w:t>25.08.</w:t>
            </w:r>
          </w:p>
        </w:tc>
        <w:tc>
          <w:tcPr>
            <w:tcW w:w="137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5D83C3F" w14:textId="5C2571A4" w:rsidR="00356462" w:rsidRDefault="00356462" w:rsidP="00356462">
            <w:pPr>
              <w:jc w:val="center"/>
              <w:rPr>
                <w:sz w:val="22"/>
                <w:szCs w:val="22"/>
              </w:rPr>
            </w:pPr>
            <w:r w:rsidRPr="00440DC4">
              <w:rPr>
                <w:lang w:eastAsia="en-US"/>
              </w:rPr>
              <w:t>07.09.</w:t>
            </w:r>
          </w:p>
        </w:tc>
      </w:tr>
      <w:tr w:rsidR="00740B35" w14:paraId="40D7F813" w14:textId="77777777" w:rsidTr="650A0E01">
        <w:tc>
          <w:tcPr>
            <w:tcW w:w="22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CD90435" w14:textId="77777777" w:rsidR="00740B35" w:rsidRDefault="00740B35" w:rsidP="00740B3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Uvod u kliničku psihologiju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BF8D245" w14:textId="77777777" w:rsidR="00740B35" w:rsidRDefault="00740B35" w:rsidP="00740B3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I. </w:t>
            </w:r>
            <w:proofErr w:type="spellStart"/>
            <w:r>
              <w:rPr>
                <w:sz w:val="22"/>
                <w:szCs w:val="22"/>
              </w:rPr>
              <w:t>Marčinko</w:t>
            </w:r>
            <w:proofErr w:type="spellEnd"/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C7DA42B" w14:textId="77777777" w:rsidR="00740B35" w:rsidRDefault="00740B35" w:rsidP="00740B3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9644</w:t>
            </w: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B64AF6C" w14:textId="6A0179B0" w:rsidR="00740B35" w:rsidRDefault="00740B35" w:rsidP="00740B35">
            <w:pPr>
              <w:jc w:val="center"/>
              <w:rPr>
                <w:sz w:val="22"/>
                <w:szCs w:val="22"/>
              </w:rPr>
            </w:pPr>
            <w:r w:rsidRPr="000F226A">
              <w:rPr>
                <w:lang w:eastAsia="en-US"/>
              </w:rPr>
              <w:t>11.11.2025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A9A540D" w14:textId="55A634B2" w:rsidR="00740B35" w:rsidRDefault="00740B35" w:rsidP="00740B35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7.1.2025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D18770B" w14:textId="64406FBF" w:rsidR="00740B35" w:rsidRDefault="00740B35" w:rsidP="00740B35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9.2.2025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7A8BA0" w14:textId="170BDF7C" w:rsidR="00740B35" w:rsidRDefault="00740B35" w:rsidP="00740B35">
            <w:pPr>
              <w:jc w:val="center"/>
              <w:rPr>
                <w:sz w:val="22"/>
                <w:szCs w:val="22"/>
              </w:rPr>
            </w:pPr>
            <w:r w:rsidRPr="009778C8">
              <w:rPr>
                <w:lang w:eastAsia="en-US"/>
              </w:rPr>
              <w:t>15.4.2025.</w:t>
            </w:r>
          </w:p>
        </w:tc>
        <w:tc>
          <w:tcPr>
            <w:tcW w:w="133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30977A3" w14:textId="3D895D82" w:rsidR="00740B35" w:rsidRDefault="00740B35" w:rsidP="00740B35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9.6.2025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B33A9A6" w14:textId="59D50650" w:rsidR="00740B35" w:rsidRDefault="00740B35" w:rsidP="00740B35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3.6.2025.</w:t>
            </w:r>
          </w:p>
        </w:tc>
        <w:tc>
          <w:tcPr>
            <w:tcW w:w="13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2A7EF25" w14:textId="5C600CD8" w:rsidR="00740B35" w:rsidRDefault="00740B35" w:rsidP="00740B35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31.8.2025</w:t>
            </w:r>
          </w:p>
        </w:tc>
        <w:tc>
          <w:tcPr>
            <w:tcW w:w="137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5FF69F" w14:textId="6BD995E1" w:rsidR="00740B35" w:rsidRDefault="00740B35" w:rsidP="00740B35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7.9.2025.</w:t>
            </w:r>
          </w:p>
        </w:tc>
      </w:tr>
      <w:tr w:rsidR="00356462" w14:paraId="01614304" w14:textId="77777777" w:rsidTr="650A0E01">
        <w:tc>
          <w:tcPr>
            <w:tcW w:w="223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F8956ED" w14:textId="77777777" w:rsidR="00356462" w:rsidRDefault="00356462" w:rsidP="00356462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eeksperimentalna</w:t>
            </w:r>
            <w:proofErr w:type="spellEnd"/>
            <w:r>
              <w:rPr>
                <w:sz w:val="22"/>
                <w:szCs w:val="22"/>
              </w:rPr>
              <w:t xml:space="preserve"> psihologijska metodologija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014C7B7" w14:textId="44B7DD0B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prof.dr.sc. J. </w:t>
            </w:r>
            <w:proofErr w:type="spellStart"/>
            <w:r>
              <w:rPr>
                <w:sz w:val="22"/>
                <w:szCs w:val="22"/>
              </w:rPr>
              <w:t>Tomašić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Humer</w:t>
            </w:r>
            <w:proofErr w:type="spellEnd"/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1351756" w14:textId="7777777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9635</w:t>
            </w: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E658DD7" w14:textId="3A5D113E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7D0E4B0" w14:textId="1F6B3B09" w:rsidR="00356462" w:rsidRDefault="00356462" w:rsidP="00356462">
            <w:pPr>
              <w:jc w:val="center"/>
              <w:rPr>
                <w:sz w:val="22"/>
                <w:szCs w:val="22"/>
              </w:rPr>
            </w:pPr>
            <w:r w:rsidRPr="00FD1ACA">
              <w:rPr>
                <w:lang w:eastAsia="en-US"/>
              </w:rPr>
              <w:t>26.01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6DB8AF1" w14:textId="6FC494FE" w:rsidR="00356462" w:rsidRDefault="00356462" w:rsidP="00356462">
            <w:pPr>
              <w:jc w:val="center"/>
              <w:rPr>
                <w:sz w:val="22"/>
                <w:szCs w:val="22"/>
              </w:rPr>
            </w:pPr>
            <w:r w:rsidRPr="009503EC">
              <w:rPr>
                <w:lang w:eastAsia="en-US"/>
              </w:rPr>
              <w:t>09.02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5F8A9DC" w14:textId="6394D479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33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23CC491A" w14:textId="5FA81E11" w:rsidR="00356462" w:rsidRDefault="00356462" w:rsidP="00356462">
            <w:pPr>
              <w:jc w:val="center"/>
              <w:rPr>
                <w:sz w:val="22"/>
                <w:szCs w:val="22"/>
              </w:rPr>
            </w:pPr>
            <w:r w:rsidRPr="0070493F">
              <w:rPr>
                <w:lang w:eastAsia="en-US"/>
              </w:rPr>
              <w:t>10.0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76D7CB8" w14:textId="4F965288" w:rsidR="00356462" w:rsidRDefault="00356462" w:rsidP="00356462">
            <w:pPr>
              <w:jc w:val="center"/>
              <w:rPr>
                <w:sz w:val="22"/>
                <w:szCs w:val="22"/>
              </w:rPr>
            </w:pPr>
            <w:r w:rsidRPr="00EF6BEC">
              <w:rPr>
                <w:lang w:eastAsia="en-US"/>
              </w:rPr>
              <w:t>24.06.</w:t>
            </w:r>
          </w:p>
        </w:tc>
        <w:tc>
          <w:tcPr>
            <w:tcW w:w="137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0C3AC0A" w14:textId="54E91BDF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4.08.</w:t>
            </w:r>
          </w:p>
        </w:tc>
        <w:tc>
          <w:tcPr>
            <w:tcW w:w="137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FA7BF7F" w14:textId="0DDF2C81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7.09.</w:t>
            </w:r>
          </w:p>
        </w:tc>
      </w:tr>
      <w:tr w:rsidR="00D73E85" w14:paraId="58931BE2" w14:textId="77777777" w:rsidTr="650A0E01">
        <w:tc>
          <w:tcPr>
            <w:tcW w:w="223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E85CD17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ija odrasle dobi i starenja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4EB4555" w14:textId="60AAAA42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A. Babić Čikeš</w:t>
            </w:r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0ED328E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5407</w:t>
            </w: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495093F" w14:textId="23680732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D92560C" w14:textId="55A7DA21" w:rsidR="00D73E85" w:rsidRDefault="00D73E85" w:rsidP="00D73E85">
            <w:pPr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A588410" w14:textId="48F76343" w:rsidR="00D73E85" w:rsidRDefault="00D73E85" w:rsidP="00D73E85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3F0CEAC" w14:textId="4294290B" w:rsidR="00D73E85" w:rsidRDefault="00D73E85" w:rsidP="00D73E85">
            <w:pPr>
              <w:rPr>
                <w:sz w:val="22"/>
                <w:szCs w:val="22"/>
              </w:rPr>
            </w:pPr>
          </w:p>
        </w:tc>
        <w:tc>
          <w:tcPr>
            <w:tcW w:w="1333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C4BC4DD" w14:textId="32FD82EA" w:rsidR="00D73E85" w:rsidRDefault="00D73E85" w:rsidP="00D73E85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2DB84F5" w14:textId="18028037" w:rsidR="00D73E85" w:rsidRDefault="00D73E85" w:rsidP="00D73E85">
            <w:pPr>
              <w:rPr>
                <w:sz w:val="22"/>
                <w:szCs w:val="22"/>
              </w:rPr>
            </w:pPr>
          </w:p>
        </w:tc>
        <w:tc>
          <w:tcPr>
            <w:tcW w:w="137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563C85B" w14:textId="283F1B2E" w:rsidR="00D73E85" w:rsidRDefault="00D73E85" w:rsidP="00D73E85">
            <w:pPr>
              <w:rPr>
                <w:sz w:val="22"/>
                <w:szCs w:val="22"/>
              </w:rPr>
            </w:pPr>
          </w:p>
        </w:tc>
        <w:tc>
          <w:tcPr>
            <w:tcW w:w="137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EEA8E5D" w14:textId="2BA9B2DA" w:rsidR="00D73E85" w:rsidRDefault="00D73E85" w:rsidP="00D73E85">
            <w:pPr>
              <w:rPr>
                <w:sz w:val="22"/>
                <w:szCs w:val="22"/>
              </w:rPr>
            </w:pPr>
          </w:p>
        </w:tc>
      </w:tr>
      <w:tr w:rsidR="00A93CEC" w14:paraId="2806CAF0" w14:textId="77777777" w:rsidTr="650A0E01">
        <w:tc>
          <w:tcPr>
            <w:tcW w:w="223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3C253DD" w14:textId="77777777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vod u praktičnu nastavu 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8594A86" w14:textId="77777777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 D. </w:t>
            </w:r>
            <w:proofErr w:type="spellStart"/>
            <w:r>
              <w:rPr>
                <w:sz w:val="22"/>
                <w:szCs w:val="22"/>
              </w:rPr>
              <w:t>Šincek</w:t>
            </w:r>
            <w:proofErr w:type="spellEnd"/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7F023C8" w14:textId="2EAE02C2" w:rsidR="00A93CEC" w:rsidRDefault="00A93CEC" w:rsidP="00A93CEC">
            <w:pPr>
              <w:rPr>
                <w:sz w:val="22"/>
                <w:szCs w:val="22"/>
              </w:rPr>
            </w:pPr>
            <w:r w:rsidRPr="00A93CEC">
              <w:rPr>
                <w:sz w:val="22"/>
                <w:szCs w:val="22"/>
              </w:rPr>
              <w:t>240898</w:t>
            </w: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D954501" w14:textId="3172BFB5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AF9CC26" w14:textId="1A3140DF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3FD17B7" w14:textId="6E9274BD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581F174" w14:textId="03956CAD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333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49A50E3" w14:textId="1676DFA0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 xml:space="preserve">17. 6. 2026. 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A3D4DEB" w14:textId="696DA822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. 7. 2026.</w:t>
            </w:r>
          </w:p>
        </w:tc>
        <w:tc>
          <w:tcPr>
            <w:tcW w:w="137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1E5E164E" w14:textId="2ED8043B" w:rsidR="00A93CEC" w:rsidRDefault="00A93CEC" w:rsidP="00A93CEC">
            <w:pPr>
              <w:rPr>
                <w:sz w:val="22"/>
                <w:szCs w:val="22"/>
              </w:rPr>
            </w:pPr>
            <w:r w:rsidRPr="00280E2A">
              <w:rPr>
                <w:lang w:eastAsia="en-US"/>
              </w:rPr>
              <w:t>24. 8. 2026.</w:t>
            </w:r>
          </w:p>
        </w:tc>
        <w:tc>
          <w:tcPr>
            <w:tcW w:w="137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C475C2C" w14:textId="30272A25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7. 9. 2026.</w:t>
            </w:r>
          </w:p>
        </w:tc>
      </w:tr>
      <w:tr w:rsidR="00763076" w14:paraId="5CAD2477" w14:textId="77777777" w:rsidTr="650A0E01">
        <w:tc>
          <w:tcPr>
            <w:tcW w:w="223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0105EA7" w14:textId="77777777" w:rsidR="00763076" w:rsidRDefault="00763076" w:rsidP="0076307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moni i ponašanje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E51E352" w14:textId="77777777" w:rsidR="00763076" w:rsidRDefault="00763076" w:rsidP="0076307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I. </w:t>
            </w:r>
            <w:proofErr w:type="spellStart"/>
            <w:r>
              <w:rPr>
                <w:sz w:val="22"/>
                <w:szCs w:val="22"/>
              </w:rPr>
              <w:t>Pavel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anai</w:t>
            </w:r>
            <w:proofErr w:type="spellEnd"/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BDB5498" w14:textId="7BA041D7" w:rsidR="00763076" w:rsidRDefault="00763076" w:rsidP="00763076">
            <w:pPr>
              <w:rPr>
                <w:sz w:val="22"/>
                <w:szCs w:val="22"/>
              </w:rPr>
            </w:pPr>
            <w:r w:rsidRPr="00A617CA">
              <w:rPr>
                <w:sz w:val="22"/>
                <w:szCs w:val="22"/>
              </w:rPr>
              <w:t>240899</w:t>
            </w: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916C19D" w14:textId="1978EC4B" w:rsidR="00763076" w:rsidRDefault="00763076" w:rsidP="0076307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4869460" w14:textId="4A82DD84" w:rsidR="00763076" w:rsidRDefault="00763076" w:rsidP="0076307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87F57B8" w14:textId="574D45FD" w:rsidR="00763076" w:rsidRDefault="00763076" w:rsidP="0076307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4738AF4" w14:textId="31710157" w:rsidR="00763076" w:rsidRDefault="00763076" w:rsidP="0076307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333" w:type="dxa"/>
            <w:vAlign w:val="center"/>
          </w:tcPr>
          <w:p w14:paraId="151C4456" w14:textId="0AE602BD" w:rsidR="00763076" w:rsidRDefault="00763076" w:rsidP="00763076">
            <w:pPr>
              <w:jc w:val="center"/>
              <w:rPr>
                <w:sz w:val="22"/>
                <w:szCs w:val="22"/>
              </w:rPr>
            </w:pPr>
            <w:r w:rsidRPr="00844AA6">
              <w:t>9.6.</w:t>
            </w:r>
          </w:p>
        </w:tc>
        <w:tc>
          <w:tcPr>
            <w:tcW w:w="1276" w:type="dxa"/>
            <w:vAlign w:val="center"/>
          </w:tcPr>
          <w:p w14:paraId="6AFB1174" w14:textId="3503C29C" w:rsidR="00763076" w:rsidRDefault="00763076" w:rsidP="00763076">
            <w:pPr>
              <w:jc w:val="center"/>
              <w:rPr>
                <w:sz w:val="22"/>
                <w:szCs w:val="22"/>
              </w:rPr>
            </w:pPr>
            <w:r w:rsidRPr="00844AA6">
              <w:t>1.7.</w:t>
            </w:r>
          </w:p>
        </w:tc>
        <w:tc>
          <w:tcPr>
            <w:tcW w:w="1370" w:type="dxa"/>
            <w:shd w:val="clear" w:color="auto" w:fill="FFFFFF" w:themeFill="background1"/>
            <w:vAlign w:val="center"/>
          </w:tcPr>
          <w:p w14:paraId="347381F6" w14:textId="77275024" w:rsidR="00763076" w:rsidRDefault="00763076" w:rsidP="00763076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4.08.</w:t>
            </w:r>
          </w:p>
        </w:tc>
        <w:tc>
          <w:tcPr>
            <w:tcW w:w="1371" w:type="dxa"/>
            <w:shd w:val="clear" w:color="auto" w:fill="FFFFFF" w:themeFill="background1"/>
            <w:vAlign w:val="center"/>
          </w:tcPr>
          <w:p w14:paraId="22AC50D2" w14:textId="71168CDD" w:rsidR="00763076" w:rsidRDefault="00763076" w:rsidP="00763076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7.09.</w:t>
            </w:r>
          </w:p>
        </w:tc>
      </w:tr>
      <w:tr w:rsidR="00AA7E28" w14:paraId="18B98DFD" w14:textId="77777777" w:rsidTr="650A0E01">
        <w:tc>
          <w:tcPr>
            <w:tcW w:w="223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0A5B258" w14:textId="639B44E0" w:rsidR="00AA7E28" w:rsidRPr="00844AA6" w:rsidRDefault="00AA7E28" w:rsidP="00AA7E28">
            <w:pPr>
              <w:rPr>
                <w:strike/>
                <w:sz w:val="22"/>
                <w:szCs w:val="22"/>
              </w:rPr>
            </w:pPr>
            <w:r w:rsidRPr="00844AA6">
              <w:rPr>
                <w:strike/>
                <w:sz w:val="22"/>
                <w:szCs w:val="22"/>
              </w:rPr>
              <w:t>Psihologija sporta</w:t>
            </w:r>
          </w:p>
        </w:tc>
        <w:tc>
          <w:tcPr>
            <w:tcW w:w="18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FB7B30F" w14:textId="718E6B89" w:rsidR="00AA7E28" w:rsidRPr="00844AA6" w:rsidRDefault="00AA7E28" w:rsidP="00AA7E28">
            <w:pPr>
              <w:rPr>
                <w:strike/>
                <w:sz w:val="22"/>
                <w:szCs w:val="22"/>
              </w:rPr>
            </w:pPr>
            <w:r w:rsidRPr="00844AA6">
              <w:rPr>
                <w:strike/>
                <w:sz w:val="22"/>
                <w:szCs w:val="22"/>
              </w:rPr>
              <w:t xml:space="preserve">doc. dr. </w:t>
            </w:r>
            <w:proofErr w:type="spellStart"/>
            <w:r w:rsidRPr="00844AA6">
              <w:rPr>
                <w:strike/>
                <w:sz w:val="22"/>
                <w:szCs w:val="22"/>
              </w:rPr>
              <w:t>sc</w:t>
            </w:r>
            <w:proofErr w:type="spellEnd"/>
            <w:r w:rsidRPr="00844AA6">
              <w:rPr>
                <w:strike/>
                <w:sz w:val="22"/>
                <w:szCs w:val="22"/>
              </w:rPr>
              <w:t xml:space="preserve">. I. </w:t>
            </w:r>
            <w:proofErr w:type="spellStart"/>
            <w:r w:rsidRPr="00844AA6">
              <w:rPr>
                <w:strike/>
                <w:sz w:val="22"/>
                <w:szCs w:val="22"/>
              </w:rPr>
              <w:t>Pavela</w:t>
            </w:r>
            <w:proofErr w:type="spellEnd"/>
            <w:r w:rsidRPr="00844AA6">
              <w:rPr>
                <w:strike/>
                <w:sz w:val="22"/>
                <w:szCs w:val="22"/>
              </w:rPr>
              <w:t xml:space="preserve"> </w:t>
            </w:r>
            <w:proofErr w:type="spellStart"/>
            <w:r w:rsidRPr="00844AA6">
              <w:rPr>
                <w:strike/>
                <w:sz w:val="22"/>
                <w:szCs w:val="22"/>
              </w:rPr>
              <w:t>Banai</w:t>
            </w:r>
            <w:proofErr w:type="spellEnd"/>
          </w:p>
        </w:tc>
        <w:tc>
          <w:tcPr>
            <w:tcW w:w="97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55D1F2A" w14:textId="77777777" w:rsidR="00AA7E28" w:rsidRDefault="00AA7E28" w:rsidP="00AA7E28">
            <w:pPr>
              <w:rPr>
                <w:sz w:val="22"/>
                <w:szCs w:val="22"/>
              </w:rPr>
            </w:pPr>
          </w:p>
        </w:tc>
        <w:tc>
          <w:tcPr>
            <w:tcW w:w="150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816A7E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FDF549E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BDFA28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4329253" w14:textId="77777777" w:rsidR="00AA7E28" w:rsidRDefault="00AA7E28" w:rsidP="00AA7E2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33" w:type="dxa"/>
            <w:vAlign w:val="center"/>
          </w:tcPr>
          <w:p w14:paraId="232419B3" w14:textId="61EE9B89" w:rsidR="00AA7E28" w:rsidRDefault="00AA7E28" w:rsidP="00AA7E28">
            <w:pPr>
              <w:jc w:val="center"/>
              <w:rPr>
                <w:lang w:eastAsia="en-US"/>
              </w:rPr>
            </w:pPr>
          </w:p>
        </w:tc>
        <w:tc>
          <w:tcPr>
            <w:tcW w:w="1276" w:type="dxa"/>
            <w:vAlign w:val="center"/>
          </w:tcPr>
          <w:p w14:paraId="3AFAAD90" w14:textId="6F566F09" w:rsidR="00AA7E28" w:rsidRDefault="00AA7E28" w:rsidP="00AA7E28">
            <w:pPr>
              <w:jc w:val="center"/>
              <w:rPr>
                <w:lang w:eastAsia="en-US"/>
              </w:rPr>
            </w:pPr>
          </w:p>
        </w:tc>
        <w:tc>
          <w:tcPr>
            <w:tcW w:w="1370" w:type="dxa"/>
            <w:shd w:val="clear" w:color="auto" w:fill="FFFFFF" w:themeFill="background1"/>
            <w:vAlign w:val="center"/>
          </w:tcPr>
          <w:p w14:paraId="3DE1365E" w14:textId="48E0B396" w:rsidR="00AA7E28" w:rsidRDefault="00AA7E28" w:rsidP="00AA7E28">
            <w:pPr>
              <w:jc w:val="center"/>
              <w:rPr>
                <w:lang w:eastAsia="en-US"/>
              </w:rPr>
            </w:pPr>
          </w:p>
        </w:tc>
        <w:tc>
          <w:tcPr>
            <w:tcW w:w="1371" w:type="dxa"/>
            <w:shd w:val="clear" w:color="auto" w:fill="FFFFFF" w:themeFill="background1"/>
            <w:vAlign w:val="center"/>
          </w:tcPr>
          <w:p w14:paraId="03EF91D0" w14:textId="258A6210" w:rsidR="00AA7E28" w:rsidRDefault="00AA7E28" w:rsidP="00AA7E28">
            <w:pPr>
              <w:jc w:val="center"/>
              <w:rPr>
                <w:lang w:eastAsia="en-US"/>
              </w:rPr>
            </w:pPr>
          </w:p>
        </w:tc>
      </w:tr>
    </w:tbl>
    <w:p w14:paraId="51718340" w14:textId="77777777" w:rsidR="001E4D6D" w:rsidRDefault="00AF6D1C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NAPOMENA: </w:t>
      </w:r>
    </w:p>
    <w:p w14:paraId="2D839269" w14:textId="77777777" w:rsidR="001E4D6D" w:rsidRDefault="00AF6D1C">
      <w:pPr>
        <w:rPr>
          <w:b/>
          <w:i/>
          <w:sz w:val="22"/>
          <w:szCs w:val="22"/>
        </w:rPr>
      </w:pPr>
      <w:r>
        <w:rPr>
          <w:sz w:val="22"/>
          <w:szCs w:val="22"/>
        </w:rPr>
        <w:t xml:space="preserve">Kod predmeta gdje se povjerava nastava, ispitni rok dogovorno određuju nositelj kolegija i izvođač nastave.    </w:t>
      </w:r>
      <w:r>
        <w:br w:type="page"/>
      </w:r>
    </w:p>
    <w:p w14:paraId="5B011241" w14:textId="77777777" w:rsidR="001E4D6D" w:rsidRDefault="00AF6D1C">
      <w:pPr>
        <w:pBdr>
          <w:top w:val="single" w:sz="4" w:space="10" w:color="5B9BD5"/>
          <w:left w:val="nil"/>
          <w:bottom w:val="single" w:sz="4" w:space="10" w:color="5B9BD5"/>
          <w:right w:val="nil"/>
          <w:between w:val="nil"/>
        </w:pBdr>
        <w:spacing w:before="360" w:after="360"/>
        <w:ind w:left="864" w:right="864"/>
        <w:jc w:val="center"/>
        <w:rPr>
          <w:b/>
          <w:i/>
          <w:color w:val="5B9BD5"/>
        </w:rPr>
      </w:pPr>
      <w:r>
        <w:rPr>
          <w:b/>
          <w:i/>
          <w:color w:val="5B9BD5"/>
        </w:rPr>
        <w:lastRenderedPageBreak/>
        <w:t xml:space="preserve">ISPITNI ROKOVI – diplomski studij </w:t>
      </w:r>
    </w:p>
    <w:p w14:paraId="5E051A65" w14:textId="77777777" w:rsidR="001E4D6D" w:rsidRDefault="00AF6D1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 w:val="36"/>
          <w:szCs w:val="36"/>
        </w:rPr>
      </w:pPr>
      <w:r>
        <w:rPr>
          <w:b/>
          <w:i/>
          <w:color w:val="000000"/>
          <w:sz w:val="36"/>
          <w:szCs w:val="36"/>
        </w:rPr>
        <w:t>godina diplomskog studija</w:t>
      </w:r>
    </w:p>
    <w:p w14:paraId="46ABBD8F" w14:textId="77777777" w:rsidR="001E4D6D" w:rsidRDefault="001E4D6D">
      <w:pPr>
        <w:pBdr>
          <w:top w:val="nil"/>
          <w:left w:val="nil"/>
          <w:bottom w:val="nil"/>
          <w:right w:val="nil"/>
          <w:between w:val="nil"/>
        </w:pBdr>
        <w:ind w:left="1896"/>
        <w:rPr>
          <w:b/>
          <w:i/>
          <w:color w:val="000000"/>
          <w:sz w:val="48"/>
          <w:szCs w:val="48"/>
        </w:rPr>
      </w:pPr>
    </w:p>
    <w:tbl>
      <w:tblPr>
        <w:tblW w:w="15583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Look w:val="0400" w:firstRow="0" w:lastRow="0" w:firstColumn="0" w:lastColumn="0" w:noHBand="0" w:noVBand="1"/>
      </w:tblPr>
      <w:tblGrid>
        <w:gridCol w:w="1928"/>
        <w:gridCol w:w="1407"/>
        <w:gridCol w:w="950"/>
        <w:gridCol w:w="1412"/>
        <w:gridCol w:w="1276"/>
        <w:gridCol w:w="1276"/>
        <w:gridCol w:w="1469"/>
        <w:gridCol w:w="1286"/>
        <w:gridCol w:w="1286"/>
        <w:gridCol w:w="1652"/>
        <w:gridCol w:w="1641"/>
      </w:tblGrid>
      <w:tr w:rsidR="00D73E85" w14:paraId="194B3047" w14:textId="77777777" w:rsidTr="49532E31">
        <w:trPr>
          <w:trHeight w:val="600"/>
          <w:tblHeader/>
        </w:trPr>
        <w:tc>
          <w:tcPr>
            <w:tcW w:w="19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6BBA33E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  <w:p w14:paraId="688224CE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dmet</w:t>
            </w:r>
          </w:p>
        </w:tc>
        <w:tc>
          <w:tcPr>
            <w:tcW w:w="14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102507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stavnik</w:t>
            </w:r>
          </w:p>
        </w:tc>
        <w:tc>
          <w:tcPr>
            <w:tcW w:w="9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4C123A2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ŠIFRA ISVU</w:t>
            </w:r>
          </w:p>
        </w:tc>
        <w:tc>
          <w:tcPr>
            <w:tcW w:w="14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96FFD0E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 w:rsidRPr="00A9175A">
              <w:rPr>
                <w:b/>
                <w:lang w:eastAsia="en-US"/>
              </w:rPr>
              <w:t>Izvanredni rok</w:t>
            </w:r>
          </w:p>
          <w:p w14:paraId="2401ADD2" w14:textId="784BD03C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10</w:t>
            </w:r>
            <w:r w:rsidRPr="00715441">
              <w:rPr>
                <w:b/>
                <w:lang w:eastAsia="en-US"/>
              </w:rPr>
              <w:t xml:space="preserve">. 11. – </w:t>
            </w:r>
            <w:r>
              <w:rPr>
                <w:b/>
                <w:lang w:eastAsia="en-US"/>
              </w:rPr>
              <w:t>28</w:t>
            </w:r>
            <w:r w:rsidRPr="00715441">
              <w:rPr>
                <w:b/>
                <w:lang w:eastAsia="en-US"/>
              </w:rPr>
              <w:t>. 11. 202</w:t>
            </w:r>
            <w:r>
              <w:rPr>
                <w:b/>
                <w:lang w:eastAsia="en-US"/>
              </w:rPr>
              <w:t>5</w:t>
            </w:r>
            <w:r w:rsidRPr="00715441">
              <w:rPr>
                <w:b/>
                <w:lang w:eastAsia="en-US"/>
              </w:rPr>
              <w:t>.</w:t>
            </w:r>
          </w:p>
        </w:tc>
        <w:tc>
          <w:tcPr>
            <w:tcW w:w="2552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EACAC29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Zimski rok</w:t>
            </w:r>
          </w:p>
          <w:p w14:paraId="75A344DF" w14:textId="51558F57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26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1. – </w:t>
            </w:r>
            <w:r>
              <w:rPr>
                <w:b/>
                <w:lang w:eastAsia="en-US"/>
              </w:rPr>
              <w:t>20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2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</w:p>
        </w:tc>
        <w:tc>
          <w:tcPr>
            <w:tcW w:w="1469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176766B" w14:textId="77777777" w:rsidR="00D73E85" w:rsidRPr="00FB37EE" w:rsidRDefault="00D73E85" w:rsidP="00D73E85">
            <w:pPr>
              <w:jc w:val="center"/>
              <w:rPr>
                <w:b/>
                <w:lang w:eastAsia="en-US"/>
              </w:rPr>
            </w:pPr>
            <w:r w:rsidRPr="00FB37EE">
              <w:rPr>
                <w:b/>
                <w:lang w:eastAsia="en-US"/>
              </w:rPr>
              <w:t>Izvanredni rok</w:t>
            </w:r>
          </w:p>
          <w:p w14:paraId="624DDAFF" w14:textId="38A9A909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13</w:t>
            </w:r>
            <w:r w:rsidRPr="00FB37EE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FB37EE">
              <w:rPr>
                <w:b/>
                <w:lang w:eastAsia="en-US"/>
              </w:rPr>
              <w:t xml:space="preserve">4. – </w:t>
            </w:r>
            <w:r>
              <w:rPr>
                <w:b/>
                <w:lang w:eastAsia="en-US"/>
              </w:rPr>
              <w:t>30</w:t>
            </w:r>
            <w:r w:rsidRPr="00FB37EE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FB37EE">
              <w:rPr>
                <w:b/>
                <w:lang w:eastAsia="en-US"/>
              </w:rPr>
              <w:t>4. 202</w:t>
            </w:r>
            <w:r>
              <w:rPr>
                <w:b/>
                <w:lang w:eastAsia="en-US"/>
              </w:rPr>
              <w:t>6</w:t>
            </w:r>
            <w:r w:rsidRPr="00FB37EE">
              <w:rPr>
                <w:b/>
                <w:lang w:eastAsia="en-US"/>
              </w:rPr>
              <w:t>.</w:t>
            </w:r>
            <w:r w:rsidRPr="00A9175A">
              <w:rPr>
                <w:b/>
                <w:lang w:eastAsia="en-US"/>
              </w:rPr>
              <w:t xml:space="preserve"> </w:t>
            </w:r>
          </w:p>
        </w:tc>
        <w:tc>
          <w:tcPr>
            <w:tcW w:w="2572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D428FC9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Ljetni rok</w:t>
            </w:r>
          </w:p>
          <w:p w14:paraId="682A0F08" w14:textId="5D92FB4B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08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6. – </w:t>
            </w:r>
            <w:r>
              <w:rPr>
                <w:b/>
                <w:lang w:eastAsia="en-US"/>
              </w:rPr>
              <w:t>10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7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</w:p>
        </w:tc>
        <w:tc>
          <w:tcPr>
            <w:tcW w:w="3293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81E5E16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Jesenski rok</w:t>
            </w:r>
          </w:p>
          <w:p w14:paraId="500C40AB" w14:textId="77777777" w:rsidR="00D73E85" w:rsidRPr="00A47AB8" w:rsidRDefault="00D73E85" w:rsidP="00D73E85">
            <w:pPr>
              <w:jc w:val="center"/>
              <w:rPr>
                <w:b/>
                <w:color w:val="FF0000"/>
                <w:sz w:val="20"/>
                <w:szCs w:val="20"/>
                <w:lang w:eastAsia="en-US"/>
              </w:rPr>
            </w:pPr>
            <w:r>
              <w:rPr>
                <w:b/>
                <w:lang w:eastAsia="en-US"/>
              </w:rPr>
              <w:t>24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8. – </w:t>
            </w:r>
            <w:r>
              <w:rPr>
                <w:b/>
                <w:lang w:eastAsia="en-US"/>
              </w:rPr>
              <w:t>25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9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  <w:r>
              <w:rPr>
                <w:b/>
                <w:lang w:eastAsia="en-US"/>
              </w:rPr>
              <w:t xml:space="preserve">  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za</w:t>
            </w:r>
            <w:r w:rsidRPr="00A47AB8">
              <w:rPr>
                <w:b/>
                <w:sz w:val="20"/>
                <w:szCs w:val="20"/>
                <w:lang w:eastAsia="en-US"/>
              </w:rPr>
              <w:t xml:space="preserve"> 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3. godinu pr</w:t>
            </w:r>
            <w:r>
              <w:rPr>
                <w:b/>
                <w:color w:val="FF0000"/>
                <w:sz w:val="20"/>
                <w:szCs w:val="20"/>
                <w:lang w:eastAsia="en-US"/>
              </w:rPr>
              <w:t>ije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diplomskog studija</w:t>
            </w:r>
          </w:p>
          <w:p w14:paraId="0119AF53" w14:textId="77777777" w:rsidR="00D73E85" w:rsidRDefault="00D73E85" w:rsidP="00D73E85">
            <w:pPr>
              <w:jc w:val="center"/>
              <w:rPr>
                <w:b/>
                <w:color w:val="FF0000"/>
                <w:sz w:val="20"/>
                <w:szCs w:val="20"/>
                <w:u w:val="single"/>
                <w:lang w:eastAsia="en-US"/>
              </w:rPr>
            </w:pP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 xml:space="preserve">zaključno 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07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 xml:space="preserve">. 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0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9. 202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6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.</w:t>
            </w:r>
          </w:p>
          <w:p w14:paraId="5D46D26D" w14:textId="6ABF4DF3" w:rsidR="00D73E85" w:rsidRDefault="00D73E85" w:rsidP="00D73E85">
            <w:pPr>
              <w:jc w:val="center"/>
              <w:rPr>
                <w:b/>
                <w:color w:val="FF0000"/>
                <w:sz w:val="22"/>
                <w:szCs w:val="22"/>
                <w:u w:val="single"/>
              </w:rPr>
            </w:pPr>
          </w:p>
        </w:tc>
      </w:tr>
      <w:tr w:rsidR="001E4D6D" w14:paraId="75A91485" w14:textId="77777777" w:rsidTr="49532E31">
        <w:tc>
          <w:tcPr>
            <w:tcW w:w="19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8EC1AD1" w14:textId="77777777" w:rsidR="001E4D6D" w:rsidRDefault="00AF6D1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ija rada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46F8A26" w14:textId="0B1BF11D" w:rsidR="001E4D6D" w:rsidRDefault="66852F28">
            <w:pPr>
              <w:rPr>
                <w:sz w:val="22"/>
                <w:szCs w:val="22"/>
              </w:rPr>
            </w:pPr>
            <w:r w:rsidRPr="66852F28">
              <w:rPr>
                <w:sz w:val="22"/>
                <w:szCs w:val="22"/>
              </w:rPr>
              <w:t xml:space="preserve">izv. prof. </w:t>
            </w:r>
            <w:proofErr w:type="spellStart"/>
            <w:r w:rsidRPr="66852F28">
              <w:rPr>
                <w:sz w:val="22"/>
                <w:szCs w:val="22"/>
              </w:rPr>
              <w:t>sc</w:t>
            </w:r>
            <w:proofErr w:type="spellEnd"/>
            <w:r w:rsidRPr="66852F28">
              <w:rPr>
                <w:sz w:val="22"/>
                <w:szCs w:val="22"/>
              </w:rPr>
              <w:t xml:space="preserve">. A. </w:t>
            </w:r>
            <w:proofErr w:type="spellStart"/>
            <w:r w:rsidRPr="66852F28">
              <w:rPr>
                <w:sz w:val="22"/>
                <w:szCs w:val="22"/>
              </w:rPr>
              <w:t>Belajdžić</w:t>
            </w:r>
            <w:proofErr w:type="spellEnd"/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A2DC245" w14:textId="77777777" w:rsidR="001E4D6D" w:rsidRDefault="00AF6D1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0666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3B1B36" w14:textId="4CC92323" w:rsidR="66852F28" w:rsidRDefault="66852F28" w:rsidP="66852F28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0D26A8" w14:textId="5E7BC1DD" w:rsidR="66852F28" w:rsidRDefault="66852F28" w:rsidP="66852F28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D86E91" w14:textId="4F35D00F" w:rsidR="66852F28" w:rsidRDefault="66852F28" w:rsidP="66852F28">
            <w:pPr>
              <w:jc w:val="center"/>
            </w:pP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C19B49" w14:textId="5D924389" w:rsidR="66852F28" w:rsidRDefault="66852F28" w:rsidP="66852F28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4B8C3F" w14:textId="6881FB4A" w:rsidR="66852F28" w:rsidRDefault="66852F28" w:rsidP="66852F28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F7C7B4" w14:textId="0F37BE08" w:rsidR="66852F28" w:rsidRDefault="66852F28" w:rsidP="66852F28">
            <w:pPr>
              <w:jc w:val="center"/>
            </w:pPr>
          </w:p>
        </w:tc>
        <w:tc>
          <w:tcPr>
            <w:tcW w:w="1652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2DB0FD" w14:textId="20AFB176" w:rsidR="66852F28" w:rsidRDefault="66852F28" w:rsidP="66852F28"/>
        </w:tc>
        <w:tc>
          <w:tcPr>
            <w:tcW w:w="1641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BC29B4" w14:textId="19D1CCEF" w:rsidR="66852F28" w:rsidRDefault="66852F28" w:rsidP="66852F28">
            <w:pPr>
              <w:jc w:val="center"/>
            </w:pPr>
          </w:p>
        </w:tc>
      </w:tr>
      <w:tr w:rsidR="00356462" w14:paraId="0DDA06CB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85C8077" w14:textId="45238F1C" w:rsidR="00356462" w:rsidRDefault="00356462" w:rsidP="00356462">
            <w:pPr>
              <w:rPr>
                <w:sz w:val="22"/>
                <w:szCs w:val="22"/>
              </w:rPr>
            </w:pPr>
            <w:r w:rsidRPr="411DF5C2">
              <w:rPr>
                <w:sz w:val="22"/>
                <w:szCs w:val="22"/>
              </w:rPr>
              <w:t>Psihologija ličnosti: mjerenje i primjena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DD943AF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D. </w:t>
            </w:r>
            <w:proofErr w:type="spellStart"/>
            <w:r>
              <w:rPr>
                <w:sz w:val="22"/>
                <w:szCs w:val="22"/>
              </w:rPr>
              <w:t>Krupić</w:t>
            </w:r>
            <w:proofErr w:type="spellEnd"/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760809C" w14:textId="7777777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0673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7734542" w14:textId="03B5DC6E" w:rsidR="00356462" w:rsidRDefault="00356462" w:rsidP="00356462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1E2E44" w14:textId="72D618F6" w:rsidR="00356462" w:rsidRDefault="00356462" w:rsidP="00356462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27.01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D3A8C9B" w14:textId="1A888DA1" w:rsidR="00356462" w:rsidRDefault="00356462" w:rsidP="00356462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10.02.</w:t>
            </w: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EA8B978" w14:textId="03AE2180" w:rsidR="00356462" w:rsidRDefault="00356462" w:rsidP="00356462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76272E53" w14:textId="4A47CDF7" w:rsidR="00356462" w:rsidRDefault="00356462" w:rsidP="0041442A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09.0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1D654F8" w14:textId="3FB56BD9" w:rsidR="00356462" w:rsidRDefault="00356462" w:rsidP="0041442A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23.06.</w:t>
            </w: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9EABBD7" w14:textId="2DF74BFC" w:rsidR="00356462" w:rsidRDefault="00356462" w:rsidP="0041442A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25.08.</w:t>
            </w: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615412D" w14:textId="032AC876" w:rsidR="00356462" w:rsidRDefault="00356462" w:rsidP="0041442A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07.09.</w:t>
            </w:r>
          </w:p>
        </w:tc>
      </w:tr>
      <w:tr w:rsidR="001E4D6D" w14:paraId="70EA83E8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2470F59" w14:textId="77777777" w:rsidR="001E4D6D" w:rsidRDefault="00AF6D1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ija obrazovanja I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C5373AD" w14:textId="77777777" w:rsidR="001E4D6D" w:rsidRDefault="00AF6D1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G. Vrdoljak</w:t>
            </w:r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1309C69" w14:textId="77777777" w:rsidR="001E4D6D" w:rsidRDefault="00AF6D1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0672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4ABDAF9" w14:textId="7D0FD2B8" w:rsidR="001E4D6D" w:rsidRDefault="001E4D6D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2923968" w14:textId="40B50F11" w:rsidR="001E4D6D" w:rsidRDefault="001E4D6D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73DDCA9" w14:textId="450089D8" w:rsidR="001E4D6D" w:rsidRDefault="001E4D6D">
            <w:pPr>
              <w:jc w:val="center"/>
            </w:pP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3FD1163" w14:textId="0FB8F0F4" w:rsidR="001E4D6D" w:rsidRDefault="001E4D6D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F46ED3F" w14:textId="6A9FCE44" w:rsidR="001E4D6D" w:rsidRDefault="001E4D6D" w:rsidP="0041442A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2BF2ADBC" w14:textId="3D2FB782" w:rsidR="001E4D6D" w:rsidRDefault="001E4D6D" w:rsidP="0041442A">
            <w:pPr>
              <w:jc w:val="center"/>
            </w:pP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3B392BD" w14:textId="35F2C300" w:rsidR="001E4D6D" w:rsidRDefault="001E4D6D" w:rsidP="0041442A">
            <w:pPr>
              <w:jc w:val="center"/>
            </w:pP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CE64AB0" w14:textId="22C9E213" w:rsidR="001E4D6D" w:rsidRDefault="001E4D6D" w:rsidP="0041442A">
            <w:pPr>
              <w:jc w:val="center"/>
            </w:pPr>
          </w:p>
        </w:tc>
      </w:tr>
      <w:tr w:rsidR="00740B35" w14:paraId="09F9CF0A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806E5BC" w14:textId="77777777" w:rsidR="00740B35" w:rsidRDefault="00740B35" w:rsidP="00740B35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sihodijagnostika</w:t>
            </w:r>
            <w:proofErr w:type="spellEnd"/>
            <w:r>
              <w:rPr>
                <w:sz w:val="22"/>
                <w:szCs w:val="22"/>
              </w:rPr>
              <w:t xml:space="preserve"> I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F3948CA" w14:textId="77777777" w:rsidR="00740B35" w:rsidRDefault="00740B35" w:rsidP="00740B3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I.  </w:t>
            </w:r>
            <w:proofErr w:type="spellStart"/>
            <w:r>
              <w:rPr>
                <w:sz w:val="22"/>
                <w:szCs w:val="22"/>
              </w:rPr>
              <w:t>Marčinko</w:t>
            </w:r>
            <w:proofErr w:type="spellEnd"/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ED5CF13" w14:textId="77777777" w:rsidR="00740B35" w:rsidRDefault="00740B35" w:rsidP="00740B3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0667</w:t>
            </w:r>
          </w:p>
        </w:tc>
        <w:tc>
          <w:tcPr>
            <w:tcW w:w="1412" w:type="dxa"/>
            <w:vAlign w:val="center"/>
          </w:tcPr>
          <w:p w14:paraId="0767EEE9" w14:textId="3DFBDE6E" w:rsidR="00740B35" w:rsidRDefault="00740B35" w:rsidP="00740B35">
            <w:pPr>
              <w:jc w:val="center"/>
              <w:rPr>
                <w:sz w:val="22"/>
                <w:szCs w:val="22"/>
              </w:rPr>
            </w:pPr>
            <w:r w:rsidRPr="000F226A">
              <w:rPr>
                <w:lang w:eastAsia="en-US"/>
              </w:rPr>
              <w:t>11.11.2025.</w:t>
            </w:r>
          </w:p>
        </w:tc>
        <w:tc>
          <w:tcPr>
            <w:tcW w:w="1276" w:type="dxa"/>
            <w:vAlign w:val="center"/>
          </w:tcPr>
          <w:p w14:paraId="6D29320C" w14:textId="0290EFE4" w:rsidR="00740B35" w:rsidRDefault="00740B35" w:rsidP="00740B35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7.1.2025.</w:t>
            </w:r>
          </w:p>
        </w:tc>
        <w:tc>
          <w:tcPr>
            <w:tcW w:w="1276" w:type="dxa"/>
            <w:vAlign w:val="center"/>
          </w:tcPr>
          <w:p w14:paraId="7C4FC6A5" w14:textId="0D4FADB6" w:rsidR="00740B35" w:rsidRDefault="00740B35" w:rsidP="00740B35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9.2.2025.</w:t>
            </w:r>
          </w:p>
        </w:tc>
        <w:tc>
          <w:tcPr>
            <w:tcW w:w="1469" w:type="dxa"/>
            <w:vAlign w:val="center"/>
          </w:tcPr>
          <w:p w14:paraId="4221535C" w14:textId="44C7D538" w:rsidR="00740B35" w:rsidRDefault="00740B35" w:rsidP="00740B35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5.4.2025.</w:t>
            </w:r>
          </w:p>
        </w:tc>
        <w:tc>
          <w:tcPr>
            <w:tcW w:w="1286" w:type="dxa"/>
            <w:vAlign w:val="center"/>
          </w:tcPr>
          <w:p w14:paraId="2EDA53A3" w14:textId="414B955C" w:rsidR="00740B35" w:rsidRDefault="00740B35" w:rsidP="0041442A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9.6.2025.</w:t>
            </w:r>
          </w:p>
        </w:tc>
        <w:tc>
          <w:tcPr>
            <w:tcW w:w="1286" w:type="dxa"/>
            <w:vAlign w:val="center"/>
          </w:tcPr>
          <w:p w14:paraId="286E0EE1" w14:textId="0BADB4AE" w:rsidR="00740B35" w:rsidRDefault="00740B35" w:rsidP="0041442A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3.6.2025.</w:t>
            </w:r>
          </w:p>
        </w:tc>
        <w:tc>
          <w:tcPr>
            <w:tcW w:w="1652" w:type="dxa"/>
            <w:vAlign w:val="center"/>
          </w:tcPr>
          <w:p w14:paraId="7BC94D15" w14:textId="21F92AEA" w:rsidR="00740B35" w:rsidRDefault="00740B35" w:rsidP="0041442A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31.8.2025</w:t>
            </w:r>
          </w:p>
        </w:tc>
        <w:tc>
          <w:tcPr>
            <w:tcW w:w="1641" w:type="dxa"/>
            <w:vAlign w:val="center"/>
          </w:tcPr>
          <w:p w14:paraId="246FB6CE" w14:textId="6EF01338" w:rsidR="00740B35" w:rsidRDefault="00740B35" w:rsidP="0041442A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7.9.2025.</w:t>
            </w:r>
          </w:p>
        </w:tc>
      </w:tr>
      <w:tr w:rsidR="00356462" w14:paraId="3009BB04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1B5BC3C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nstrukcija i interpretacija testova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BDC4328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S. </w:t>
            </w:r>
            <w:proofErr w:type="spellStart"/>
            <w:r>
              <w:rPr>
                <w:sz w:val="22"/>
                <w:szCs w:val="22"/>
              </w:rPr>
              <w:t>Ručević</w:t>
            </w:r>
            <w:proofErr w:type="spellEnd"/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2886476" w14:textId="7777777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0674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7022D5" w14:textId="390086C6" w:rsidR="00356462" w:rsidRDefault="00356462" w:rsidP="00356462">
            <w:pPr>
              <w:jc w:val="center"/>
            </w:pPr>
            <w:r w:rsidRPr="00440DC4"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2FCA262" w14:textId="643F2F0C" w:rsidR="00356462" w:rsidRDefault="00356462" w:rsidP="00356462">
            <w:pPr>
              <w:jc w:val="center"/>
            </w:pPr>
            <w:r w:rsidRPr="00440DC4">
              <w:rPr>
                <w:lang w:eastAsia="en-US"/>
              </w:rPr>
              <w:t>27.01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C32BCF1" w14:textId="66FCC662" w:rsidR="00356462" w:rsidRDefault="00356462" w:rsidP="00356462">
            <w:pPr>
              <w:jc w:val="center"/>
            </w:pPr>
            <w:r w:rsidRPr="00440DC4">
              <w:rPr>
                <w:lang w:eastAsia="en-US"/>
              </w:rPr>
              <w:t>10.02.</w:t>
            </w: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7813F7E" w14:textId="0A539471" w:rsidR="00356462" w:rsidRDefault="00356462" w:rsidP="00356462">
            <w:pPr>
              <w:jc w:val="center"/>
            </w:pPr>
            <w:r>
              <w:rPr>
                <w:lang w:eastAsia="en-US"/>
              </w:rPr>
              <w:t>14.04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1131C00" w14:textId="437269AC" w:rsidR="00356462" w:rsidRDefault="00356462" w:rsidP="0041442A">
            <w:pPr>
              <w:jc w:val="center"/>
            </w:pPr>
            <w:r w:rsidRPr="00440DC4">
              <w:rPr>
                <w:lang w:eastAsia="en-US"/>
              </w:rPr>
              <w:t>09.0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6785A6E2" w14:textId="174CD549" w:rsidR="00356462" w:rsidRDefault="00356462" w:rsidP="0041442A">
            <w:pPr>
              <w:jc w:val="center"/>
            </w:pPr>
            <w:r w:rsidRPr="00440DC4">
              <w:rPr>
                <w:lang w:eastAsia="en-US"/>
              </w:rPr>
              <w:t>23.06.</w:t>
            </w: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1245C52" w14:textId="799F1746" w:rsidR="00356462" w:rsidRDefault="00356462" w:rsidP="0041442A">
            <w:pPr>
              <w:jc w:val="center"/>
            </w:pPr>
            <w:r w:rsidRPr="00440DC4">
              <w:rPr>
                <w:lang w:eastAsia="en-US"/>
              </w:rPr>
              <w:t>09.09.</w:t>
            </w: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4370F96" w14:textId="674CDCC0" w:rsidR="00356462" w:rsidRDefault="00356462" w:rsidP="0041442A">
            <w:pPr>
              <w:jc w:val="center"/>
              <w:rPr>
                <w:sz w:val="22"/>
                <w:szCs w:val="22"/>
              </w:rPr>
            </w:pPr>
            <w:r w:rsidRPr="00440DC4">
              <w:rPr>
                <w:lang w:eastAsia="en-US"/>
              </w:rPr>
              <w:t>23.09.</w:t>
            </w:r>
          </w:p>
        </w:tc>
      </w:tr>
      <w:tr w:rsidR="001E4D6D" w14:paraId="680C3AA5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240AEA9" w14:textId="77777777" w:rsidR="001E4D6D" w:rsidRDefault="00AF6D1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 u socijalnoj skrbi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781033" w14:textId="77777777" w:rsidR="001E4D6D" w:rsidRDefault="00AF6D1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S. </w:t>
            </w:r>
            <w:proofErr w:type="spellStart"/>
            <w:r>
              <w:rPr>
                <w:sz w:val="22"/>
                <w:szCs w:val="22"/>
              </w:rPr>
              <w:t>Ručević</w:t>
            </w:r>
            <w:proofErr w:type="spellEnd"/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73C9F25" w14:textId="77777777" w:rsidR="001E4D6D" w:rsidRDefault="00AF6D1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0678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4291690" w14:textId="23DE7399" w:rsidR="7AFE837A" w:rsidRDefault="7AFE837A" w:rsidP="7AFE837A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315ED9E" w14:textId="1BD70B6F" w:rsidR="7AFE837A" w:rsidRDefault="7AFE837A" w:rsidP="7AFE837A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9562267" w14:textId="463935F0" w:rsidR="7AFE837A" w:rsidRDefault="7AFE837A" w:rsidP="7AFE837A">
            <w:pPr>
              <w:jc w:val="center"/>
            </w:pP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62C3D5" w14:textId="0C5F7C88" w:rsidR="7AFE837A" w:rsidRDefault="7AFE837A" w:rsidP="7AFE837A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20BBD1" w14:textId="691CAE81" w:rsidR="7AFE837A" w:rsidRDefault="7AFE837A" w:rsidP="0041442A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68ABD0B7" w14:textId="0E1C274F" w:rsidR="7AFE837A" w:rsidRDefault="7AFE837A" w:rsidP="0041442A">
            <w:pPr>
              <w:jc w:val="center"/>
            </w:pP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3A7F637" w14:textId="3D62B08F" w:rsidR="7AFE837A" w:rsidRDefault="7AFE837A" w:rsidP="0041442A">
            <w:pPr>
              <w:jc w:val="center"/>
            </w:pP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05519C2" w14:textId="73E1ED8A" w:rsidR="7AFE837A" w:rsidRDefault="7AFE837A" w:rsidP="0041442A">
            <w:pPr>
              <w:jc w:val="center"/>
              <w:rPr>
                <w:sz w:val="22"/>
                <w:szCs w:val="22"/>
              </w:rPr>
            </w:pPr>
          </w:p>
        </w:tc>
      </w:tr>
      <w:tr w:rsidR="00356462" w14:paraId="4919091B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22BF27F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zborna praksa u psihološkoj djelatnosti I.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E0AE529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 D. </w:t>
            </w:r>
            <w:proofErr w:type="spellStart"/>
            <w:r>
              <w:rPr>
                <w:sz w:val="22"/>
                <w:szCs w:val="22"/>
              </w:rPr>
              <w:t>Šincek</w:t>
            </w:r>
            <w:proofErr w:type="spellEnd"/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C8C6B09" w14:textId="0302FE1C" w:rsidR="00356462" w:rsidRDefault="00356462" w:rsidP="00356462">
            <w:pPr>
              <w:jc w:val="center"/>
              <w:rPr>
                <w:sz w:val="22"/>
                <w:szCs w:val="22"/>
              </w:rPr>
            </w:pPr>
            <w:r w:rsidRPr="00E754DC">
              <w:rPr>
                <w:lang w:eastAsia="en-US"/>
              </w:rPr>
              <w:t>240905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2B5DBEAC" w14:textId="48E5BA72" w:rsidR="00356462" w:rsidRDefault="00356462" w:rsidP="00356462">
            <w:pPr>
              <w:rPr>
                <w:sz w:val="22"/>
                <w:szCs w:val="22"/>
              </w:rPr>
            </w:pPr>
            <w:r w:rsidRPr="00954FC3"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</w:tcPr>
          <w:p w14:paraId="3E1B696E" w14:textId="302E7544" w:rsidR="00356462" w:rsidRDefault="00356462" w:rsidP="00356462">
            <w:pPr>
              <w:rPr>
                <w:sz w:val="22"/>
                <w:szCs w:val="22"/>
              </w:rPr>
            </w:pPr>
            <w:r w:rsidRPr="00954FC3">
              <w:t>4. 2. 202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12EE2388" w14:textId="015580FB" w:rsidR="00356462" w:rsidRDefault="00356462" w:rsidP="00356462">
            <w:pPr>
              <w:rPr>
                <w:sz w:val="22"/>
                <w:szCs w:val="22"/>
              </w:rPr>
            </w:pPr>
            <w:r w:rsidRPr="00954FC3">
              <w:t>18. 2. 2026.</w:t>
            </w: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</w:tcPr>
          <w:p w14:paraId="22C0D1DA" w14:textId="4841D767" w:rsidR="00356462" w:rsidRDefault="00356462" w:rsidP="00356462">
            <w:pPr>
              <w:rPr>
                <w:sz w:val="22"/>
                <w:szCs w:val="22"/>
              </w:rPr>
            </w:pPr>
            <w:r w:rsidRPr="00954FC3">
              <w:t>15. 4. 202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</w:tcPr>
          <w:p w14:paraId="5887BF48" w14:textId="373BC9C3" w:rsidR="00356462" w:rsidRDefault="00356462" w:rsidP="0041442A">
            <w:pPr>
              <w:jc w:val="center"/>
              <w:rPr>
                <w:sz w:val="22"/>
                <w:szCs w:val="22"/>
              </w:rPr>
            </w:pPr>
            <w:r w:rsidRPr="00954FC3">
              <w:t>17. 6. 202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70E6D1FE" w14:textId="68666C30" w:rsidR="00356462" w:rsidRDefault="00356462" w:rsidP="0041442A">
            <w:pPr>
              <w:jc w:val="center"/>
              <w:rPr>
                <w:sz w:val="22"/>
                <w:szCs w:val="22"/>
              </w:rPr>
            </w:pPr>
            <w:r w:rsidRPr="00954FC3">
              <w:t>1. 7. 2026.</w:t>
            </w: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3E1960AC" w14:textId="3C51555D" w:rsidR="00356462" w:rsidRDefault="00356462" w:rsidP="0041442A">
            <w:pPr>
              <w:jc w:val="center"/>
              <w:rPr>
                <w:sz w:val="22"/>
                <w:szCs w:val="22"/>
              </w:rPr>
            </w:pPr>
            <w:r w:rsidRPr="00954FC3">
              <w:t>24. 8. 2026.</w:t>
            </w: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2C44AD34" w14:textId="1744A828" w:rsidR="00356462" w:rsidRDefault="00356462" w:rsidP="0041442A">
            <w:pPr>
              <w:jc w:val="center"/>
              <w:rPr>
                <w:sz w:val="22"/>
                <w:szCs w:val="22"/>
              </w:rPr>
            </w:pPr>
            <w:r w:rsidRPr="00954FC3">
              <w:t>7. 9. 2026.</w:t>
            </w:r>
          </w:p>
        </w:tc>
      </w:tr>
      <w:tr w:rsidR="00E21FBF" w14:paraId="6EEC4682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68304FF" w14:textId="77777777" w:rsidR="00E21FBF" w:rsidRDefault="00E21FBF" w:rsidP="00E21FB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ravljanje karijerom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99DECEE" w14:textId="364CD4DF" w:rsidR="00E21FBF" w:rsidRDefault="66852F28" w:rsidP="00E21FBF">
            <w:pPr>
              <w:rPr>
                <w:sz w:val="22"/>
                <w:szCs w:val="22"/>
              </w:rPr>
            </w:pPr>
            <w:r w:rsidRPr="66852F28">
              <w:rPr>
                <w:sz w:val="22"/>
                <w:szCs w:val="22"/>
              </w:rPr>
              <w:t xml:space="preserve">izv. prof.  </w:t>
            </w:r>
            <w:proofErr w:type="spellStart"/>
            <w:r w:rsidRPr="66852F28">
              <w:rPr>
                <w:sz w:val="22"/>
                <w:szCs w:val="22"/>
              </w:rPr>
              <w:t>sc</w:t>
            </w:r>
            <w:proofErr w:type="spellEnd"/>
            <w:r w:rsidRPr="66852F28">
              <w:rPr>
                <w:sz w:val="22"/>
                <w:szCs w:val="22"/>
              </w:rPr>
              <w:t xml:space="preserve">. A. </w:t>
            </w:r>
            <w:proofErr w:type="spellStart"/>
            <w:r w:rsidRPr="66852F28">
              <w:rPr>
                <w:sz w:val="22"/>
                <w:szCs w:val="22"/>
              </w:rPr>
              <w:t>Belajdžić</w:t>
            </w:r>
            <w:proofErr w:type="spellEnd"/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DCEA010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highlight w:val="white"/>
              </w:rPr>
              <w:t>240904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91EB8C" w14:textId="1194556A" w:rsidR="66852F28" w:rsidRDefault="66852F28" w:rsidP="66852F28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A388EE" w14:textId="7F559725" w:rsidR="66852F28" w:rsidRDefault="66852F28" w:rsidP="66852F28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92A305" w14:textId="25A67EA7" w:rsidR="66852F28" w:rsidRDefault="66852F28" w:rsidP="66852F28">
            <w:pPr>
              <w:jc w:val="center"/>
            </w:pP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E980B8" w14:textId="6367F172" w:rsidR="66852F28" w:rsidRDefault="66852F28" w:rsidP="66852F28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45F0BC" w14:textId="40E319F7" w:rsidR="66852F28" w:rsidRDefault="66852F28" w:rsidP="0041442A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73B1EA" w14:textId="50ED7660" w:rsidR="66852F28" w:rsidRDefault="66852F28" w:rsidP="0041442A">
            <w:pPr>
              <w:jc w:val="center"/>
            </w:pPr>
          </w:p>
        </w:tc>
        <w:tc>
          <w:tcPr>
            <w:tcW w:w="1652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D71B6B" w14:textId="6C8F4F98" w:rsidR="66852F28" w:rsidRDefault="66852F28" w:rsidP="0041442A">
            <w:pPr>
              <w:jc w:val="center"/>
            </w:pPr>
          </w:p>
        </w:tc>
        <w:tc>
          <w:tcPr>
            <w:tcW w:w="1641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078C61" w14:textId="71DDFF12" w:rsidR="66852F28" w:rsidRDefault="66852F28" w:rsidP="0041442A">
            <w:pPr>
              <w:jc w:val="center"/>
            </w:pPr>
          </w:p>
        </w:tc>
      </w:tr>
      <w:tr w:rsidR="00261F32" w14:paraId="71DDC144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6E6910B" w14:textId="77777777" w:rsidR="00261F32" w:rsidRDefault="00261F32" w:rsidP="00261F3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terapijski pravci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412E663" w14:textId="77777777" w:rsidR="00261F32" w:rsidRDefault="00261F32" w:rsidP="00261F3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G. Vuletić</w:t>
            </w:r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CD44FA6" w14:textId="77777777" w:rsidR="00261F32" w:rsidRDefault="00261F32" w:rsidP="00261F3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0681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35DBD1C" w14:textId="181B4CF3" w:rsidR="00261F32" w:rsidRPr="0008714E" w:rsidRDefault="00261F32" w:rsidP="00261F32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B0007C" w14:textId="6A63CAD6" w:rsidR="00261F32" w:rsidRPr="0008714E" w:rsidRDefault="00261F32" w:rsidP="00261F32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lang w:eastAsia="en-US"/>
              </w:rPr>
              <w:t>05.2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BE8075D" w14:textId="1169554D" w:rsidR="00261F32" w:rsidRPr="0008714E" w:rsidRDefault="00261F32" w:rsidP="00261F32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lang w:eastAsia="en-US"/>
              </w:rPr>
              <w:t>19.2.</w:t>
            </w: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0E775CE" w14:textId="10FA317C" w:rsidR="00261F32" w:rsidRPr="0008714E" w:rsidRDefault="00261F32" w:rsidP="00261F32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4DF73BC" w14:textId="69491299" w:rsidR="00261F32" w:rsidRDefault="00261F32" w:rsidP="0041442A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5.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4B594E86" w14:textId="335B6C65" w:rsidR="00261F32" w:rsidRDefault="00261F32" w:rsidP="0041442A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9.07.</w:t>
            </w: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729E776" w14:textId="555A3F59" w:rsidR="00261F32" w:rsidRDefault="00261F32" w:rsidP="0041442A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4.9.2026.</w:t>
            </w: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8302F70" w14:textId="023D1F50" w:rsidR="00261F32" w:rsidRDefault="00261F32" w:rsidP="0041442A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8.9.2026.</w:t>
            </w:r>
          </w:p>
        </w:tc>
      </w:tr>
      <w:tr w:rsidR="00E21FBF" w14:paraId="0DC0FA84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CD0612D" w14:textId="77777777" w:rsidR="00E21FBF" w:rsidRDefault="00E21FBF" w:rsidP="00E21FB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ija obrazovanja II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FED9C83" w14:textId="77777777" w:rsidR="00E21FBF" w:rsidRDefault="00E21FBF" w:rsidP="00E21FB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G. Vrdoljak</w:t>
            </w:r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9EF0764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0682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4E623A7" w14:textId="3750238C" w:rsidR="00E21FBF" w:rsidRDefault="00E21FBF" w:rsidP="00E21FBF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B2FF040" w14:textId="07F0AE01" w:rsidR="00E21FBF" w:rsidRDefault="00E21FBF" w:rsidP="00E21FBF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9E0B037" w14:textId="402C8B81" w:rsidR="00E21FBF" w:rsidRDefault="00E21FBF" w:rsidP="00E21FBF">
            <w:pPr>
              <w:jc w:val="center"/>
            </w:pP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B83AACC" w14:textId="2DA2232F" w:rsidR="00E21FBF" w:rsidRDefault="00E21FBF" w:rsidP="00E21FBF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54BA4DB" w14:textId="0B82A289" w:rsidR="00E21FBF" w:rsidRDefault="00E21FBF" w:rsidP="0041442A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78A0C13" w14:textId="1ADF81C8" w:rsidR="00E21FBF" w:rsidRDefault="00E21FBF" w:rsidP="0041442A">
            <w:pPr>
              <w:jc w:val="center"/>
            </w:pPr>
          </w:p>
        </w:tc>
        <w:tc>
          <w:tcPr>
            <w:tcW w:w="1652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597A4C2" w14:textId="22EA8AE7" w:rsidR="00E21FBF" w:rsidRDefault="00E21FBF" w:rsidP="0041442A">
            <w:pPr>
              <w:jc w:val="center"/>
            </w:pP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5FFB155" w14:textId="3C83AF58" w:rsidR="00E21FBF" w:rsidRDefault="00E21FBF" w:rsidP="0041442A">
            <w:pPr>
              <w:jc w:val="center"/>
            </w:pPr>
          </w:p>
        </w:tc>
      </w:tr>
      <w:tr w:rsidR="00A93CEC" w14:paraId="5DED1DED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7C5B369" w14:textId="77777777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mijenjena socijalna psihologija I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8D6E0E6" w14:textId="77777777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 D. </w:t>
            </w:r>
            <w:proofErr w:type="spellStart"/>
            <w:r>
              <w:rPr>
                <w:sz w:val="22"/>
                <w:szCs w:val="22"/>
              </w:rPr>
              <w:t>Šincek</w:t>
            </w:r>
            <w:proofErr w:type="spellEnd"/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EDB1D14" w14:textId="77777777" w:rsidR="00A93CEC" w:rsidRDefault="00A93CEC" w:rsidP="00A93CE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0685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F826499" w14:textId="7AE5377A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1102C4C" w14:textId="468E3EBA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45EDD6A" w14:textId="5A0945B4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3E10269" w14:textId="30C3E5F4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A17F865" w14:textId="0BB81BBA" w:rsidR="00A93CEC" w:rsidRDefault="00A93CEC" w:rsidP="0041442A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7. 6. 202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D082878" w14:textId="167AD1B0" w:rsidR="00A93CEC" w:rsidRDefault="00A93CEC" w:rsidP="0041442A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. 7. 2026.</w:t>
            </w: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47AE7BB4" w14:textId="00CAFD6C" w:rsidR="00A93CEC" w:rsidRDefault="00A93CEC" w:rsidP="0041442A">
            <w:pPr>
              <w:jc w:val="center"/>
              <w:rPr>
                <w:sz w:val="22"/>
                <w:szCs w:val="22"/>
              </w:rPr>
            </w:pPr>
            <w:r w:rsidRPr="00280E2A">
              <w:rPr>
                <w:lang w:eastAsia="en-US"/>
              </w:rPr>
              <w:t>24. 8. 2026.</w:t>
            </w: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4DA22D24" w14:textId="0668B95B" w:rsidR="00A93CEC" w:rsidRDefault="00A93CEC" w:rsidP="0041442A">
            <w:pPr>
              <w:jc w:val="center"/>
              <w:rPr>
                <w:sz w:val="22"/>
                <w:szCs w:val="22"/>
              </w:rPr>
            </w:pPr>
            <w:r w:rsidRPr="00546725">
              <w:rPr>
                <w:lang w:eastAsia="en-US"/>
              </w:rPr>
              <w:t>7. 9. 2026.</w:t>
            </w:r>
          </w:p>
        </w:tc>
      </w:tr>
      <w:tr w:rsidR="00356462" w14:paraId="7FEFC152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B22A509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Praktikum primijenjene metodologije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E266C71" w14:textId="77777777" w:rsidR="00356462" w:rsidRDefault="00356462" w:rsidP="00356462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oc.dr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D. </w:t>
            </w:r>
            <w:proofErr w:type="spellStart"/>
            <w:r>
              <w:rPr>
                <w:sz w:val="22"/>
                <w:szCs w:val="22"/>
              </w:rPr>
              <w:t>Krupić</w:t>
            </w:r>
            <w:proofErr w:type="spellEnd"/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3D973E6" w14:textId="7777777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5031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09EE7CA" w14:textId="491606A3" w:rsidR="00356462" w:rsidRDefault="00356462" w:rsidP="00356462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989355A" w14:textId="425B714A" w:rsidR="00356462" w:rsidRDefault="00356462" w:rsidP="00356462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D98EF74" w14:textId="2D62CCE6" w:rsidR="00356462" w:rsidRDefault="00356462" w:rsidP="00356462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899CE57" w14:textId="59A516A6" w:rsidR="00356462" w:rsidRDefault="00356462" w:rsidP="00356462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B2EDC7E" w14:textId="2AB4D249" w:rsidR="00356462" w:rsidRDefault="00356462" w:rsidP="00356462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09.0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F99DBDE" w14:textId="75F40B5D" w:rsidR="00356462" w:rsidRDefault="00356462" w:rsidP="00356462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23.06.</w:t>
            </w: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178BD87" w14:textId="2E64EE9D" w:rsidR="00356462" w:rsidRDefault="00356462" w:rsidP="00356462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25.08.</w:t>
            </w: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1C9068D" w14:textId="7122D260" w:rsidR="00356462" w:rsidRDefault="00356462" w:rsidP="00356462">
            <w:pPr>
              <w:jc w:val="center"/>
              <w:rPr>
                <w:color w:val="000000" w:themeColor="text1"/>
              </w:rPr>
            </w:pPr>
            <w:r>
              <w:rPr>
                <w:lang w:eastAsia="en-US"/>
              </w:rPr>
              <w:t>07.09.</w:t>
            </w:r>
          </w:p>
        </w:tc>
      </w:tr>
      <w:tr w:rsidR="00E21FBF" w14:paraId="06C9735B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8DC9698" w14:textId="77777777" w:rsidR="00E21FBF" w:rsidRDefault="00E21FBF" w:rsidP="00E21FB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rganizacijska psihologija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431D526" w14:textId="3B0785AA" w:rsidR="00E21FBF" w:rsidRDefault="66852F28" w:rsidP="00E21FBF">
            <w:pPr>
              <w:rPr>
                <w:sz w:val="22"/>
                <w:szCs w:val="22"/>
              </w:rPr>
            </w:pPr>
            <w:r w:rsidRPr="66852F28">
              <w:rPr>
                <w:sz w:val="22"/>
                <w:szCs w:val="22"/>
              </w:rPr>
              <w:t xml:space="preserve">izv. prof.  </w:t>
            </w:r>
            <w:proofErr w:type="spellStart"/>
            <w:r w:rsidRPr="66852F28">
              <w:rPr>
                <w:sz w:val="22"/>
                <w:szCs w:val="22"/>
              </w:rPr>
              <w:t>sc</w:t>
            </w:r>
            <w:proofErr w:type="spellEnd"/>
            <w:r w:rsidRPr="66852F28">
              <w:rPr>
                <w:sz w:val="22"/>
                <w:szCs w:val="22"/>
              </w:rPr>
              <w:t xml:space="preserve">. A. </w:t>
            </w:r>
            <w:proofErr w:type="spellStart"/>
            <w:r w:rsidRPr="66852F28">
              <w:rPr>
                <w:sz w:val="22"/>
                <w:szCs w:val="22"/>
              </w:rPr>
              <w:t>Belajdžić</w:t>
            </w:r>
            <w:proofErr w:type="spellEnd"/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07E5731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highlight w:val="white"/>
              </w:rPr>
              <w:t>223830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172F9E" w14:textId="62733FB6" w:rsidR="66852F28" w:rsidRDefault="66852F28" w:rsidP="66852F28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DCC205" w14:textId="03D3766F" w:rsidR="66852F28" w:rsidRDefault="66852F28" w:rsidP="66852F28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D085D7" w14:textId="20E171B2" w:rsidR="66852F28" w:rsidRDefault="66852F28" w:rsidP="66852F28">
            <w:pPr>
              <w:jc w:val="center"/>
            </w:pP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0DDBE3" w14:textId="4152CF24" w:rsidR="66852F28" w:rsidRDefault="66852F28" w:rsidP="66852F28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235520" w14:textId="24C1FEA5" w:rsidR="66852F28" w:rsidRDefault="66852F28" w:rsidP="66852F28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9C81CF" w14:textId="45C80058" w:rsidR="66852F28" w:rsidRDefault="66852F28" w:rsidP="66852F28">
            <w:pPr>
              <w:jc w:val="center"/>
            </w:pPr>
          </w:p>
        </w:tc>
        <w:tc>
          <w:tcPr>
            <w:tcW w:w="1652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258679" w14:textId="212C911E" w:rsidR="66852F28" w:rsidRDefault="66852F28" w:rsidP="66852F28"/>
        </w:tc>
        <w:tc>
          <w:tcPr>
            <w:tcW w:w="1641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7EAE34" w14:textId="6D09847D" w:rsidR="66852F28" w:rsidRDefault="66852F28" w:rsidP="66852F28">
            <w:pPr>
              <w:jc w:val="center"/>
            </w:pPr>
          </w:p>
        </w:tc>
      </w:tr>
      <w:tr w:rsidR="00E21FBF" w14:paraId="71A566B6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BD7EFF9" w14:textId="77777777" w:rsidR="00E21FBF" w:rsidRDefault="00E21FBF" w:rsidP="00E21FB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reativne i ekspresivne metode i tehnike u psihosocijalnom radu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8E3C627" w14:textId="0494BA0B" w:rsidR="00E21FBF" w:rsidRDefault="49532E31" w:rsidP="00E21FBF">
            <w:pPr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 xml:space="preserve">doc. dr. </w:t>
            </w:r>
            <w:proofErr w:type="spellStart"/>
            <w:r w:rsidRPr="49532E31">
              <w:rPr>
                <w:sz w:val="22"/>
                <w:szCs w:val="22"/>
              </w:rPr>
              <w:t>sc</w:t>
            </w:r>
            <w:proofErr w:type="spellEnd"/>
            <w:r w:rsidRPr="49532E31">
              <w:rPr>
                <w:sz w:val="22"/>
                <w:szCs w:val="22"/>
              </w:rPr>
              <w:t xml:space="preserve">. A. Babić Čikeš, nositeljica, dr. </w:t>
            </w:r>
            <w:proofErr w:type="spellStart"/>
            <w:r w:rsidRPr="49532E31">
              <w:rPr>
                <w:sz w:val="22"/>
                <w:szCs w:val="22"/>
              </w:rPr>
              <w:t>sc</w:t>
            </w:r>
            <w:proofErr w:type="spellEnd"/>
            <w:r w:rsidRPr="49532E31">
              <w:rPr>
                <w:sz w:val="22"/>
                <w:szCs w:val="22"/>
              </w:rPr>
              <w:t>. D. Marinić, predavač</w:t>
            </w:r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0DC7D26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3828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2712253" w14:textId="75A5C87A" w:rsidR="49532E31" w:rsidRDefault="49532E31" w:rsidP="49532E31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35318D9" w14:textId="7EDAEB00" w:rsidR="49532E31" w:rsidRDefault="49532E31" w:rsidP="49532E31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28.01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C41A56F" w14:textId="783FFDAB" w:rsidR="49532E31" w:rsidRDefault="49532E31" w:rsidP="49532E31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11.02.</w:t>
            </w: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2E94DEE" w14:textId="44EB4989" w:rsidR="49532E31" w:rsidRDefault="49532E31" w:rsidP="49532E31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-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CDDC42D" w14:textId="57F303F6" w:rsidR="49532E31" w:rsidRDefault="49532E31" w:rsidP="49532E31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10.0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F1D5C6B" w14:textId="135FF531" w:rsidR="49532E31" w:rsidRDefault="49532E31" w:rsidP="49532E31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24.06.</w:t>
            </w: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CC1FC87" w14:textId="1F74599D" w:rsidR="49532E31" w:rsidRDefault="49532E31" w:rsidP="49532E31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02.09.</w:t>
            </w: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6874A03" w14:textId="3785A7A8" w:rsidR="49532E31" w:rsidRDefault="49532E31" w:rsidP="49532E31">
            <w:pPr>
              <w:jc w:val="center"/>
              <w:rPr>
                <w:sz w:val="22"/>
                <w:szCs w:val="22"/>
              </w:rPr>
            </w:pPr>
            <w:r w:rsidRPr="49532E31">
              <w:rPr>
                <w:sz w:val="22"/>
                <w:szCs w:val="22"/>
              </w:rPr>
              <w:t>16.09.</w:t>
            </w:r>
          </w:p>
        </w:tc>
      </w:tr>
      <w:tr w:rsidR="00E21FBF" w14:paraId="7EC25049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10E1FA4" w14:textId="77777777" w:rsidR="00E21FBF" w:rsidRDefault="00E21FBF" w:rsidP="00E21FB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avednost u organizacijskom kontekstu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A33996C" w14:textId="1C4BBAC8" w:rsidR="00E21FBF" w:rsidRDefault="66852F28" w:rsidP="00E21FBF">
            <w:pPr>
              <w:rPr>
                <w:sz w:val="22"/>
                <w:szCs w:val="22"/>
              </w:rPr>
            </w:pPr>
            <w:r w:rsidRPr="66852F28">
              <w:rPr>
                <w:sz w:val="22"/>
                <w:szCs w:val="22"/>
              </w:rPr>
              <w:t xml:space="preserve">izv. prof. dr. </w:t>
            </w:r>
            <w:proofErr w:type="spellStart"/>
            <w:r w:rsidRPr="66852F28">
              <w:rPr>
                <w:sz w:val="22"/>
                <w:szCs w:val="22"/>
              </w:rPr>
              <w:t>sc</w:t>
            </w:r>
            <w:proofErr w:type="spellEnd"/>
            <w:r w:rsidRPr="66852F28">
              <w:rPr>
                <w:sz w:val="22"/>
                <w:szCs w:val="22"/>
              </w:rPr>
              <w:t xml:space="preserve">. A. </w:t>
            </w:r>
            <w:proofErr w:type="spellStart"/>
            <w:r w:rsidRPr="66852F28">
              <w:rPr>
                <w:sz w:val="22"/>
                <w:szCs w:val="22"/>
              </w:rPr>
              <w:t>Belajdžić</w:t>
            </w:r>
            <w:proofErr w:type="spellEnd"/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708DAB8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highlight w:val="white"/>
              </w:rPr>
              <w:t>223198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8D4D17" w14:textId="77FF3127" w:rsidR="66852F28" w:rsidRDefault="66852F28" w:rsidP="66852F28">
            <w:pPr>
              <w:spacing w:line="259" w:lineRule="auto"/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FF179D" w14:textId="579B32F8" w:rsidR="66852F28" w:rsidRDefault="66852F28" w:rsidP="66852F28">
            <w:pPr>
              <w:spacing w:line="259" w:lineRule="auto"/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72E6CC" w14:textId="4114D77A" w:rsidR="66852F28" w:rsidRDefault="66852F28" w:rsidP="66852F28">
            <w:pPr>
              <w:jc w:val="center"/>
            </w:pP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BF1D59" w14:textId="5B720ACA" w:rsidR="66852F28" w:rsidRDefault="66852F28" w:rsidP="66852F28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D1E99B" w14:textId="0F30BA91" w:rsidR="66852F28" w:rsidRDefault="66852F28" w:rsidP="66852F28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582C67" w14:textId="73E40F6D" w:rsidR="66852F28" w:rsidRDefault="66852F28" w:rsidP="66852F28">
            <w:pPr>
              <w:jc w:val="center"/>
            </w:pPr>
          </w:p>
        </w:tc>
        <w:tc>
          <w:tcPr>
            <w:tcW w:w="1652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9A55B6" w14:textId="3DAB68E6" w:rsidR="66852F28" w:rsidRDefault="66852F28" w:rsidP="66852F28"/>
        </w:tc>
        <w:tc>
          <w:tcPr>
            <w:tcW w:w="1641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9B215C" w14:textId="2533575E" w:rsidR="66852F28" w:rsidRDefault="66852F28" w:rsidP="66852F28">
            <w:pPr>
              <w:jc w:val="center"/>
            </w:pPr>
          </w:p>
        </w:tc>
      </w:tr>
      <w:tr w:rsidR="00E21FBF" w14:paraId="445DBAB5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42D458F" w14:textId="77777777" w:rsidR="00E21FBF" w:rsidRDefault="00E21FBF" w:rsidP="00E21FB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ija osoba s posebnim potrebama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D45F3C2" w14:textId="77777777" w:rsidR="00E21FBF" w:rsidRDefault="00E21FBF" w:rsidP="00E21FB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A. </w:t>
            </w:r>
            <w:proofErr w:type="spellStart"/>
            <w:r>
              <w:rPr>
                <w:sz w:val="22"/>
                <w:szCs w:val="22"/>
              </w:rPr>
              <w:t>Kurtović</w:t>
            </w:r>
            <w:proofErr w:type="spellEnd"/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780B940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0687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D421009" w14:textId="683DD9E6" w:rsidR="00E21FBF" w:rsidRDefault="00E21FBF" w:rsidP="00E21FBF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726F5D7" w14:textId="140D95F0" w:rsidR="00E21FBF" w:rsidRDefault="00E21FBF" w:rsidP="00E21FBF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52152F2" w14:textId="41F50312" w:rsidR="00E21FBF" w:rsidRDefault="00E21FBF" w:rsidP="338A95F8">
            <w:pPr>
              <w:jc w:val="center"/>
            </w:pP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3A0D1BE" w14:textId="55307343" w:rsidR="00E21FBF" w:rsidRDefault="00E21FBF" w:rsidP="338A95F8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C73A1EF" w14:textId="3B875E81" w:rsidR="00E21FBF" w:rsidRDefault="00E21FBF" w:rsidP="338A95F8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7ABC15D" w14:textId="4104DF40" w:rsidR="00E21FBF" w:rsidRDefault="00E21FBF" w:rsidP="338A95F8">
            <w:pPr>
              <w:jc w:val="center"/>
            </w:pP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DE04D9E" w14:textId="47C6B0E5" w:rsidR="00E21FBF" w:rsidRDefault="00E21FBF" w:rsidP="338A95F8"/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EB7E3A3" w14:textId="4B81BEB4" w:rsidR="00E21FBF" w:rsidRDefault="00E21FBF" w:rsidP="338A95F8"/>
        </w:tc>
      </w:tr>
      <w:tr w:rsidR="00356462" w14:paraId="242AF8B5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1ACE787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zborna praksa u psihološkoj djelatnosti II.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6126FC4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 D. </w:t>
            </w:r>
            <w:proofErr w:type="spellStart"/>
            <w:r>
              <w:rPr>
                <w:sz w:val="22"/>
                <w:szCs w:val="22"/>
              </w:rPr>
              <w:t>Šincek</w:t>
            </w:r>
            <w:proofErr w:type="spellEnd"/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FFBD3EC" w14:textId="0B318988" w:rsidR="00356462" w:rsidRDefault="00356462" w:rsidP="00356462">
            <w:pPr>
              <w:jc w:val="center"/>
              <w:rPr>
                <w:sz w:val="22"/>
                <w:szCs w:val="22"/>
              </w:rPr>
            </w:pPr>
            <w:r w:rsidRPr="00E754DC">
              <w:rPr>
                <w:lang w:eastAsia="en-US"/>
              </w:rPr>
              <w:t>240906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C066F85" w14:textId="634C6BED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2918CB9" w14:textId="05D54508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11E9BD8" w14:textId="61C606E4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8426EDE" w14:textId="05034182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1EC82A6" w14:textId="68F4C22F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 xml:space="preserve">17. 6. 2026. 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AE963C1" w14:textId="10CA7A7D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. 7. 2026.</w:t>
            </w: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327FE6E1" w14:textId="42C9D916" w:rsidR="00356462" w:rsidRDefault="00356462" w:rsidP="00356462">
            <w:pPr>
              <w:rPr>
                <w:sz w:val="22"/>
                <w:szCs w:val="22"/>
              </w:rPr>
            </w:pPr>
            <w:r w:rsidRPr="00280E2A">
              <w:rPr>
                <w:lang w:eastAsia="en-US"/>
              </w:rPr>
              <w:t>24. 8. 2026.</w:t>
            </w: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7F484D62" w14:textId="549A0C5D" w:rsidR="00356462" w:rsidRDefault="00356462" w:rsidP="00356462">
            <w:pPr>
              <w:rPr>
                <w:sz w:val="22"/>
                <w:szCs w:val="22"/>
              </w:rPr>
            </w:pPr>
            <w:r w:rsidRPr="00546725">
              <w:rPr>
                <w:lang w:eastAsia="en-US"/>
              </w:rPr>
              <w:t>7. 9. 2026.</w:t>
            </w:r>
          </w:p>
        </w:tc>
      </w:tr>
      <w:tr w:rsidR="00E21FBF" w14:paraId="0BA06195" w14:textId="77777777" w:rsidTr="49532E31"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4552375" w14:textId="77777777" w:rsidR="00E21FBF" w:rsidRDefault="00E21FBF" w:rsidP="00E21FB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gitalni alati u nastavi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EA5D644" w14:textId="77777777" w:rsidR="00E21FBF" w:rsidRDefault="00E21FBF" w:rsidP="00E21FBF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r</w:t>
            </w:r>
            <w:proofErr w:type="spellEnd"/>
            <w:r>
              <w:rPr>
                <w:sz w:val="22"/>
                <w:szCs w:val="22"/>
              </w:rPr>
              <w:t xml:space="preserve">,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, S. Galić, viša predavačica</w:t>
            </w:r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871342E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9006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0DCCCAD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6AF6883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4C529ED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C0157D6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691E7B2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26770CE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CBEED82" w14:textId="77777777" w:rsidR="00E21FBF" w:rsidRDefault="00E21FBF" w:rsidP="00E21FB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16DD542" w14:textId="5F1CC19E" w:rsidR="00E21FBF" w:rsidRDefault="00E21FBF" w:rsidP="61F80063">
            <w:pPr>
              <w:jc w:val="center"/>
              <w:rPr>
                <w:sz w:val="22"/>
                <w:szCs w:val="22"/>
              </w:rPr>
            </w:pPr>
          </w:p>
          <w:p w14:paraId="764A987F" w14:textId="48A378CB" w:rsidR="00E21FBF" w:rsidRDefault="00E21FBF" w:rsidP="61F80063">
            <w:pPr>
              <w:jc w:val="center"/>
              <w:rPr>
                <w:sz w:val="22"/>
                <w:szCs w:val="22"/>
              </w:rPr>
            </w:pPr>
          </w:p>
          <w:p w14:paraId="6E36661F" w14:textId="5B5130AF" w:rsidR="00E21FBF" w:rsidRDefault="00E21FBF" w:rsidP="00E21FBF">
            <w:pPr>
              <w:jc w:val="center"/>
              <w:rPr>
                <w:sz w:val="22"/>
                <w:szCs w:val="22"/>
              </w:rPr>
            </w:pPr>
          </w:p>
        </w:tc>
      </w:tr>
      <w:tr w:rsidR="61F80063" w14:paraId="7EB85108" w14:textId="77777777" w:rsidTr="49532E31">
        <w:trPr>
          <w:trHeight w:val="300"/>
        </w:trPr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A1E72D0" w14:textId="68B337CC" w:rsidR="61F80063" w:rsidRDefault="61F80063" w:rsidP="61F80063">
            <w:r w:rsidRPr="61F80063">
              <w:t xml:space="preserve">Psihologija obrazovanja I 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1282E1A" w14:textId="3EFA18EF" w:rsidR="61F80063" w:rsidRDefault="61F80063" w:rsidP="61F80063">
            <w:pPr>
              <w:rPr>
                <w:sz w:val="22"/>
                <w:szCs w:val="22"/>
              </w:rPr>
            </w:pPr>
            <w:r w:rsidRPr="61F80063">
              <w:rPr>
                <w:sz w:val="22"/>
                <w:szCs w:val="22"/>
              </w:rPr>
              <w:t>izv. prof. dr.sc. G. Vrdoljak</w:t>
            </w:r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AC2D1BD" w14:textId="1756B46F" w:rsidR="61F80063" w:rsidRDefault="61F80063" w:rsidP="61F80063">
            <w:pPr>
              <w:jc w:val="center"/>
            </w:pPr>
            <w:r w:rsidRPr="61F80063">
              <w:t>50672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43BA9DC" w14:textId="7E3CEE61" w:rsidR="61F80063" w:rsidRDefault="61F80063" w:rsidP="61F8006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AC82C49" w14:textId="4E6AD3B0" w:rsidR="61F80063" w:rsidRDefault="61F80063" w:rsidP="61F80063">
            <w:pPr>
              <w:jc w:val="center"/>
            </w:pPr>
            <w:r w:rsidRPr="61F80063">
              <w:t>03.02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EAEEB3A" w14:textId="5882BB6A" w:rsidR="61F80063" w:rsidRDefault="61F80063" w:rsidP="61F80063">
            <w:pPr>
              <w:jc w:val="center"/>
            </w:pPr>
            <w:r w:rsidRPr="61F80063">
              <w:t>17.02.</w:t>
            </w: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B91A027" w14:textId="1B05702F" w:rsidR="61F80063" w:rsidRDefault="61F80063" w:rsidP="61F80063">
            <w:pPr>
              <w:jc w:val="center"/>
            </w:pPr>
            <w:r w:rsidRPr="61F80063">
              <w:t xml:space="preserve"> 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04373A5" w14:textId="12AB3856" w:rsidR="61F80063" w:rsidRDefault="61F80063" w:rsidP="61F80063">
            <w:pPr>
              <w:jc w:val="center"/>
            </w:pPr>
            <w:r w:rsidRPr="61F80063">
              <w:t>16.0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9FBED5" w14:textId="6A24C914" w:rsidR="61F80063" w:rsidRDefault="61F80063" w:rsidP="61F80063">
            <w:pPr>
              <w:jc w:val="center"/>
            </w:pPr>
            <w:r w:rsidRPr="61F80063">
              <w:t>30.60.</w:t>
            </w: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D8C4A84" w14:textId="6D315511" w:rsidR="61F80063" w:rsidRDefault="61F80063" w:rsidP="61F80063">
            <w:r w:rsidRPr="61F80063">
              <w:t>08.09.</w:t>
            </w: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369455E" w14:textId="4B70E9EC" w:rsidR="61F80063" w:rsidRDefault="61F80063" w:rsidP="61F80063">
            <w:pPr>
              <w:jc w:val="center"/>
            </w:pPr>
            <w:r w:rsidRPr="61F80063">
              <w:t>22.09.</w:t>
            </w:r>
          </w:p>
        </w:tc>
      </w:tr>
      <w:tr w:rsidR="61F80063" w14:paraId="1C4C7FD4" w14:textId="77777777" w:rsidTr="49532E31">
        <w:trPr>
          <w:trHeight w:val="300"/>
        </w:trPr>
        <w:tc>
          <w:tcPr>
            <w:tcW w:w="1928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6F04196" w14:textId="7E6FCDBD" w:rsidR="61F80063" w:rsidRDefault="61F80063" w:rsidP="61F80063">
            <w:r w:rsidRPr="61F80063">
              <w:t>Psihologija obrazovanja II</w:t>
            </w:r>
            <w:r w:rsidRPr="61F80063">
              <w:rPr>
                <w:color w:val="000000" w:themeColor="text1"/>
              </w:rPr>
              <w:t xml:space="preserve"> </w:t>
            </w:r>
          </w:p>
        </w:tc>
        <w:tc>
          <w:tcPr>
            <w:tcW w:w="1407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3C3D9CE" w14:textId="3EFA18EF" w:rsidR="61F80063" w:rsidRDefault="61F80063" w:rsidP="61F80063">
            <w:pPr>
              <w:rPr>
                <w:sz w:val="22"/>
                <w:szCs w:val="22"/>
              </w:rPr>
            </w:pPr>
            <w:r w:rsidRPr="61F80063">
              <w:rPr>
                <w:sz w:val="22"/>
                <w:szCs w:val="22"/>
              </w:rPr>
              <w:t>izv. prof. dr.sc. G. Vrdoljak</w:t>
            </w:r>
          </w:p>
          <w:p w14:paraId="479BAA58" w14:textId="7BF33D17" w:rsidR="61F80063" w:rsidRDefault="61F80063" w:rsidP="61F80063">
            <w:pPr>
              <w:rPr>
                <w:sz w:val="22"/>
                <w:szCs w:val="22"/>
              </w:rPr>
            </w:pPr>
          </w:p>
        </w:tc>
        <w:tc>
          <w:tcPr>
            <w:tcW w:w="95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C6BE830" w14:textId="157B3AC7" w:rsidR="61F80063" w:rsidRDefault="61F80063" w:rsidP="61F80063">
            <w:pPr>
              <w:jc w:val="center"/>
            </w:pPr>
            <w:r w:rsidRPr="61F80063">
              <w:rPr>
                <w:color w:val="000000" w:themeColor="text1"/>
              </w:rPr>
              <w:t>50682</w:t>
            </w:r>
          </w:p>
        </w:tc>
        <w:tc>
          <w:tcPr>
            <w:tcW w:w="1412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2FBFF92" w14:textId="3284FB75" w:rsidR="61F80063" w:rsidRDefault="61F80063" w:rsidP="61F8006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7009884" w14:textId="774CB0CF" w:rsidR="61F80063" w:rsidRDefault="61F80063" w:rsidP="61F80063">
            <w:pPr>
              <w:jc w:val="center"/>
            </w:pPr>
            <w:r w:rsidRPr="61F80063">
              <w:t>03.02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9BD422E" w14:textId="01D9D10E" w:rsidR="61F80063" w:rsidRDefault="61F80063" w:rsidP="61F80063">
            <w:pPr>
              <w:jc w:val="center"/>
            </w:pPr>
            <w:r w:rsidRPr="61F80063">
              <w:t>17.02.</w:t>
            </w:r>
          </w:p>
        </w:tc>
        <w:tc>
          <w:tcPr>
            <w:tcW w:w="1469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2E393FE" w14:textId="468651C8" w:rsidR="61F80063" w:rsidRDefault="61F80063" w:rsidP="61F80063">
            <w:pPr>
              <w:jc w:val="center"/>
            </w:pPr>
            <w:r w:rsidRPr="61F80063">
              <w:t xml:space="preserve"> 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7338384" w14:textId="13ACC726" w:rsidR="61F80063" w:rsidRDefault="61F80063" w:rsidP="61F80063">
            <w:pPr>
              <w:jc w:val="center"/>
            </w:pPr>
            <w:r w:rsidRPr="61F80063">
              <w:t>16.0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AA614B6" w14:textId="599484FF" w:rsidR="61F80063" w:rsidRDefault="61F80063" w:rsidP="61F80063">
            <w:pPr>
              <w:jc w:val="center"/>
            </w:pPr>
            <w:r w:rsidRPr="61F80063">
              <w:t>30.60.</w:t>
            </w:r>
          </w:p>
        </w:tc>
        <w:tc>
          <w:tcPr>
            <w:tcW w:w="16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E50C3E5" w14:textId="1DADDE47" w:rsidR="61F80063" w:rsidRDefault="61F80063" w:rsidP="61F80063">
            <w:r w:rsidRPr="61F80063">
              <w:t>08.09.</w:t>
            </w:r>
          </w:p>
        </w:tc>
        <w:tc>
          <w:tcPr>
            <w:tcW w:w="1641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EB85E32" w14:textId="281F29AA" w:rsidR="61F80063" w:rsidRDefault="61F80063" w:rsidP="61F80063">
            <w:pPr>
              <w:jc w:val="center"/>
            </w:pPr>
            <w:r w:rsidRPr="61F80063">
              <w:t>22.09.</w:t>
            </w:r>
          </w:p>
        </w:tc>
      </w:tr>
    </w:tbl>
    <w:p w14:paraId="38645DC7" w14:textId="77777777" w:rsidR="001E4D6D" w:rsidRDefault="001E4D6D">
      <w:pPr>
        <w:rPr>
          <w:b/>
          <w:i/>
          <w:color w:val="FF0000"/>
          <w:sz w:val="22"/>
          <w:szCs w:val="22"/>
        </w:rPr>
      </w:pPr>
    </w:p>
    <w:p w14:paraId="135E58C4" w14:textId="77777777" w:rsidR="001E4D6D" w:rsidRDefault="001E4D6D">
      <w:pPr>
        <w:rPr>
          <w:b/>
          <w:i/>
          <w:color w:val="FF0000"/>
          <w:sz w:val="22"/>
          <w:szCs w:val="22"/>
        </w:rPr>
      </w:pPr>
    </w:p>
    <w:p w14:paraId="62EBF9A1" w14:textId="77777777" w:rsidR="001E4D6D" w:rsidRDefault="001E4D6D">
      <w:pPr>
        <w:ind w:left="708" w:firstLine="708"/>
        <w:rPr>
          <w:b/>
          <w:i/>
          <w:color w:val="FF0000"/>
          <w:sz w:val="22"/>
          <w:szCs w:val="22"/>
        </w:rPr>
      </w:pPr>
    </w:p>
    <w:p w14:paraId="0C6C2CD5" w14:textId="77777777" w:rsidR="001E4D6D" w:rsidRDefault="001E4D6D">
      <w:pPr>
        <w:ind w:left="708" w:firstLine="708"/>
        <w:rPr>
          <w:b/>
          <w:i/>
          <w:color w:val="FF0000"/>
          <w:sz w:val="22"/>
          <w:szCs w:val="22"/>
        </w:rPr>
      </w:pPr>
    </w:p>
    <w:p w14:paraId="709E88E4" w14:textId="77777777" w:rsidR="001E4D6D" w:rsidRDefault="001E4D6D">
      <w:pPr>
        <w:ind w:left="708" w:firstLine="708"/>
        <w:rPr>
          <w:b/>
          <w:i/>
          <w:color w:val="FF0000"/>
          <w:sz w:val="22"/>
          <w:szCs w:val="22"/>
        </w:rPr>
      </w:pPr>
    </w:p>
    <w:p w14:paraId="508C98E9" w14:textId="77777777" w:rsidR="001E4D6D" w:rsidRDefault="001E4D6D">
      <w:pPr>
        <w:ind w:left="708" w:firstLine="708"/>
        <w:rPr>
          <w:b/>
          <w:i/>
          <w:color w:val="FF0000"/>
          <w:sz w:val="22"/>
          <w:szCs w:val="22"/>
        </w:rPr>
      </w:pPr>
    </w:p>
    <w:p w14:paraId="779F8E76" w14:textId="77777777" w:rsidR="001E4D6D" w:rsidRDefault="001E4D6D">
      <w:pPr>
        <w:ind w:left="708" w:firstLine="708"/>
        <w:rPr>
          <w:b/>
          <w:i/>
          <w:color w:val="FF0000"/>
          <w:sz w:val="22"/>
          <w:szCs w:val="22"/>
        </w:rPr>
      </w:pPr>
    </w:p>
    <w:p w14:paraId="7818863E" w14:textId="77777777" w:rsidR="001E4D6D" w:rsidRDefault="001E4D6D">
      <w:pPr>
        <w:ind w:left="708" w:firstLine="708"/>
        <w:rPr>
          <w:b/>
          <w:i/>
          <w:color w:val="FF0000"/>
          <w:sz w:val="22"/>
          <w:szCs w:val="22"/>
        </w:rPr>
      </w:pPr>
    </w:p>
    <w:p w14:paraId="44F69B9A" w14:textId="77777777" w:rsidR="001E4D6D" w:rsidRDefault="001E4D6D">
      <w:pPr>
        <w:ind w:left="708" w:firstLine="708"/>
        <w:rPr>
          <w:b/>
          <w:i/>
          <w:color w:val="FF0000"/>
          <w:sz w:val="22"/>
          <w:szCs w:val="22"/>
        </w:rPr>
      </w:pPr>
    </w:p>
    <w:p w14:paraId="5F07D11E" w14:textId="77777777" w:rsidR="001E4D6D" w:rsidRDefault="001E4D6D">
      <w:pPr>
        <w:ind w:left="708" w:firstLine="708"/>
        <w:rPr>
          <w:b/>
          <w:i/>
          <w:color w:val="FF0000"/>
          <w:sz w:val="22"/>
          <w:szCs w:val="22"/>
        </w:rPr>
      </w:pPr>
    </w:p>
    <w:p w14:paraId="4E048D40" w14:textId="77777777" w:rsidR="001E4D6D" w:rsidRDefault="00AF6D1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 w:val="36"/>
          <w:szCs w:val="36"/>
        </w:rPr>
      </w:pPr>
      <w:r>
        <w:rPr>
          <w:b/>
          <w:i/>
          <w:color w:val="000000"/>
          <w:sz w:val="36"/>
          <w:szCs w:val="36"/>
        </w:rPr>
        <w:t>godina diplomskog studija</w:t>
      </w:r>
    </w:p>
    <w:p w14:paraId="41508A3C" w14:textId="77777777" w:rsidR="001E4D6D" w:rsidRDefault="001E4D6D">
      <w:pPr>
        <w:pBdr>
          <w:top w:val="nil"/>
          <w:left w:val="nil"/>
          <w:bottom w:val="nil"/>
          <w:right w:val="nil"/>
          <w:between w:val="nil"/>
        </w:pBdr>
        <w:ind w:left="1896"/>
        <w:rPr>
          <w:b/>
          <w:i/>
          <w:color w:val="000000"/>
          <w:sz w:val="48"/>
          <w:szCs w:val="48"/>
        </w:rPr>
      </w:pPr>
    </w:p>
    <w:tbl>
      <w:tblPr>
        <w:tblStyle w:val="afc"/>
        <w:tblW w:w="15956" w:type="dxa"/>
        <w:tblInd w:w="1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25"/>
        <w:gridCol w:w="1984"/>
        <w:gridCol w:w="1149"/>
        <w:gridCol w:w="1413"/>
        <w:gridCol w:w="1276"/>
        <w:gridCol w:w="1275"/>
        <w:gridCol w:w="1276"/>
        <w:gridCol w:w="1276"/>
        <w:gridCol w:w="1276"/>
        <w:gridCol w:w="1286"/>
        <w:gridCol w:w="1320"/>
      </w:tblGrid>
      <w:tr w:rsidR="00D73E85" w14:paraId="0B0FC78A" w14:textId="77777777" w:rsidTr="2ED74CF7">
        <w:trPr>
          <w:trHeight w:val="600"/>
          <w:tblHeader/>
        </w:trPr>
        <w:tc>
          <w:tcPr>
            <w:tcW w:w="24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31BAFB6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dmet</w:t>
            </w:r>
          </w:p>
          <w:p w14:paraId="43D6B1D6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4F9DA86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stavnik</w:t>
            </w:r>
          </w:p>
        </w:tc>
        <w:tc>
          <w:tcPr>
            <w:tcW w:w="11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231D4AA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ŠIFRA ISVU </w:t>
            </w:r>
          </w:p>
        </w:tc>
        <w:tc>
          <w:tcPr>
            <w:tcW w:w="14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5184A3A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 w:rsidRPr="00A9175A">
              <w:rPr>
                <w:b/>
                <w:lang w:eastAsia="en-US"/>
              </w:rPr>
              <w:t>Izvanredni rok</w:t>
            </w:r>
          </w:p>
          <w:p w14:paraId="75150E05" w14:textId="7FE45EF8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10</w:t>
            </w:r>
            <w:r w:rsidRPr="00715441">
              <w:rPr>
                <w:b/>
                <w:lang w:eastAsia="en-US"/>
              </w:rPr>
              <w:t xml:space="preserve">. 11. – </w:t>
            </w:r>
            <w:r>
              <w:rPr>
                <w:b/>
                <w:lang w:eastAsia="en-US"/>
              </w:rPr>
              <w:t>28</w:t>
            </w:r>
            <w:r w:rsidRPr="00715441">
              <w:rPr>
                <w:b/>
                <w:lang w:eastAsia="en-US"/>
              </w:rPr>
              <w:t>. 11. 202</w:t>
            </w:r>
            <w:r>
              <w:rPr>
                <w:b/>
                <w:lang w:eastAsia="en-US"/>
              </w:rPr>
              <w:t>5</w:t>
            </w:r>
            <w:r w:rsidRPr="00715441">
              <w:rPr>
                <w:b/>
                <w:lang w:eastAsia="en-US"/>
              </w:rPr>
              <w:t>.</w:t>
            </w:r>
          </w:p>
        </w:tc>
        <w:tc>
          <w:tcPr>
            <w:tcW w:w="2551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71C505E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Zimski rok</w:t>
            </w:r>
          </w:p>
          <w:p w14:paraId="5D20FD92" w14:textId="14442528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26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1. – </w:t>
            </w:r>
            <w:r>
              <w:rPr>
                <w:b/>
                <w:lang w:eastAsia="en-US"/>
              </w:rPr>
              <w:t>20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2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5521E84" w14:textId="77777777" w:rsidR="00D73E85" w:rsidRPr="00FB37EE" w:rsidRDefault="00D73E85" w:rsidP="00D73E85">
            <w:pPr>
              <w:jc w:val="center"/>
              <w:rPr>
                <w:b/>
                <w:lang w:eastAsia="en-US"/>
              </w:rPr>
            </w:pPr>
            <w:r w:rsidRPr="00FB37EE">
              <w:rPr>
                <w:b/>
                <w:lang w:eastAsia="en-US"/>
              </w:rPr>
              <w:t>Izvanredni rok</w:t>
            </w:r>
          </w:p>
          <w:p w14:paraId="39E8A851" w14:textId="0A695D29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13</w:t>
            </w:r>
            <w:r w:rsidRPr="00FB37EE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FB37EE">
              <w:rPr>
                <w:b/>
                <w:lang w:eastAsia="en-US"/>
              </w:rPr>
              <w:t xml:space="preserve">4. – </w:t>
            </w:r>
            <w:r>
              <w:rPr>
                <w:b/>
                <w:lang w:eastAsia="en-US"/>
              </w:rPr>
              <w:t>30</w:t>
            </w:r>
            <w:r w:rsidRPr="00FB37EE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FB37EE">
              <w:rPr>
                <w:b/>
                <w:lang w:eastAsia="en-US"/>
              </w:rPr>
              <w:t>4. 202</w:t>
            </w:r>
            <w:r>
              <w:rPr>
                <w:b/>
                <w:lang w:eastAsia="en-US"/>
              </w:rPr>
              <w:t>6</w:t>
            </w:r>
            <w:r w:rsidRPr="00FB37EE">
              <w:rPr>
                <w:b/>
                <w:lang w:eastAsia="en-US"/>
              </w:rPr>
              <w:t>.</w:t>
            </w:r>
            <w:r w:rsidRPr="00A9175A">
              <w:rPr>
                <w:b/>
                <w:lang w:eastAsia="en-US"/>
              </w:rPr>
              <w:t xml:space="preserve"> </w:t>
            </w:r>
          </w:p>
        </w:tc>
        <w:tc>
          <w:tcPr>
            <w:tcW w:w="2552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727B202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Ljetni rok</w:t>
            </w:r>
          </w:p>
          <w:p w14:paraId="2161DF30" w14:textId="18E4AE7A" w:rsidR="00D73E85" w:rsidRDefault="00D73E85" w:rsidP="00D73E8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lang w:eastAsia="en-US"/>
              </w:rPr>
              <w:t>08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6. – </w:t>
            </w:r>
            <w:r>
              <w:rPr>
                <w:b/>
                <w:lang w:eastAsia="en-US"/>
              </w:rPr>
              <w:t>10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7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</w:p>
        </w:tc>
        <w:tc>
          <w:tcPr>
            <w:tcW w:w="2606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8063732" w14:textId="77777777" w:rsidR="00D73E85" w:rsidRPr="00A9175A" w:rsidRDefault="00D73E85" w:rsidP="00D73E85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Jesenski rok</w:t>
            </w:r>
          </w:p>
          <w:p w14:paraId="41802778" w14:textId="77777777" w:rsidR="00D73E85" w:rsidRPr="00A47AB8" w:rsidRDefault="00D73E85" w:rsidP="00D73E85">
            <w:pPr>
              <w:jc w:val="center"/>
              <w:rPr>
                <w:b/>
                <w:color w:val="FF0000"/>
                <w:sz w:val="20"/>
                <w:szCs w:val="20"/>
                <w:lang w:eastAsia="en-US"/>
              </w:rPr>
            </w:pPr>
            <w:r>
              <w:rPr>
                <w:b/>
                <w:lang w:eastAsia="en-US"/>
              </w:rPr>
              <w:t>24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 xml:space="preserve">8. – </w:t>
            </w:r>
            <w:r>
              <w:rPr>
                <w:b/>
                <w:lang w:eastAsia="en-US"/>
              </w:rPr>
              <w:t>25</w:t>
            </w:r>
            <w:r w:rsidRPr="00A9175A">
              <w:rPr>
                <w:b/>
                <w:lang w:eastAsia="en-US"/>
              </w:rPr>
              <w:t xml:space="preserve">. </w:t>
            </w:r>
            <w:r>
              <w:rPr>
                <w:b/>
                <w:lang w:eastAsia="en-US"/>
              </w:rPr>
              <w:t>0</w:t>
            </w:r>
            <w:r w:rsidRPr="00A9175A">
              <w:rPr>
                <w:b/>
                <w:lang w:eastAsia="en-US"/>
              </w:rPr>
              <w:t>9. 202</w:t>
            </w:r>
            <w:r>
              <w:rPr>
                <w:b/>
                <w:lang w:eastAsia="en-US"/>
              </w:rPr>
              <w:t>6</w:t>
            </w:r>
            <w:r w:rsidRPr="00A9175A">
              <w:rPr>
                <w:b/>
                <w:lang w:eastAsia="en-US"/>
              </w:rPr>
              <w:t>.</w:t>
            </w:r>
            <w:r>
              <w:rPr>
                <w:b/>
                <w:lang w:eastAsia="en-US"/>
              </w:rPr>
              <w:t xml:space="preserve">  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za</w:t>
            </w:r>
            <w:r w:rsidRPr="00A47AB8">
              <w:rPr>
                <w:b/>
                <w:sz w:val="20"/>
                <w:szCs w:val="20"/>
                <w:lang w:eastAsia="en-US"/>
              </w:rPr>
              <w:t xml:space="preserve"> 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3. godinu pr</w:t>
            </w:r>
            <w:r>
              <w:rPr>
                <w:b/>
                <w:color w:val="FF0000"/>
                <w:sz w:val="20"/>
                <w:szCs w:val="20"/>
                <w:lang w:eastAsia="en-US"/>
              </w:rPr>
              <w:t>ije</w:t>
            </w:r>
            <w:r w:rsidRPr="00A47AB8">
              <w:rPr>
                <w:b/>
                <w:color w:val="FF0000"/>
                <w:sz w:val="20"/>
                <w:szCs w:val="20"/>
                <w:lang w:eastAsia="en-US"/>
              </w:rPr>
              <w:t>diplomskog studija</w:t>
            </w:r>
          </w:p>
          <w:p w14:paraId="6C770A2C" w14:textId="77777777" w:rsidR="00D73E85" w:rsidRDefault="00D73E85" w:rsidP="00D73E85">
            <w:pPr>
              <w:jc w:val="center"/>
              <w:rPr>
                <w:b/>
                <w:color w:val="FF0000"/>
                <w:sz w:val="20"/>
                <w:szCs w:val="20"/>
                <w:u w:val="single"/>
                <w:lang w:eastAsia="en-US"/>
              </w:rPr>
            </w:pP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 xml:space="preserve">zaključno 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07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 xml:space="preserve">. 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0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9. 202</w:t>
            </w:r>
            <w:r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6</w:t>
            </w:r>
            <w:r w:rsidRPr="00A47AB8">
              <w:rPr>
                <w:b/>
                <w:color w:val="FF0000"/>
                <w:sz w:val="20"/>
                <w:szCs w:val="20"/>
                <w:u w:val="single"/>
                <w:lang w:eastAsia="en-US"/>
              </w:rPr>
              <w:t>.</w:t>
            </w:r>
          </w:p>
          <w:p w14:paraId="3CBC044E" w14:textId="5167B667" w:rsidR="00D73E85" w:rsidRDefault="00D73E85" w:rsidP="00D73E85">
            <w:pPr>
              <w:jc w:val="center"/>
              <w:rPr>
                <w:b/>
                <w:color w:val="FF0000"/>
                <w:sz w:val="22"/>
                <w:szCs w:val="22"/>
                <w:u w:val="single"/>
              </w:rPr>
            </w:pPr>
          </w:p>
        </w:tc>
      </w:tr>
      <w:tr w:rsidR="00D73E85" w14:paraId="19A62FD7" w14:textId="77777777" w:rsidTr="2ED74CF7">
        <w:tc>
          <w:tcPr>
            <w:tcW w:w="24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8E7B8D7" w14:textId="77777777" w:rsidR="00D73E85" w:rsidRDefault="00D73E85" w:rsidP="00D73E85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sihodijagnostika</w:t>
            </w:r>
            <w:proofErr w:type="spellEnd"/>
            <w:r>
              <w:rPr>
                <w:sz w:val="22"/>
                <w:szCs w:val="22"/>
              </w:rPr>
              <w:t xml:space="preserve"> II</w:t>
            </w:r>
          </w:p>
        </w:tc>
        <w:tc>
          <w:tcPr>
            <w:tcW w:w="1984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D20DC98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A. </w:t>
            </w:r>
            <w:proofErr w:type="spellStart"/>
            <w:r>
              <w:rPr>
                <w:sz w:val="22"/>
                <w:szCs w:val="22"/>
              </w:rPr>
              <w:t>Kurtović</w:t>
            </w:r>
            <w:proofErr w:type="spellEnd"/>
          </w:p>
        </w:tc>
        <w:tc>
          <w:tcPr>
            <w:tcW w:w="114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1DC8867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5038</w:t>
            </w:r>
          </w:p>
        </w:tc>
        <w:tc>
          <w:tcPr>
            <w:tcW w:w="14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285D258" w14:textId="478C191E" w:rsidR="00D73E85" w:rsidRDefault="00D73E85" w:rsidP="00D73E85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41AAA7A" w14:textId="0EA4137B" w:rsidR="00D73E85" w:rsidRDefault="00D73E85" w:rsidP="00D73E85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9F1CC3" w14:textId="687FEC96" w:rsidR="00D73E85" w:rsidRDefault="00D73E85" w:rsidP="00D73E85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5BF607F" w14:textId="1AEBF0C1" w:rsidR="00D73E85" w:rsidRDefault="00D73E85" w:rsidP="00D73E85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77E2F19A" w14:textId="4653E102" w:rsidR="00D73E85" w:rsidRDefault="00D73E85" w:rsidP="00D73E85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CFA1A75" w14:textId="1FA63534" w:rsidR="00D73E85" w:rsidRDefault="00D73E85" w:rsidP="00D73E85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24957B8" w14:textId="0FEA03F3" w:rsidR="00D73E85" w:rsidRDefault="00D73E85" w:rsidP="00D73E85"/>
        </w:tc>
        <w:tc>
          <w:tcPr>
            <w:tcW w:w="132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31557E5" w14:textId="5394D631" w:rsidR="00D73E85" w:rsidRDefault="00D73E85" w:rsidP="00D73E85"/>
        </w:tc>
      </w:tr>
      <w:tr w:rsidR="00A93CEC" w14:paraId="3DA4B03C" w14:textId="77777777" w:rsidTr="00A50466">
        <w:tc>
          <w:tcPr>
            <w:tcW w:w="242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A42F3F9" w14:textId="77777777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mijenjena socijalna psihologija II</w:t>
            </w:r>
          </w:p>
        </w:tc>
        <w:tc>
          <w:tcPr>
            <w:tcW w:w="1984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39101A2" w14:textId="77777777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 D. </w:t>
            </w:r>
            <w:proofErr w:type="spellStart"/>
            <w:r>
              <w:rPr>
                <w:sz w:val="22"/>
                <w:szCs w:val="22"/>
              </w:rPr>
              <w:t>Šincek</w:t>
            </w:r>
            <w:proofErr w:type="spellEnd"/>
          </w:p>
        </w:tc>
        <w:tc>
          <w:tcPr>
            <w:tcW w:w="114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9A9A418" w14:textId="77777777" w:rsidR="00A93CEC" w:rsidRDefault="00A93CEC" w:rsidP="00A93CE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3433</w:t>
            </w:r>
          </w:p>
        </w:tc>
        <w:tc>
          <w:tcPr>
            <w:tcW w:w="14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D6EACE6" w14:textId="2A3A4B91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AA96E4C" w14:textId="39F2787F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4. 2. 2026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49BF999" w14:textId="37AA2596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8. 2. 202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</w:tcPr>
          <w:p w14:paraId="7529981B" w14:textId="1E38CEA1" w:rsidR="00A93CEC" w:rsidRDefault="00A93CEC" w:rsidP="00A93CEC">
            <w:pPr>
              <w:rPr>
                <w:sz w:val="22"/>
                <w:szCs w:val="22"/>
              </w:rPr>
            </w:pPr>
            <w:r w:rsidRPr="00D630E2">
              <w:rPr>
                <w:lang w:eastAsia="en-US"/>
              </w:rPr>
              <w:t>15. 4. 202</w:t>
            </w:r>
            <w:r>
              <w:rPr>
                <w:lang w:eastAsia="en-US"/>
              </w:rPr>
              <w:t>6</w:t>
            </w:r>
            <w:r w:rsidRPr="00D630E2">
              <w:rPr>
                <w:lang w:eastAsia="en-US"/>
              </w:rPr>
              <w:t>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117258F" w14:textId="4C187474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 xml:space="preserve">17. 6. 2026. 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BC1ED50" w14:textId="4B0BEEC0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. 7. 202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0829AD23" w14:textId="764BB85E" w:rsidR="00A93CEC" w:rsidRDefault="00A93CEC" w:rsidP="00A93CEC">
            <w:pPr>
              <w:rPr>
                <w:sz w:val="22"/>
                <w:szCs w:val="22"/>
              </w:rPr>
            </w:pPr>
            <w:r w:rsidRPr="00280E2A">
              <w:rPr>
                <w:lang w:eastAsia="en-US"/>
              </w:rPr>
              <w:t>24. 8. 2026.</w:t>
            </w:r>
          </w:p>
        </w:tc>
        <w:tc>
          <w:tcPr>
            <w:tcW w:w="132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04DA234E" w14:textId="06396A36" w:rsidR="00A93CEC" w:rsidRDefault="00A93CEC" w:rsidP="00A93CEC">
            <w:pPr>
              <w:rPr>
                <w:sz w:val="22"/>
                <w:szCs w:val="22"/>
              </w:rPr>
            </w:pPr>
            <w:r w:rsidRPr="00546725">
              <w:rPr>
                <w:lang w:eastAsia="en-US"/>
              </w:rPr>
              <w:t>7. 9. 2026.</w:t>
            </w:r>
          </w:p>
        </w:tc>
      </w:tr>
      <w:tr w:rsidR="00356462" w14:paraId="6069FB90" w14:textId="77777777" w:rsidTr="2ED74CF7">
        <w:tc>
          <w:tcPr>
            <w:tcW w:w="242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C4AA653" w14:textId="77777777" w:rsidR="00356462" w:rsidRDefault="00356462" w:rsidP="00356462">
            <w:pPr>
              <w:rPr>
                <w:sz w:val="22"/>
                <w:szCs w:val="22"/>
              </w:rPr>
            </w:pPr>
            <w:bookmarkStart w:id="4" w:name="_heading=h.gjdgxs" w:colFirst="0" w:colLast="0"/>
            <w:bookmarkEnd w:id="4"/>
            <w:r>
              <w:rPr>
                <w:sz w:val="22"/>
                <w:szCs w:val="22"/>
              </w:rPr>
              <w:t>Psihološko savjetovanje</w:t>
            </w:r>
          </w:p>
        </w:tc>
        <w:tc>
          <w:tcPr>
            <w:tcW w:w="1984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FA0236" w14:textId="4BBAF2EA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>. A. Babić Čikeš</w:t>
            </w:r>
          </w:p>
        </w:tc>
        <w:tc>
          <w:tcPr>
            <w:tcW w:w="114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500E83" w14:textId="7777777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3435</w:t>
            </w:r>
          </w:p>
        </w:tc>
        <w:tc>
          <w:tcPr>
            <w:tcW w:w="14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E1159C3" w14:textId="58E70363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694EC85" w14:textId="3179C8E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7.1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2899E70" w14:textId="281D1AE3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0.2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63F899D" w14:textId="7F9D4F8D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4.4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0F4E85E9" w14:textId="5101D34D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9.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2DA8352" w14:textId="4E140D35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3.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799B58C" w14:textId="724B9B18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8.9.</w:t>
            </w:r>
          </w:p>
        </w:tc>
        <w:tc>
          <w:tcPr>
            <w:tcW w:w="132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1443ED0" w14:textId="5989D6B0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2.9.</w:t>
            </w:r>
          </w:p>
        </w:tc>
      </w:tr>
      <w:tr w:rsidR="00D73E85" w14:paraId="750C9FA8" w14:textId="77777777" w:rsidTr="2ED74CF7">
        <w:tc>
          <w:tcPr>
            <w:tcW w:w="242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9F9963C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olucijska psihologija</w:t>
            </w:r>
          </w:p>
        </w:tc>
        <w:tc>
          <w:tcPr>
            <w:tcW w:w="1984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0D57C95" w14:textId="792F6760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r w:rsidR="00E100FC">
              <w:rPr>
                <w:sz w:val="22"/>
                <w:szCs w:val="22"/>
              </w:rPr>
              <w:t>V. Križanić</w:t>
            </w:r>
          </w:p>
        </w:tc>
        <w:tc>
          <w:tcPr>
            <w:tcW w:w="114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6855993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9020</w:t>
            </w:r>
          </w:p>
        </w:tc>
        <w:tc>
          <w:tcPr>
            <w:tcW w:w="14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C65F655" w14:textId="61F97930" w:rsidR="00D73E85" w:rsidRPr="006F5C91" w:rsidRDefault="00E100FC" w:rsidP="00D73E85">
            <w:pPr>
              <w:jc w:val="center"/>
              <w:rPr>
                <w:sz w:val="22"/>
                <w:szCs w:val="22"/>
              </w:rPr>
            </w:pPr>
            <w:r w:rsidRPr="006F5C91">
              <w:rPr>
                <w:color w:val="222222"/>
                <w:shd w:val="clear" w:color="auto" w:fill="FFFFFF"/>
              </w:rPr>
              <w:t>10.11.2025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9043868" w14:textId="6C5336CA" w:rsidR="00D73E85" w:rsidRPr="006F5C91" w:rsidRDefault="00E100FC" w:rsidP="00D73E85">
            <w:pPr>
              <w:jc w:val="center"/>
              <w:rPr>
                <w:sz w:val="22"/>
                <w:szCs w:val="22"/>
              </w:rPr>
            </w:pPr>
            <w:r w:rsidRPr="006F5C91">
              <w:rPr>
                <w:color w:val="222222"/>
                <w:shd w:val="clear" w:color="auto" w:fill="FFFFFF"/>
              </w:rPr>
              <w:t xml:space="preserve">28.1.2026. 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2CE6376" w14:textId="560B5EDE" w:rsidR="00D73E85" w:rsidRPr="006F5C91" w:rsidRDefault="00E100FC" w:rsidP="00D73E85">
            <w:pPr>
              <w:jc w:val="center"/>
              <w:rPr>
                <w:sz w:val="22"/>
                <w:szCs w:val="22"/>
              </w:rPr>
            </w:pPr>
            <w:r w:rsidRPr="006F5C91">
              <w:rPr>
                <w:color w:val="222222"/>
                <w:shd w:val="clear" w:color="auto" w:fill="FFFFFF"/>
              </w:rPr>
              <w:t>11.2.202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AF62485" w14:textId="1BB34F3A" w:rsidR="00D73E85" w:rsidRPr="006F5C91" w:rsidRDefault="00E100FC" w:rsidP="00D73E85">
            <w:pPr>
              <w:jc w:val="center"/>
              <w:rPr>
                <w:sz w:val="22"/>
                <w:szCs w:val="22"/>
              </w:rPr>
            </w:pPr>
            <w:r w:rsidRPr="006F5C91">
              <w:rPr>
                <w:color w:val="222222"/>
                <w:shd w:val="clear" w:color="auto" w:fill="FFFFFF"/>
              </w:rPr>
              <w:t>27.4.202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255D7EE1" w14:textId="4862F84B" w:rsidR="00D73E85" w:rsidRPr="006F5C91" w:rsidRDefault="00E100FC" w:rsidP="00D73E85">
            <w:pPr>
              <w:jc w:val="center"/>
              <w:rPr>
                <w:sz w:val="22"/>
                <w:szCs w:val="22"/>
              </w:rPr>
            </w:pPr>
            <w:r w:rsidRPr="006F5C91">
              <w:rPr>
                <w:color w:val="222222"/>
                <w:shd w:val="clear" w:color="auto" w:fill="FFFFFF"/>
              </w:rPr>
              <w:t xml:space="preserve">15.6.2026. 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3C679D3" w14:textId="25146354" w:rsidR="00D73E85" w:rsidRPr="006F5C91" w:rsidRDefault="00E100FC" w:rsidP="00D73E85">
            <w:pPr>
              <w:jc w:val="center"/>
              <w:rPr>
                <w:sz w:val="22"/>
                <w:szCs w:val="22"/>
              </w:rPr>
            </w:pPr>
            <w:r w:rsidRPr="006F5C91">
              <w:rPr>
                <w:color w:val="222222"/>
                <w:shd w:val="clear" w:color="auto" w:fill="FFFFFF"/>
              </w:rPr>
              <w:t>29.6.202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C518494" w14:textId="47911D11" w:rsidR="00D73E85" w:rsidRPr="006F5C91" w:rsidRDefault="006F5C91" w:rsidP="00D73E85">
            <w:pPr>
              <w:jc w:val="center"/>
              <w:rPr>
                <w:sz w:val="22"/>
                <w:szCs w:val="22"/>
              </w:rPr>
            </w:pPr>
            <w:r w:rsidRPr="006F5C91">
              <w:rPr>
                <w:color w:val="222222"/>
                <w:shd w:val="clear" w:color="auto" w:fill="FFFFFF"/>
              </w:rPr>
              <w:t xml:space="preserve">31.8.2026. </w:t>
            </w:r>
          </w:p>
        </w:tc>
        <w:tc>
          <w:tcPr>
            <w:tcW w:w="132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19929F8" w14:textId="2456D311" w:rsidR="00D73E85" w:rsidRPr="006F5C91" w:rsidRDefault="006F5C91" w:rsidP="00D73E85">
            <w:pPr>
              <w:jc w:val="center"/>
              <w:rPr>
                <w:sz w:val="22"/>
                <w:szCs w:val="22"/>
              </w:rPr>
            </w:pPr>
            <w:r w:rsidRPr="006F5C91">
              <w:rPr>
                <w:color w:val="222222"/>
                <w:shd w:val="clear" w:color="auto" w:fill="FFFFFF"/>
              </w:rPr>
              <w:t>14.9.2026. </w:t>
            </w:r>
          </w:p>
        </w:tc>
      </w:tr>
      <w:tr w:rsidR="00356462" w14:paraId="56583401" w14:textId="77777777" w:rsidTr="2ED74CF7">
        <w:tc>
          <w:tcPr>
            <w:tcW w:w="242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FCD8934" w14:textId="77777777" w:rsidR="00356462" w:rsidRDefault="00356462" w:rsidP="003564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tika u psihologiji</w:t>
            </w:r>
          </w:p>
        </w:tc>
        <w:tc>
          <w:tcPr>
            <w:tcW w:w="1984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8F8BAA9" w14:textId="73CB26DF" w:rsidR="00356462" w:rsidRDefault="00356462" w:rsidP="00356462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zv.prof.dr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J. </w:t>
            </w:r>
            <w:proofErr w:type="spellStart"/>
            <w:r>
              <w:rPr>
                <w:sz w:val="22"/>
                <w:szCs w:val="22"/>
              </w:rPr>
              <w:t>Tomašić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Humer</w:t>
            </w:r>
            <w:proofErr w:type="spellEnd"/>
          </w:p>
        </w:tc>
        <w:tc>
          <w:tcPr>
            <w:tcW w:w="114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FD72C5B" w14:textId="77777777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3432</w:t>
            </w:r>
          </w:p>
        </w:tc>
        <w:tc>
          <w:tcPr>
            <w:tcW w:w="14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88E9808" w14:textId="3F37D635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A733A35" w14:textId="5C2195AE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6.01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5D61773" w14:textId="0F7819AB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9.02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5D9344" w14:textId="0D7D665A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3A8BC477" w14:textId="1ECC4B23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0.0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D9E290D" w14:textId="1E6B3949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24.0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6111572" w14:textId="12816882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01.09.</w:t>
            </w:r>
          </w:p>
        </w:tc>
        <w:tc>
          <w:tcPr>
            <w:tcW w:w="132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9BDD5A7" w14:textId="0993058B" w:rsidR="00356462" w:rsidRDefault="00356462" w:rsidP="00356462">
            <w:pPr>
              <w:jc w:val="center"/>
              <w:rPr>
                <w:sz w:val="22"/>
                <w:szCs w:val="22"/>
              </w:rPr>
            </w:pPr>
            <w:r>
              <w:rPr>
                <w:lang w:eastAsia="en-US"/>
              </w:rPr>
              <w:t>15.09.</w:t>
            </w:r>
          </w:p>
        </w:tc>
      </w:tr>
      <w:tr w:rsidR="00D73E85" w14:paraId="086490EF" w14:textId="77777777" w:rsidTr="2ED74CF7">
        <w:tc>
          <w:tcPr>
            <w:tcW w:w="242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FB1B73A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tmani psihičkih poremećaja</w:t>
            </w:r>
          </w:p>
        </w:tc>
        <w:tc>
          <w:tcPr>
            <w:tcW w:w="1984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5618C32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A. </w:t>
            </w:r>
            <w:proofErr w:type="spellStart"/>
            <w:r>
              <w:rPr>
                <w:sz w:val="22"/>
                <w:szCs w:val="22"/>
              </w:rPr>
              <w:t>Kurtović</w:t>
            </w:r>
            <w:proofErr w:type="spellEnd"/>
          </w:p>
        </w:tc>
        <w:tc>
          <w:tcPr>
            <w:tcW w:w="114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09B323C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0169</w:t>
            </w:r>
          </w:p>
        </w:tc>
        <w:tc>
          <w:tcPr>
            <w:tcW w:w="14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D38DAC" w14:textId="57441938" w:rsidR="00D73E85" w:rsidRDefault="00D73E85" w:rsidP="00D73E85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BAF2B07" w14:textId="5AD5CDC6" w:rsidR="00D73E85" w:rsidRDefault="00D73E85" w:rsidP="00D73E85">
            <w:pPr>
              <w:jc w:val="center"/>
            </w:pP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FB46DE4" w14:textId="5DA69603" w:rsidR="00D73E85" w:rsidRDefault="00D73E85" w:rsidP="00D73E85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DC28C2" w14:textId="4C546B56" w:rsidR="00D73E85" w:rsidRDefault="00D73E85" w:rsidP="00D73E85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135250AC" w14:textId="584E3BAE" w:rsidR="00D73E85" w:rsidRDefault="00D73E85" w:rsidP="00D73E85">
            <w:pPr>
              <w:jc w:val="center"/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010E5A4" w14:textId="7BF3F014" w:rsidR="00D73E85" w:rsidRDefault="00D73E85" w:rsidP="00D73E85">
            <w:pPr>
              <w:jc w:val="center"/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9BFBE7D" w14:textId="3E69CD40" w:rsidR="00D73E85" w:rsidRDefault="00D73E85" w:rsidP="00D73E85"/>
        </w:tc>
        <w:tc>
          <w:tcPr>
            <w:tcW w:w="132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1E4F64B" w14:textId="065678ED" w:rsidR="00D73E85" w:rsidRDefault="00D73E85" w:rsidP="00D73E85"/>
        </w:tc>
      </w:tr>
      <w:tr w:rsidR="00A93CEC" w14:paraId="3599266A" w14:textId="77777777" w:rsidTr="00A50466">
        <w:tc>
          <w:tcPr>
            <w:tcW w:w="242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8CC76E9" w14:textId="2C922954" w:rsidR="00A93CEC" w:rsidRDefault="00A93CEC" w:rsidP="00A93CEC">
            <w:pPr>
              <w:rPr>
                <w:sz w:val="22"/>
                <w:szCs w:val="22"/>
              </w:rPr>
            </w:pPr>
            <w:r w:rsidRPr="00A93CEC">
              <w:rPr>
                <w:sz w:val="22"/>
                <w:szCs w:val="22"/>
              </w:rPr>
              <w:t>Izborna praksa u psihološkoj djelatnosti I</w:t>
            </w:r>
            <w:r>
              <w:rPr>
                <w:sz w:val="22"/>
                <w:szCs w:val="22"/>
              </w:rPr>
              <w:t>II</w:t>
            </w:r>
            <w:r w:rsidRPr="00A93CEC">
              <w:rPr>
                <w:sz w:val="22"/>
                <w:szCs w:val="22"/>
              </w:rPr>
              <w:t>.</w:t>
            </w:r>
          </w:p>
        </w:tc>
        <w:tc>
          <w:tcPr>
            <w:tcW w:w="1984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6FA9466" w14:textId="4D85DDF8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 D. </w:t>
            </w:r>
            <w:proofErr w:type="spellStart"/>
            <w:r>
              <w:rPr>
                <w:sz w:val="22"/>
                <w:szCs w:val="22"/>
              </w:rPr>
              <w:t>Šincek</w:t>
            </w:r>
            <w:proofErr w:type="spellEnd"/>
          </w:p>
        </w:tc>
        <w:tc>
          <w:tcPr>
            <w:tcW w:w="114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61BD909" w14:textId="4AED1984" w:rsidR="00A93CEC" w:rsidRDefault="00A93CEC" w:rsidP="00A93CEC">
            <w:pPr>
              <w:jc w:val="center"/>
              <w:rPr>
                <w:sz w:val="22"/>
                <w:szCs w:val="22"/>
              </w:rPr>
            </w:pPr>
            <w:r w:rsidRPr="00E754DC">
              <w:rPr>
                <w:lang w:eastAsia="en-US"/>
              </w:rPr>
              <w:t>257358</w:t>
            </w:r>
          </w:p>
        </w:tc>
        <w:tc>
          <w:tcPr>
            <w:tcW w:w="14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561E8CA" w14:textId="49E5E3AF" w:rsidR="00A93CEC" w:rsidRDefault="00A93CEC" w:rsidP="00A93CEC">
            <w:pPr>
              <w:jc w:val="center"/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82C61E7" w14:textId="135C90EF" w:rsidR="00A93CEC" w:rsidRDefault="00A93CEC" w:rsidP="00A93CEC">
            <w:pPr>
              <w:jc w:val="center"/>
            </w:pPr>
            <w:r>
              <w:rPr>
                <w:lang w:eastAsia="en-US"/>
              </w:rPr>
              <w:t>4. 2. 2026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9B4B090" w14:textId="6130EAED" w:rsidR="00A93CEC" w:rsidRDefault="00A93CEC" w:rsidP="00A93CEC">
            <w:pPr>
              <w:jc w:val="center"/>
            </w:pPr>
            <w:r>
              <w:rPr>
                <w:lang w:eastAsia="en-US"/>
              </w:rPr>
              <w:t>18. 2. 202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3E64F64" w14:textId="2CB17897" w:rsidR="00A93CEC" w:rsidRDefault="00A93CEC" w:rsidP="00A93CEC">
            <w:pPr>
              <w:jc w:val="center"/>
            </w:pPr>
            <w:r>
              <w:rPr>
                <w:lang w:eastAsia="en-US"/>
              </w:rPr>
              <w:t>15. 4. 202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15808952" w14:textId="2F6C0150" w:rsidR="00A93CEC" w:rsidRDefault="00A93CEC" w:rsidP="00A93CEC">
            <w:pPr>
              <w:jc w:val="center"/>
            </w:pPr>
            <w:r>
              <w:rPr>
                <w:lang w:eastAsia="en-US"/>
              </w:rPr>
              <w:t xml:space="preserve">17. 6. 2026. 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F20C808" w14:textId="5D7B2657" w:rsidR="00A93CEC" w:rsidRDefault="00A93CEC" w:rsidP="00A93CEC">
            <w:pPr>
              <w:jc w:val="center"/>
            </w:pPr>
            <w:r>
              <w:rPr>
                <w:lang w:eastAsia="en-US"/>
              </w:rPr>
              <w:t>1. 7. 202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27A6D26B" w14:textId="587AADFF" w:rsidR="00A93CEC" w:rsidRDefault="00A93CEC" w:rsidP="00A93CEC">
            <w:r w:rsidRPr="00280E2A">
              <w:rPr>
                <w:lang w:eastAsia="en-US"/>
              </w:rPr>
              <w:t>24. 8. 2026.</w:t>
            </w:r>
          </w:p>
        </w:tc>
        <w:tc>
          <w:tcPr>
            <w:tcW w:w="132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45E321EC" w14:textId="7571FA08" w:rsidR="00A93CEC" w:rsidRDefault="00A93CEC" w:rsidP="00A93CEC">
            <w:r w:rsidRPr="00546725">
              <w:rPr>
                <w:lang w:eastAsia="en-US"/>
              </w:rPr>
              <w:t>7. 9. 2026.</w:t>
            </w:r>
          </w:p>
        </w:tc>
      </w:tr>
      <w:tr w:rsidR="00D73E85" w14:paraId="3DD8F1F4" w14:textId="77777777" w:rsidTr="2ED74CF7">
        <w:tc>
          <w:tcPr>
            <w:tcW w:w="242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CBFB2AA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vod u zaštitu ranjivih skupina</w:t>
            </w:r>
          </w:p>
        </w:tc>
        <w:tc>
          <w:tcPr>
            <w:tcW w:w="1984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04A773F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. </w:t>
            </w:r>
            <w:proofErr w:type="spellStart"/>
            <w:r>
              <w:rPr>
                <w:sz w:val="22"/>
                <w:szCs w:val="22"/>
              </w:rPr>
              <w:t>Vrbešić-Ravlić</w:t>
            </w:r>
            <w:proofErr w:type="spellEnd"/>
            <w:r>
              <w:rPr>
                <w:sz w:val="22"/>
                <w:szCs w:val="22"/>
              </w:rPr>
              <w:t>, predavačica</w:t>
            </w:r>
          </w:p>
        </w:tc>
        <w:tc>
          <w:tcPr>
            <w:tcW w:w="114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59B9AA5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0923</w:t>
            </w:r>
          </w:p>
        </w:tc>
        <w:tc>
          <w:tcPr>
            <w:tcW w:w="14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5FBE423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D3F0BEC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5CF4315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B648E9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0C178E9E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C0395D3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254BC2F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51E9592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</w:tr>
      <w:tr w:rsidR="00D73E85" w14:paraId="566D0FD8" w14:textId="77777777" w:rsidTr="2ED74CF7">
        <w:tc>
          <w:tcPr>
            <w:tcW w:w="242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E5122F6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munikacija pomoću interneta</w:t>
            </w:r>
          </w:p>
        </w:tc>
        <w:tc>
          <w:tcPr>
            <w:tcW w:w="1984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8D8249F" w14:textId="77777777" w:rsidR="00D73E85" w:rsidRDefault="00D73E85" w:rsidP="00D73E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M. </w:t>
            </w:r>
            <w:proofErr w:type="spellStart"/>
            <w:r>
              <w:rPr>
                <w:sz w:val="22"/>
                <w:szCs w:val="22"/>
              </w:rPr>
              <w:t>Erl</w:t>
            </w:r>
            <w:proofErr w:type="spellEnd"/>
            <w:r>
              <w:rPr>
                <w:sz w:val="22"/>
                <w:szCs w:val="22"/>
              </w:rPr>
              <w:t xml:space="preserve"> Šafar</w:t>
            </w:r>
          </w:p>
        </w:tc>
        <w:tc>
          <w:tcPr>
            <w:tcW w:w="114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96B7BF3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9363</w:t>
            </w:r>
          </w:p>
        </w:tc>
        <w:tc>
          <w:tcPr>
            <w:tcW w:w="14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69E314A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7341341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2EF2083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B40C951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4" w:space="0" w:color="000000" w:themeColor="text1"/>
              <w:right w:val="single" w:sz="6" w:space="0" w:color="000000" w:themeColor="text1"/>
            </w:tcBorders>
            <w:vAlign w:val="center"/>
          </w:tcPr>
          <w:p w14:paraId="4B4D7232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093CA67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503B197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8288749" w14:textId="77777777" w:rsidR="00D73E85" w:rsidRDefault="00D73E85" w:rsidP="00D73E85">
            <w:pPr>
              <w:jc w:val="center"/>
              <w:rPr>
                <w:sz w:val="22"/>
                <w:szCs w:val="22"/>
              </w:rPr>
            </w:pPr>
          </w:p>
        </w:tc>
      </w:tr>
      <w:tr w:rsidR="00A93CEC" w14:paraId="04500940" w14:textId="77777777" w:rsidTr="00A50466">
        <w:tc>
          <w:tcPr>
            <w:tcW w:w="242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3208981" w14:textId="77777777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tode supervizije</w:t>
            </w:r>
          </w:p>
        </w:tc>
        <w:tc>
          <w:tcPr>
            <w:tcW w:w="1984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DD4B9A9" w14:textId="77777777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 D. </w:t>
            </w:r>
            <w:proofErr w:type="spellStart"/>
            <w:r>
              <w:rPr>
                <w:sz w:val="22"/>
                <w:szCs w:val="22"/>
              </w:rPr>
              <w:t>Šincek</w:t>
            </w:r>
            <w:proofErr w:type="spellEnd"/>
          </w:p>
        </w:tc>
        <w:tc>
          <w:tcPr>
            <w:tcW w:w="114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2238576" w14:textId="77777777" w:rsidR="00A93CEC" w:rsidRDefault="00A93CEC" w:rsidP="00A93CE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3442</w:t>
            </w:r>
          </w:p>
        </w:tc>
        <w:tc>
          <w:tcPr>
            <w:tcW w:w="14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46E021E" w14:textId="02E11FC3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D57EA2B" w14:textId="4AC65F2D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D10FA18" w14:textId="65A88678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A85833E" w14:textId="410575C9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1E5C3DA" w14:textId="3C65E606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 xml:space="preserve">17. 6. 2026. 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0E25961" w14:textId="37EF036C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. 7. 202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0B3DBBFA" w14:textId="61EBFDE6" w:rsidR="00A93CEC" w:rsidRDefault="00A93CEC" w:rsidP="00A93CEC">
            <w:pPr>
              <w:rPr>
                <w:sz w:val="22"/>
                <w:szCs w:val="22"/>
              </w:rPr>
            </w:pPr>
            <w:r w:rsidRPr="00280E2A">
              <w:rPr>
                <w:lang w:eastAsia="en-US"/>
              </w:rPr>
              <w:t>24. 8. 2026.</w:t>
            </w:r>
          </w:p>
        </w:tc>
        <w:tc>
          <w:tcPr>
            <w:tcW w:w="132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7D7DF727" w14:textId="630B67D7" w:rsidR="00A93CEC" w:rsidRDefault="00A93CEC" w:rsidP="00A93CEC">
            <w:pPr>
              <w:rPr>
                <w:sz w:val="22"/>
                <w:szCs w:val="22"/>
              </w:rPr>
            </w:pPr>
            <w:r w:rsidRPr="00546725">
              <w:rPr>
                <w:lang w:eastAsia="en-US"/>
              </w:rPr>
              <w:t>7. 9. 2026.</w:t>
            </w:r>
          </w:p>
        </w:tc>
      </w:tr>
      <w:tr w:rsidR="00A93CEC" w14:paraId="7834957B" w14:textId="77777777" w:rsidTr="00A50466">
        <w:tc>
          <w:tcPr>
            <w:tcW w:w="242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49ADBBA" w14:textId="2B5C758B" w:rsidR="00A93CEC" w:rsidRDefault="00A93CEC" w:rsidP="00A93CEC">
            <w:pPr>
              <w:rPr>
                <w:color w:val="FF0000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aksa u psihološkoj djelatnosti </w:t>
            </w:r>
          </w:p>
        </w:tc>
        <w:tc>
          <w:tcPr>
            <w:tcW w:w="1984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E60EAB2" w14:textId="77777777" w:rsidR="00A93CEC" w:rsidRDefault="00A93CEC" w:rsidP="00A93CEC">
            <w:pPr>
              <w:rPr>
                <w:color w:val="FF0000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zv. prof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 D. </w:t>
            </w:r>
            <w:proofErr w:type="spellStart"/>
            <w:r>
              <w:rPr>
                <w:sz w:val="22"/>
                <w:szCs w:val="22"/>
              </w:rPr>
              <w:t>Šincek</w:t>
            </w:r>
            <w:proofErr w:type="spellEnd"/>
          </w:p>
        </w:tc>
        <w:tc>
          <w:tcPr>
            <w:tcW w:w="114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0BD9A1A" w14:textId="567322D4" w:rsidR="00A93CEC" w:rsidRDefault="00A93CEC" w:rsidP="00A93CEC">
            <w:pPr>
              <w:jc w:val="center"/>
            </w:pPr>
            <w:r w:rsidRPr="00E754DC">
              <w:rPr>
                <w:lang w:eastAsia="en-US"/>
              </w:rPr>
              <w:t>240924</w:t>
            </w:r>
          </w:p>
        </w:tc>
        <w:tc>
          <w:tcPr>
            <w:tcW w:w="14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A8DBA74" w14:textId="098AC194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3AFEA9D" w14:textId="139BCAEB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98EDEB1" w14:textId="3B85074F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D19EEBC" w14:textId="4877E790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FDA87B3" w14:textId="57758064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 xml:space="preserve">17. 6. 2026. 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C5CC34A" w14:textId="024DAEEF" w:rsidR="00A93CEC" w:rsidRDefault="00A93CEC" w:rsidP="00A93CEC">
            <w:pPr>
              <w:rPr>
                <w:sz w:val="22"/>
                <w:szCs w:val="22"/>
              </w:rPr>
            </w:pPr>
            <w:r>
              <w:rPr>
                <w:lang w:eastAsia="en-US"/>
              </w:rPr>
              <w:t>1. 7. 2026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3C165821" w14:textId="283CFF3D" w:rsidR="00A93CEC" w:rsidRDefault="00A93CEC" w:rsidP="00A93CEC">
            <w:pPr>
              <w:rPr>
                <w:sz w:val="22"/>
                <w:szCs w:val="22"/>
              </w:rPr>
            </w:pPr>
            <w:r w:rsidRPr="00280E2A">
              <w:rPr>
                <w:lang w:eastAsia="en-US"/>
              </w:rPr>
              <w:t>24. 8. 2026.</w:t>
            </w:r>
          </w:p>
        </w:tc>
        <w:tc>
          <w:tcPr>
            <w:tcW w:w="132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</w:tcPr>
          <w:p w14:paraId="1CC0C110" w14:textId="124AC3B3" w:rsidR="00A93CEC" w:rsidRDefault="00A93CEC" w:rsidP="00A93CEC">
            <w:pPr>
              <w:rPr>
                <w:sz w:val="22"/>
                <w:szCs w:val="22"/>
              </w:rPr>
            </w:pPr>
            <w:r w:rsidRPr="00546725">
              <w:rPr>
                <w:lang w:eastAsia="en-US"/>
              </w:rPr>
              <w:t>7. 9. 2026.</w:t>
            </w:r>
          </w:p>
        </w:tc>
      </w:tr>
      <w:tr w:rsidR="00AA7E28" w14:paraId="282350D5" w14:textId="77777777" w:rsidTr="00081470">
        <w:tc>
          <w:tcPr>
            <w:tcW w:w="2425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BC40D0A" w14:textId="72DF2208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ihologija tjelesnog vježbanja i sporta</w:t>
            </w:r>
          </w:p>
        </w:tc>
        <w:tc>
          <w:tcPr>
            <w:tcW w:w="1984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B3522CF" w14:textId="0EFCECE7" w:rsidR="00AA7E28" w:rsidRDefault="00AA7E28" w:rsidP="00AA7E2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. dr. </w:t>
            </w:r>
            <w:proofErr w:type="spellStart"/>
            <w:r>
              <w:rPr>
                <w:sz w:val="22"/>
                <w:szCs w:val="22"/>
              </w:rPr>
              <w:t>sc</w:t>
            </w:r>
            <w:proofErr w:type="spellEnd"/>
            <w:r>
              <w:rPr>
                <w:sz w:val="22"/>
                <w:szCs w:val="22"/>
              </w:rPr>
              <w:t xml:space="preserve">. I. </w:t>
            </w:r>
            <w:proofErr w:type="spellStart"/>
            <w:r>
              <w:rPr>
                <w:sz w:val="22"/>
                <w:szCs w:val="22"/>
              </w:rPr>
              <w:t>Pavel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anai</w:t>
            </w:r>
            <w:proofErr w:type="spellEnd"/>
          </w:p>
        </w:tc>
        <w:tc>
          <w:tcPr>
            <w:tcW w:w="1149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0852171" w14:textId="609B2986" w:rsidR="00AA7E28" w:rsidRPr="00E754DC" w:rsidRDefault="00AA7E28" w:rsidP="00AA7E28">
            <w:pPr>
              <w:jc w:val="center"/>
              <w:rPr>
                <w:lang w:eastAsia="en-US"/>
              </w:rPr>
            </w:pPr>
            <w:r w:rsidRPr="00AA7E28">
              <w:rPr>
                <w:lang w:eastAsia="en-US"/>
              </w:rPr>
              <w:t>289364</w:t>
            </w:r>
          </w:p>
        </w:tc>
        <w:tc>
          <w:tcPr>
            <w:tcW w:w="1413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E608F0C" w14:textId="2E57562A" w:rsidR="00AA7E28" w:rsidRDefault="00AA7E28" w:rsidP="00AA7E28">
            <w:pPr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95C6C2B" w14:textId="7CE31488" w:rsidR="00AA7E28" w:rsidRDefault="00AA7E28" w:rsidP="00AA7E28">
            <w:pPr>
              <w:rPr>
                <w:lang w:eastAsia="en-US"/>
              </w:rPr>
            </w:pPr>
            <w:r w:rsidRPr="00844AA6">
              <w:t>29.01.</w:t>
            </w:r>
          </w:p>
        </w:tc>
        <w:tc>
          <w:tcPr>
            <w:tcW w:w="12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9AE846D" w14:textId="2E97A277" w:rsidR="00AA7E28" w:rsidRDefault="00AA7E28" w:rsidP="00AA7E28">
            <w:pPr>
              <w:rPr>
                <w:lang w:eastAsia="en-US"/>
              </w:rPr>
            </w:pPr>
            <w:r w:rsidRPr="00844AA6">
              <w:t>12.02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71B20C8" w14:textId="0A4068DB" w:rsidR="00AA7E28" w:rsidRDefault="00AA7E28" w:rsidP="00AA7E28">
            <w:pPr>
              <w:rPr>
                <w:lang w:eastAsia="en-US"/>
              </w:rPr>
            </w:pPr>
            <w:r w:rsidRPr="00844AA6">
              <w:t>-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C545EB" w14:textId="640340D2" w:rsidR="00AA7E28" w:rsidRDefault="00AA7E28" w:rsidP="00AA7E28">
            <w:pPr>
              <w:rPr>
                <w:lang w:eastAsia="en-US"/>
              </w:rPr>
            </w:pPr>
            <w:r w:rsidRPr="00844AA6">
              <w:t>9.6.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917F0C2" w14:textId="6BDA9905" w:rsidR="00AA7E28" w:rsidRDefault="00AA7E28" w:rsidP="00AA7E28">
            <w:pPr>
              <w:rPr>
                <w:lang w:eastAsia="en-US"/>
              </w:rPr>
            </w:pPr>
            <w:r w:rsidRPr="00844AA6">
              <w:t>1.7.</w:t>
            </w:r>
          </w:p>
        </w:tc>
        <w:tc>
          <w:tcPr>
            <w:tcW w:w="1286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67C18A6" w14:textId="2FBC86B5" w:rsidR="00AA7E28" w:rsidRPr="00280E2A" w:rsidRDefault="00AA7E28" w:rsidP="00AA7E28">
            <w:pPr>
              <w:rPr>
                <w:lang w:eastAsia="en-US"/>
              </w:rPr>
            </w:pPr>
            <w:r w:rsidRPr="00AA7E28">
              <w:t>1.9.</w:t>
            </w:r>
          </w:p>
        </w:tc>
        <w:tc>
          <w:tcPr>
            <w:tcW w:w="1320" w:type="dxa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1CA476F" w14:textId="6E8897A1" w:rsidR="00AA7E28" w:rsidRPr="00546725" w:rsidRDefault="00AA7E28" w:rsidP="00AA7E28">
            <w:pPr>
              <w:rPr>
                <w:lang w:eastAsia="en-US"/>
              </w:rPr>
            </w:pPr>
            <w:r w:rsidRPr="00AA7E28">
              <w:t>15.9.</w:t>
            </w:r>
          </w:p>
        </w:tc>
      </w:tr>
    </w:tbl>
    <w:p w14:paraId="0C136CF1" w14:textId="77777777" w:rsidR="001E4D6D" w:rsidRDefault="001E4D6D">
      <w:pPr>
        <w:rPr>
          <w:color w:val="FF0000"/>
          <w:sz w:val="22"/>
          <w:szCs w:val="22"/>
        </w:rPr>
      </w:pPr>
    </w:p>
    <w:p w14:paraId="0A392C6A" w14:textId="77777777" w:rsidR="001E4D6D" w:rsidRDefault="001E4D6D">
      <w:pPr>
        <w:ind w:left="708" w:firstLine="708"/>
        <w:rPr>
          <w:b/>
          <w:i/>
          <w:sz w:val="22"/>
          <w:szCs w:val="22"/>
        </w:rPr>
      </w:pPr>
    </w:p>
    <w:p w14:paraId="24F46D3D" w14:textId="77777777" w:rsidR="001E4D6D" w:rsidRDefault="00AF6D1C">
      <w:pPr>
        <w:rPr>
          <w:b/>
          <w:sz w:val="22"/>
          <w:szCs w:val="22"/>
        </w:rPr>
      </w:pPr>
      <w:r>
        <w:rPr>
          <w:b/>
          <w:sz w:val="22"/>
          <w:szCs w:val="22"/>
        </w:rPr>
        <w:t>NAPOMENA:</w:t>
      </w:r>
    </w:p>
    <w:p w14:paraId="51B7EB9C" w14:textId="77777777" w:rsidR="001E4D6D" w:rsidRDefault="00AF6D1C">
      <w:pPr>
        <w:rPr>
          <w:sz w:val="22"/>
          <w:szCs w:val="22"/>
        </w:rPr>
      </w:pPr>
      <w:r>
        <w:rPr>
          <w:sz w:val="22"/>
          <w:szCs w:val="22"/>
        </w:rPr>
        <w:t>Kod kolegija gdje se povjerava nastava, ispitni rok dogovorno određuju nositelj kolegija i izvođač nastave.</w:t>
      </w:r>
    </w:p>
    <w:p w14:paraId="68F21D90" w14:textId="77777777" w:rsidR="001E4D6D" w:rsidRDefault="001E4D6D">
      <w:pPr>
        <w:rPr>
          <w:sz w:val="22"/>
          <w:szCs w:val="22"/>
        </w:rPr>
      </w:pPr>
    </w:p>
    <w:sectPr w:rsidR="001E4D6D">
      <w:pgSz w:w="16838" w:h="11906" w:orient="landscape"/>
      <w:pgMar w:top="567" w:right="567" w:bottom="567" w:left="567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95AA0"/>
    <w:multiLevelType w:val="multilevel"/>
    <w:tmpl w:val="F42A7BF8"/>
    <w:lvl w:ilvl="0">
      <w:start w:val="1"/>
      <w:numFmt w:val="decimal"/>
      <w:lvlText w:val="%1."/>
      <w:lvlJc w:val="left"/>
      <w:pPr>
        <w:ind w:left="1896" w:hanging="480"/>
      </w:pPr>
    </w:lvl>
    <w:lvl w:ilvl="1">
      <w:start w:val="1"/>
      <w:numFmt w:val="lowerLetter"/>
      <w:lvlText w:val="%2."/>
      <w:lvlJc w:val="left"/>
      <w:pPr>
        <w:ind w:left="2496" w:hanging="360"/>
      </w:pPr>
    </w:lvl>
    <w:lvl w:ilvl="2">
      <w:start w:val="1"/>
      <w:numFmt w:val="lowerRoman"/>
      <w:lvlText w:val="%3."/>
      <w:lvlJc w:val="right"/>
      <w:pPr>
        <w:ind w:left="3216" w:hanging="180"/>
      </w:pPr>
    </w:lvl>
    <w:lvl w:ilvl="3">
      <w:start w:val="1"/>
      <w:numFmt w:val="decimal"/>
      <w:lvlText w:val="%4."/>
      <w:lvlJc w:val="left"/>
      <w:pPr>
        <w:ind w:left="3936" w:hanging="360"/>
      </w:pPr>
    </w:lvl>
    <w:lvl w:ilvl="4">
      <w:start w:val="1"/>
      <w:numFmt w:val="lowerLetter"/>
      <w:lvlText w:val="%5."/>
      <w:lvlJc w:val="left"/>
      <w:pPr>
        <w:ind w:left="4656" w:hanging="360"/>
      </w:pPr>
    </w:lvl>
    <w:lvl w:ilvl="5">
      <w:start w:val="1"/>
      <w:numFmt w:val="lowerRoman"/>
      <w:lvlText w:val="%6."/>
      <w:lvlJc w:val="right"/>
      <w:pPr>
        <w:ind w:left="5376" w:hanging="180"/>
      </w:pPr>
    </w:lvl>
    <w:lvl w:ilvl="6">
      <w:start w:val="1"/>
      <w:numFmt w:val="decimal"/>
      <w:lvlText w:val="%7."/>
      <w:lvlJc w:val="left"/>
      <w:pPr>
        <w:ind w:left="6096" w:hanging="360"/>
      </w:pPr>
    </w:lvl>
    <w:lvl w:ilvl="7">
      <w:start w:val="1"/>
      <w:numFmt w:val="lowerLetter"/>
      <w:lvlText w:val="%8."/>
      <w:lvlJc w:val="left"/>
      <w:pPr>
        <w:ind w:left="6816" w:hanging="360"/>
      </w:pPr>
    </w:lvl>
    <w:lvl w:ilvl="8">
      <w:start w:val="1"/>
      <w:numFmt w:val="lowerRoman"/>
      <w:lvlText w:val="%9."/>
      <w:lvlJc w:val="right"/>
      <w:pPr>
        <w:ind w:left="7536" w:hanging="180"/>
      </w:pPr>
    </w:lvl>
  </w:abstractNum>
  <w:abstractNum w:abstractNumId="1" w15:restartNumberingAfterBreak="0">
    <w:nsid w:val="71CF5EFB"/>
    <w:multiLevelType w:val="multilevel"/>
    <w:tmpl w:val="2C842F76"/>
    <w:lvl w:ilvl="0">
      <w:start w:val="1"/>
      <w:numFmt w:val="decimal"/>
      <w:lvlText w:val="%1."/>
      <w:lvlJc w:val="left"/>
      <w:pPr>
        <w:ind w:left="1896" w:hanging="480"/>
      </w:pPr>
    </w:lvl>
    <w:lvl w:ilvl="1">
      <w:start w:val="1"/>
      <w:numFmt w:val="lowerLetter"/>
      <w:lvlText w:val="%2."/>
      <w:lvlJc w:val="left"/>
      <w:pPr>
        <w:ind w:left="2496" w:hanging="360"/>
      </w:pPr>
    </w:lvl>
    <w:lvl w:ilvl="2">
      <w:start w:val="1"/>
      <w:numFmt w:val="lowerRoman"/>
      <w:lvlText w:val="%3."/>
      <w:lvlJc w:val="right"/>
      <w:pPr>
        <w:ind w:left="3216" w:hanging="180"/>
      </w:pPr>
    </w:lvl>
    <w:lvl w:ilvl="3">
      <w:start w:val="1"/>
      <w:numFmt w:val="decimal"/>
      <w:lvlText w:val="%4."/>
      <w:lvlJc w:val="left"/>
      <w:pPr>
        <w:ind w:left="3936" w:hanging="360"/>
      </w:pPr>
    </w:lvl>
    <w:lvl w:ilvl="4">
      <w:start w:val="1"/>
      <w:numFmt w:val="lowerLetter"/>
      <w:lvlText w:val="%5."/>
      <w:lvlJc w:val="left"/>
      <w:pPr>
        <w:ind w:left="4656" w:hanging="360"/>
      </w:pPr>
    </w:lvl>
    <w:lvl w:ilvl="5">
      <w:start w:val="1"/>
      <w:numFmt w:val="lowerRoman"/>
      <w:lvlText w:val="%6."/>
      <w:lvlJc w:val="right"/>
      <w:pPr>
        <w:ind w:left="5376" w:hanging="180"/>
      </w:pPr>
    </w:lvl>
    <w:lvl w:ilvl="6">
      <w:start w:val="1"/>
      <w:numFmt w:val="decimal"/>
      <w:lvlText w:val="%7."/>
      <w:lvlJc w:val="left"/>
      <w:pPr>
        <w:ind w:left="6096" w:hanging="360"/>
      </w:pPr>
    </w:lvl>
    <w:lvl w:ilvl="7">
      <w:start w:val="1"/>
      <w:numFmt w:val="lowerLetter"/>
      <w:lvlText w:val="%8."/>
      <w:lvlJc w:val="left"/>
      <w:pPr>
        <w:ind w:left="6816" w:hanging="360"/>
      </w:pPr>
    </w:lvl>
    <w:lvl w:ilvl="8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0NjczNTQ2NTcyMDFW0lEKTi0uzszPAykwqwUAE6j0bCwAAAA="/>
  </w:docVars>
  <w:rsids>
    <w:rsidRoot w:val="001E4D6D"/>
    <w:rsid w:val="000A1926"/>
    <w:rsid w:val="001B3200"/>
    <w:rsid w:val="001B7672"/>
    <w:rsid w:val="001E0044"/>
    <w:rsid w:val="001E4D6D"/>
    <w:rsid w:val="001E6BD5"/>
    <w:rsid w:val="00212AE5"/>
    <w:rsid w:val="00242568"/>
    <w:rsid w:val="002606AA"/>
    <w:rsid w:val="00260E88"/>
    <w:rsid w:val="00261F32"/>
    <w:rsid w:val="002808D9"/>
    <w:rsid w:val="002B1B30"/>
    <w:rsid w:val="002E43CB"/>
    <w:rsid w:val="002E67E9"/>
    <w:rsid w:val="00333246"/>
    <w:rsid w:val="00356462"/>
    <w:rsid w:val="00361DA9"/>
    <w:rsid w:val="00377D44"/>
    <w:rsid w:val="00382ADC"/>
    <w:rsid w:val="00412321"/>
    <w:rsid w:val="0041442A"/>
    <w:rsid w:val="00444B4A"/>
    <w:rsid w:val="00494BCA"/>
    <w:rsid w:val="00554B9D"/>
    <w:rsid w:val="006A7359"/>
    <w:rsid w:val="006A73C5"/>
    <w:rsid w:val="006C21BB"/>
    <w:rsid w:val="006E1392"/>
    <w:rsid w:val="006E1BA1"/>
    <w:rsid w:val="006F5C91"/>
    <w:rsid w:val="007053B2"/>
    <w:rsid w:val="0071025B"/>
    <w:rsid w:val="007106F2"/>
    <w:rsid w:val="00740B35"/>
    <w:rsid w:val="00763076"/>
    <w:rsid w:val="007A03C7"/>
    <w:rsid w:val="007C65B6"/>
    <w:rsid w:val="007C784F"/>
    <w:rsid w:val="007E5FC9"/>
    <w:rsid w:val="0080560C"/>
    <w:rsid w:val="00821F1E"/>
    <w:rsid w:val="00833FE9"/>
    <w:rsid w:val="00840BF5"/>
    <w:rsid w:val="00844AA6"/>
    <w:rsid w:val="0085276F"/>
    <w:rsid w:val="008B7299"/>
    <w:rsid w:val="008C1E6B"/>
    <w:rsid w:val="008C41A3"/>
    <w:rsid w:val="00917C65"/>
    <w:rsid w:val="00952FA1"/>
    <w:rsid w:val="00A50466"/>
    <w:rsid w:val="00A617CA"/>
    <w:rsid w:val="00A64F39"/>
    <w:rsid w:val="00A93CEC"/>
    <w:rsid w:val="00AA7E28"/>
    <w:rsid w:val="00AF6D1C"/>
    <w:rsid w:val="00B124FD"/>
    <w:rsid w:val="00B14D94"/>
    <w:rsid w:val="00B30423"/>
    <w:rsid w:val="00C039D3"/>
    <w:rsid w:val="00C275E9"/>
    <w:rsid w:val="00C37324"/>
    <w:rsid w:val="00C845D3"/>
    <w:rsid w:val="00CE0078"/>
    <w:rsid w:val="00D1448B"/>
    <w:rsid w:val="00D51137"/>
    <w:rsid w:val="00D73E85"/>
    <w:rsid w:val="00D82370"/>
    <w:rsid w:val="00D82882"/>
    <w:rsid w:val="00D864F1"/>
    <w:rsid w:val="00DC2852"/>
    <w:rsid w:val="00DC4CC6"/>
    <w:rsid w:val="00DC5844"/>
    <w:rsid w:val="00E100FC"/>
    <w:rsid w:val="00E21FBF"/>
    <w:rsid w:val="00E8567C"/>
    <w:rsid w:val="00EB0980"/>
    <w:rsid w:val="00F176A6"/>
    <w:rsid w:val="00F35C49"/>
    <w:rsid w:val="00F67509"/>
    <w:rsid w:val="00FC0A47"/>
    <w:rsid w:val="00FE2169"/>
    <w:rsid w:val="0E68BFB6"/>
    <w:rsid w:val="1FB9BABB"/>
    <w:rsid w:val="2ED74CF7"/>
    <w:rsid w:val="2EE1FC37"/>
    <w:rsid w:val="338A95F8"/>
    <w:rsid w:val="411DF5C2"/>
    <w:rsid w:val="41431125"/>
    <w:rsid w:val="44F577FD"/>
    <w:rsid w:val="49532E31"/>
    <w:rsid w:val="5FEEF108"/>
    <w:rsid w:val="61F80063"/>
    <w:rsid w:val="650A0E01"/>
    <w:rsid w:val="66852F28"/>
    <w:rsid w:val="7112CCF2"/>
    <w:rsid w:val="7AFE8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AC90B"/>
  <w15:docId w15:val="{58E9D892-9FC4-432C-8F58-CCBA1E740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7D9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EnvelopeAddress">
    <w:name w:val="envelope address"/>
    <w:basedOn w:val="Normal"/>
    <w:uiPriority w:val="99"/>
    <w:semiHidden/>
    <w:unhideWhenUsed/>
    <w:rsid w:val="00CF39A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3D0F6C"/>
    <w:rPr>
      <w:rFonts w:ascii="Arial" w:eastAsiaTheme="majorEastAsia" w:hAnsi="Arial" w:cstheme="majorBid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87D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87D9A"/>
    <w:rPr>
      <w:rFonts w:ascii="Courier New" w:eastAsia="Times New Roman" w:hAnsi="Courier New" w:cs="Courier New"/>
      <w:sz w:val="20"/>
      <w:szCs w:val="20"/>
      <w:lang w:eastAsia="hr-HR"/>
    </w:rPr>
  </w:style>
  <w:style w:type="paragraph" w:styleId="ListParagraph">
    <w:name w:val="List Paragraph"/>
    <w:basedOn w:val="Normal"/>
    <w:uiPriority w:val="34"/>
    <w:qFormat/>
    <w:rsid w:val="00C87D9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808A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808AD"/>
    <w:rPr>
      <w:rFonts w:ascii="Times New Roman" w:eastAsia="Times New Roman" w:hAnsi="Times New Roman" w:cs="Times New Roman"/>
      <w:sz w:val="20"/>
      <w:szCs w:val="20"/>
      <w:lang w:eastAsia="hr-HR"/>
    </w:rPr>
  </w:style>
  <w:style w:type="character" w:styleId="FootnoteReference">
    <w:name w:val="footnote reference"/>
    <w:basedOn w:val="DefaultParagraphFont"/>
    <w:uiPriority w:val="99"/>
    <w:semiHidden/>
    <w:unhideWhenUsed/>
    <w:rsid w:val="000808A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7C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CB3"/>
    <w:rPr>
      <w:rFonts w:ascii="Segoe UI" w:eastAsia="Times New Roman" w:hAnsi="Segoe UI" w:cs="Segoe UI"/>
      <w:sz w:val="18"/>
      <w:szCs w:val="18"/>
      <w:lang w:eastAsia="hr-HR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B77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7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772"/>
    <w:rPr>
      <w:rFonts w:ascii="Times New Roman" w:eastAsia="Times New Roman" w:hAnsi="Times New Roman" w:cs="Times New Roman"/>
      <w:sz w:val="20"/>
      <w:szCs w:val="20"/>
      <w:lang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7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772"/>
    <w:rPr>
      <w:rFonts w:ascii="Times New Roman" w:eastAsia="Times New Roman" w:hAnsi="Times New Roman" w:cs="Times New Roman"/>
      <w:b/>
      <w:bCs/>
      <w:sz w:val="20"/>
      <w:szCs w:val="20"/>
      <w:lang w:eastAsia="hr-HR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4FD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4FD2"/>
    <w:rPr>
      <w:i/>
      <w:iCs/>
      <w:color w:val="5B9BD5" w:themeColor="accent1"/>
    </w:r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3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1n6zvJqnVBYPeqbLem4gHU+SM9Q==">CgMxLjAyCWguMzBqMHpsbDIJaC4xZm9iOXRlMgloLjN6bnlzaDcyCGguZ2pkZ3hzOAByGWlkOnc3NXF3a1REbW1BQUFBQUFBQUEzV3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654</Words>
  <Characters>9434</Characters>
  <Application>Microsoft Office Word</Application>
  <DocSecurity>0</DocSecurity>
  <Lines>78</Lines>
  <Paragraphs>22</Paragraphs>
  <ScaleCrop>false</ScaleCrop>
  <Company/>
  <LinksUpToDate>false</LinksUpToDate>
  <CharactersWithSpaces>1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36</cp:revision>
  <dcterms:created xsi:type="dcterms:W3CDTF">2025-10-20T06:38:00Z</dcterms:created>
  <dcterms:modified xsi:type="dcterms:W3CDTF">2026-02-21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00f1d30c9dd214e41b544ff73e7b83524b1343e50577a942f52b40f83b8200</vt:lpwstr>
  </property>
</Properties>
</file>